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shd w:val="clear" w:color="auto" w:fill="B8CCE4"/>
        <w:tblLook w:val="0000" w:firstRow="0" w:lastRow="0" w:firstColumn="0" w:lastColumn="0" w:noHBand="0" w:noVBand="0"/>
      </w:tblPr>
      <w:tblGrid>
        <w:gridCol w:w="6897"/>
        <w:gridCol w:w="3075"/>
      </w:tblGrid>
      <w:tr w:rsidR="007A2F74" w:rsidRPr="00876A4B" w14:paraId="44DEC881" w14:textId="77777777" w:rsidTr="000C3562">
        <w:trPr>
          <w:trHeight w:val="479"/>
          <w:jc w:val="center"/>
        </w:trPr>
        <w:tc>
          <w:tcPr>
            <w:tcW w:w="3458" w:type="pct"/>
            <w:shd w:val="clear" w:color="auto" w:fill="D9D9D9"/>
            <w:vAlign w:val="center"/>
          </w:tcPr>
          <w:p w14:paraId="79F08E5F" w14:textId="77777777" w:rsidR="007A2F74" w:rsidRPr="00876A4B" w:rsidRDefault="00364974" w:rsidP="00466FBD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 xml:space="preserve">NOTIFICAÇÃO DE </w:t>
            </w:r>
            <w:r w:rsidR="00A6240D">
              <w:rPr>
                <w:rFonts w:ascii="Arial" w:hAnsi="Arial" w:cs="Arial"/>
                <w:b/>
                <w:sz w:val="28"/>
                <w:szCs w:val="28"/>
              </w:rPr>
              <w:t>BASE DE DADOS</w:t>
            </w:r>
            <w:r w:rsidR="00C35DFE">
              <w:rPr>
                <w:rFonts w:ascii="Arial" w:hAnsi="Arial" w:cs="Arial"/>
                <w:b/>
                <w:sz w:val="28"/>
                <w:szCs w:val="28"/>
              </w:rPr>
              <w:t xml:space="preserve">               </w:t>
            </w:r>
          </w:p>
        </w:tc>
        <w:tc>
          <w:tcPr>
            <w:tcW w:w="1542" w:type="pct"/>
            <w:shd w:val="clear" w:color="auto" w:fill="D9D9D9"/>
            <w:vAlign w:val="center"/>
          </w:tcPr>
          <w:p w14:paraId="1C92C00F" w14:textId="77777777" w:rsidR="00C35DFE" w:rsidRPr="000C3562" w:rsidRDefault="00674994" w:rsidP="00C35DF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0C3562">
              <w:rPr>
                <w:rFonts w:ascii="Arial" w:hAnsi="Arial" w:cs="Arial"/>
                <w:b/>
                <w:sz w:val="22"/>
                <w:szCs w:val="22"/>
              </w:rPr>
              <w:t>Data</w:t>
            </w:r>
            <w:r w:rsidR="00364974" w:rsidRPr="000C3562">
              <w:rPr>
                <w:rFonts w:ascii="Arial" w:hAnsi="Arial" w:cs="Arial"/>
                <w:b/>
                <w:sz w:val="22"/>
                <w:szCs w:val="22"/>
              </w:rPr>
              <w:t xml:space="preserve"> do envio</w:t>
            </w:r>
            <w:r w:rsidR="00C35DFE" w:rsidRPr="000C3562">
              <w:rPr>
                <w:rFonts w:ascii="Arial" w:hAnsi="Arial" w:cs="Arial"/>
                <w:b/>
                <w:sz w:val="22"/>
                <w:szCs w:val="22"/>
              </w:rPr>
              <w:t>:</w:t>
            </w:r>
            <w:r w:rsidRPr="000C3562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D2540B" w:rsidRPr="000C3562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636B41" w:rsidRPr="000C3562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C35DFE" w:rsidRPr="000C3562">
              <w:rPr>
                <w:rFonts w:ascii="Arial" w:hAnsi="Arial" w:cs="Arial"/>
                <w:b/>
                <w:sz w:val="22"/>
                <w:szCs w:val="22"/>
              </w:rPr>
              <w:t xml:space="preserve">   /</w:t>
            </w:r>
            <w:r w:rsidRPr="000C3562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636B41" w:rsidRPr="000C3562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C35DFE" w:rsidRPr="000C3562">
              <w:rPr>
                <w:rFonts w:ascii="Arial" w:hAnsi="Arial" w:cs="Arial"/>
                <w:b/>
                <w:sz w:val="22"/>
                <w:szCs w:val="22"/>
              </w:rPr>
              <w:t xml:space="preserve">  </w:t>
            </w:r>
            <w:r w:rsidR="00D2540B" w:rsidRPr="000C3562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C35DFE" w:rsidRPr="000C3562">
              <w:rPr>
                <w:rFonts w:ascii="Arial" w:hAnsi="Arial" w:cs="Arial"/>
                <w:b/>
                <w:sz w:val="22"/>
                <w:szCs w:val="22"/>
              </w:rPr>
              <w:t xml:space="preserve"> /</w:t>
            </w:r>
          </w:p>
        </w:tc>
      </w:tr>
    </w:tbl>
    <w:p w14:paraId="1E5C6FCA" w14:textId="77777777" w:rsidR="006A54DD" w:rsidRDefault="006A54DD" w:rsidP="006A54DD">
      <w:pPr>
        <w:spacing w:before="240" w:after="240"/>
        <w:rPr>
          <w:rFonts w:ascii="Arial" w:hAnsi="Arial" w:cs="Arial"/>
          <w:b/>
          <w:bCs/>
          <w:color w:val="FF0000"/>
          <w:sz w:val="28"/>
          <w:szCs w:val="28"/>
        </w:rPr>
      </w:pPr>
      <w:r w:rsidRPr="00A71793">
        <w:rPr>
          <w:rFonts w:ascii="Arial" w:hAnsi="Arial" w:cs="Arial"/>
          <w:b/>
          <w:bCs/>
          <w:color w:val="FF0000"/>
          <w:sz w:val="28"/>
          <w:szCs w:val="28"/>
        </w:rPr>
        <w:t>ATENÇÃO!</w:t>
      </w:r>
    </w:p>
    <w:p w14:paraId="363273F6" w14:textId="205889A4" w:rsidR="002B63D6" w:rsidRDefault="006A54DD" w:rsidP="0027539F">
      <w:pPr>
        <w:spacing w:before="240" w:after="240"/>
        <w:rPr>
          <w:rFonts w:ascii="Arial" w:hAnsi="Arial" w:cs="Arial"/>
          <w:b/>
          <w:bCs/>
          <w:color w:val="FF0000"/>
          <w:sz w:val="24"/>
          <w:szCs w:val="24"/>
        </w:rPr>
      </w:pPr>
      <w:r>
        <w:rPr>
          <w:rFonts w:ascii="Arial" w:hAnsi="Arial" w:cs="Arial"/>
          <w:b/>
          <w:bCs/>
          <w:color w:val="FF0000"/>
          <w:sz w:val="24"/>
          <w:szCs w:val="24"/>
        </w:rPr>
        <w:t>Todas as informações aqui escritas são de responsabilidade dos autores. O campo que se refere à descrição d</w:t>
      </w:r>
      <w:r w:rsidR="00EB1F88">
        <w:rPr>
          <w:rFonts w:ascii="Arial" w:hAnsi="Arial" w:cs="Arial"/>
          <w:b/>
          <w:bCs/>
          <w:color w:val="FF0000"/>
          <w:sz w:val="24"/>
          <w:szCs w:val="24"/>
        </w:rPr>
        <w:t>a</w:t>
      </w:r>
      <w:r>
        <w:rPr>
          <w:rFonts w:ascii="Arial" w:hAnsi="Arial" w:cs="Arial"/>
          <w:b/>
          <w:bCs/>
          <w:color w:val="FF0000"/>
          <w:sz w:val="24"/>
          <w:szCs w:val="24"/>
        </w:rPr>
        <w:t xml:space="preserve"> </w:t>
      </w:r>
      <w:r w:rsidR="00EB1F88">
        <w:rPr>
          <w:rFonts w:ascii="Arial" w:hAnsi="Arial" w:cs="Arial"/>
          <w:b/>
          <w:bCs/>
          <w:color w:val="FF0000"/>
          <w:sz w:val="24"/>
          <w:szCs w:val="24"/>
        </w:rPr>
        <w:t>base de dados</w:t>
      </w:r>
      <w:r>
        <w:rPr>
          <w:rFonts w:ascii="Arial" w:hAnsi="Arial" w:cs="Arial"/>
          <w:b/>
          <w:bCs/>
          <w:color w:val="FF0000"/>
          <w:sz w:val="24"/>
          <w:szCs w:val="24"/>
        </w:rPr>
        <w:t xml:space="preserve"> ser</w:t>
      </w:r>
      <w:r w:rsidR="000F02E9">
        <w:rPr>
          <w:rFonts w:ascii="Arial" w:hAnsi="Arial" w:cs="Arial"/>
          <w:b/>
          <w:bCs/>
          <w:color w:val="FF0000"/>
          <w:sz w:val="24"/>
          <w:szCs w:val="24"/>
        </w:rPr>
        <w:t>á</w:t>
      </w:r>
      <w:r>
        <w:rPr>
          <w:rFonts w:ascii="Arial" w:hAnsi="Arial" w:cs="Arial"/>
          <w:b/>
          <w:bCs/>
          <w:color w:val="FF0000"/>
          <w:sz w:val="24"/>
          <w:szCs w:val="24"/>
        </w:rPr>
        <w:t xml:space="preserve"> usado como base para o certificado de registro </w:t>
      </w:r>
      <w:r w:rsidR="008B6C5E">
        <w:rPr>
          <w:rFonts w:ascii="Arial" w:hAnsi="Arial" w:cs="Arial"/>
          <w:b/>
          <w:bCs/>
          <w:color w:val="FF0000"/>
          <w:sz w:val="24"/>
          <w:szCs w:val="24"/>
        </w:rPr>
        <w:t xml:space="preserve">a ser </w:t>
      </w:r>
      <w:r>
        <w:rPr>
          <w:rFonts w:ascii="Arial" w:hAnsi="Arial" w:cs="Arial"/>
          <w:b/>
          <w:bCs/>
          <w:color w:val="FF0000"/>
          <w:sz w:val="24"/>
          <w:szCs w:val="24"/>
        </w:rPr>
        <w:t>emitido.</w:t>
      </w:r>
    </w:p>
    <w:p w14:paraId="68DD2F68" w14:textId="468DBDE4" w:rsidR="00063BDE" w:rsidRPr="00063BDE" w:rsidRDefault="00063BDE" w:rsidP="0027539F">
      <w:pPr>
        <w:spacing w:before="240" w:after="240"/>
        <w:rPr>
          <w:rFonts w:ascii="Arial" w:hAnsi="Arial" w:cs="Arial"/>
          <w:color w:val="FF0000"/>
          <w:sz w:val="24"/>
          <w:szCs w:val="24"/>
        </w:rPr>
      </w:pPr>
      <w:r w:rsidRPr="00063BDE">
        <w:rPr>
          <w:rFonts w:ascii="Arial" w:hAnsi="Arial" w:cs="Arial"/>
          <w:color w:val="FF0000"/>
          <w:sz w:val="24"/>
          <w:szCs w:val="24"/>
        </w:rPr>
        <w:t xml:space="preserve">Informamos que seguimos a Lei Geral De Proteção De Dados – LGPD e as informações preenchidas são usadas exclusivamente para o propósito de registro de solicitação. As informações serão armazenadas de forma segura, </w:t>
      </w:r>
      <w:r w:rsidR="001D54C1" w:rsidRPr="001D54C1">
        <w:rPr>
          <w:rFonts w:ascii="Arial" w:hAnsi="Arial" w:cs="Arial"/>
          <w:color w:val="FF0000"/>
          <w:sz w:val="24"/>
          <w:szCs w:val="24"/>
        </w:rPr>
        <w:t>observando os princípios da finalidade e necessidade, conforme a Lei nº 13.709/18</w:t>
      </w:r>
      <w:r w:rsidRPr="00063BDE">
        <w:rPr>
          <w:rFonts w:ascii="Arial" w:hAnsi="Arial" w:cs="Arial"/>
          <w:color w:val="FF0000"/>
          <w:sz w:val="24"/>
          <w:szCs w:val="24"/>
        </w:rPr>
        <w:t>.</w:t>
      </w:r>
    </w:p>
    <w:p w14:paraId="31BEDA86" w14:textId="67CCC871" w:rsidR="003F2ECB" w:rsidRPr="006F0715" w:rsidRDefault="0027539F" w:rsidP="0027539F">
      <w:pPr>
        <w:spacing w:before="240" w:after="240"/>
        <w:rPr>
          <w:rFonts w:ascii="Arial" w:hAnsi="Arial" w:cs="Arial"/>
          <w:bCs/>
          <w:color w:val="1F497D"/>
          <w:sz w:val="28"/>
          <w:szCs w:val="28"/>
        </w:rPr>
      </w:pPr>
      <w:r w:rsidRPr="006F0715">
        <w:rPr>
          <w:rFonts w:ascii="Arial" w:hAnsi="Arial" w:cs="Arial"/>
          <w:b/>
          <w:bCs/>
          <w:color w:val="1F497D"/>
          <w:sz w:val="28"/>
          <w:szCs w:val="28"/>
        </w:rPr>
        <w:t>Seção</w:t>
      </w:r>
      <w:r w:rsidR="00097791" w:rsidRPr="006F0715">
        <w:rPr>
          <w:rFonts w:ascii="Arial" w:hAnsi="Arial" w:cs="Arial"/>
          <w:b/>
          <w:bCs/>
          <w:color w:val="1F497D"/>
          <w:sz w:val="28"/>
          <w:szCs w:val="28"/>
        </w:rPr>
        <w:t xml:space="preserve"> </w:t>
      </w:r>
      <w:r w:rsidR="00E64173" w:rsidRPr="006F0715">
        <w:rPr>
          <w:rFonts w:ascii="Arial" w:hAnsi="Arial" w:cs="Arial"/>
          <w:b/>
          <w:bCs/>
          <w:color w:val="1F497D"/>
          <w:sz w:val="28"/>
          <w:szCs w:val="28"/>
        </w:rPr>
        <w:t>1</w:t>
      </w:r>
      <w:r w:rsidRPr="006F0715">
        <w:rPr>
          <w:rFonts w:ascii="Arial" w:hAnsi="Arial" w:cs="Arial"/>
          <w:b/>
          <w:bCs/>
          <w:color w:val="1F497D"/>
          <w:sz w:val="28"/>
          <w:szCs w:val="28"/>
        </w:rPr>
        <w:t xml:space="preserve">: </w:t>
      </w:r>
      <w:r w:rsidR="00041A83" w:rsidRPr="006F0715">
        <w:rPr>
          <w:rFonts w:ascii="Arial" w:hAnsi="Arial" w:cs="Arial"/>
          <w:bCs/>
          <w:color w:val="1F497D"/>
          <w:sz w:val="28"/>
          <w:szCs w:val="28"/>
          <w:u w:val="single"/>
        </w:rPr>
        <w:t xml:space="preserve">Informações </w:t>
      </w:r>
      <w:r w:rsidR="00A6240D">
        <w:rPr>
          <w:rFonts w:ascii="Arial" w:hAnsi="Arial" w:cs="Arial"/>
          <w:bCs/>
          <w:color w:val="1F497D"/>
          <w:sz w:val="28"/>
          <w:szCs w:val="28"/>
          <w:u w:val="single"/>
        </w:rPr>
        <w:t>da Base de Dados</w:t>
      </w:r>
    </w:p>
    <w:tbl>
      <w:tblPr>
        <w:tblW w:w="10250" w:type="dxa"/>
        <w:tblBorders>
          <w:top w:val="single" w:sz="12" w:space="0" w:color="808080"/>
          <w:left w:val="single" w:sz="12" w:space="0" w:color="808080"/>
          <w:bottom w:val="single" w:sz="12" w:space="0" w:color="808080"/>
          <w:right w:val="single" w:sz="12" w:space="0" w:color="808080"/>
          <w:insideH w:val="single" w:sz="12" w:space="0" w:color="808080"/>
          <w:insideV w:val="single" w:sz="12" w:space="0" w:color="808080"/>
        </w:tblBorders>
        <w:tblLook w:val="04A0" w:firstRow="1" w:lastRow="0" w:firstColumn="1" w:lastColumn="0" w:noHBand="0" w:noVBand="1"/>
      </w:tblPr>
      <w:tblGrid>
        <w:gridCol w:w="10014"/>
        <w:gridCol w:w="236"/>
      </w:tblGrid>
      <w:tr w:rsidR="00454EB9" w:rsidRPr="00C237B6" w14:paraId="680F0278" w14:textId="77777777" w:rsidTr="002F139A">
        <w:tc>
          <w:tcPr>
            <w:tcW w:w="10250" w:type="dxa"/>
            <w:gridSpan w:val="2"/>
            <w:vAlign w:val="center"/>
          </w:tcPr>
          <w:p w14:paraId="01D22279" w14:textId="77777777" w:rsidR="003B13DB" w:rsidRPr="006F0715" w:rsidRDefault="00466FBD" w:rsidP="006F0715">
            <w:pPr>
              <w:pStyle w:val="Cabealho"/>
              <w:numPr>
                <w:ilvl w:val="1"/>
                <w:numId w:val="37"/>
              </w:numPr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>–</w:t>
            </w:r>
            <w:r w:rsidR="00D86D78" w:rsidRPr="006F071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 xml:space="preserve">Título 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da Base de Dados</w:t>
            </w:r>
            <w:r w:rsidR="00645E3E" w:rsidRPr="006F0715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75811C9F" w14:textId="77777777" w:rsidR="00466FBD" w:rsidRPr="006F0715" w:rsidRDefault="00466FBD" w:rsidP="006F0715">
            <w:pPr>
              <w:pStyle w:val="Cabealho"/>
              <w:tabs>
                <w:tab w:val="clear" w:pos="4419"/>
                <w:tab w:val="clear" w:pos="8838"/>
              </w:tabs>
              <w:ind w:left="3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5340775" w14:textId="77777777" w:rsidR="00466FBD" w:rsidRPr="006F0715" w:rsidRDefault="00466FBD" w:rsidP="006F0715">
            <w:pPr>
              <w:pStyle w:val="Cabealho"/>
              <w:tabs>
                <w:tab w:val="clear" w:pos="4419"/>
                <w:tab w:val="clear" w:pos="8838"/>
              </w:tabs>
              <w:ind w:left="360"/>
              <w:jc w:val="both"/>
              <w:rPr>
                <w:rFonts w:ascii="Arial" w:hAnsi="Arial" w:cs="Arial"/>
                <w:b/>
                <w:i/>
                <w:sz w:val="22"/>
                <w:szCs w:val="22"/>
              </w:rPr>
            </w:pPr>
          </w:p>
        </w:tc>
      </w:tr>
      <w:tr w:rsidR="008B7F20" w:rsidRPr="00C237B6" w14:paraId="1A90DA76" w14:textId="77777777" w:rsidTr="002F139A">
        <w:tc>
          <w:tcPr>
            <w:tcW w:w="10014" w:type="dxa"/>
            <w:tcBorders>
              <w:right w:val="single" w:sz="4" w:space="0" w:color="FFFFFF"/>
            </w:tcBorders>
            <w:vAlign w:val="center"/>
          </w:tcPr>
          <w:p w14:paraId="22DEB63F" w14:textId="77777777" w:rsidR="008B7F20" w:rsidRPr="00C564C4" w:rsidRDefault="00466FBD" w:rsidP="006F0715">
            <w:pPr>
              <w:pStyle w:val="Cabealho"/>
              <w:numPr>
                <w:ilvl w:val="1"/>
                <w:numId w:val="37"/>
              </w:numPr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C564C4">
              <w:rPr>
                <w:rFonts w:ascii="Arial" w:hAnsi="Arial" w:cs="Arial"/>
                <w:b/>
                <w:sz w:val="22"/>
                <w:szCs w:val="22"/>
              </w:rPr>
              <w:t>– Data de criação</w:t>
            </w:r>
            <w:r w:rsidR="002F139A" w:rsidRPr="00C564C4">
              <w:rPr>
                <w:rFonts w:ascii="Arial" w:hAnsi="Arial" w:cs="Arial"/>
                <w:b/>
                <w:sz w:val="22"/>
                <w:szCs w:val="22"/>
              </w:rPr>
              <w:t xml:space="preserve"> (formato dia/mês/ano)</w:t>
            </w:r>
            <w:r w:rsidRPr="00C564C4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55026401" w14:textId="77777777" w:rsidR="00466FBD" w:rsidRPr="00C564C4" w:rsidRDefault="00466FBD" w:rsidP="006F0715">
            <w:pPr>
              <w:pStyle w:val="Cabealho"/>
              <w:tabs>
                <w:tab w:val="clear" w:pos="4419"/>
                <w:tab w:val="clear" w:pos="8838"/>
              </w:tabs>
              <w:ind w:left="3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7C36163" w14:textId="77777777" w:rsidR="00652CEF" w:rsidRPr="00C564C4" w:rsidRDefault="00652CEF" w:rsidP="001F488D">
            <w:pPr>
              <w:pStyle w:val="Cabealho"/>
              <w:tabs>
                <w:tab w:val="clear" w:pos="4419"/>
                <w:tab w:val="clear" w:pos="8838"/>
              </w:tabs>
              <w:ind w:left="3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6" w:type="dxa"/>
            <w:tcBorders>
              <w:left w:val="single" w:sz="4" w:space="0" w:color="FFFFFF"/>
            </w:tcBorders>
            <w:vAlign w:val="bottom"/>
          </w:tcPr>
          <w:p w14:paraId="7D7C09CC" w14:textId="77777777" w:rsidR="008B7F20" w:rsidRPr="00C564C4" w:rsidRDefault="008B7F20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451F7" w:rsidRPr="00C237B6" w14:paraId="635CBB60" w14:textId="77777777" w:rsidTr="000F2258">
        <w:tc>
          <w:tcPr>
            <w:tcW w:w="10014" w:type="dxa"/>
            <w:tcBorders>
              <w:right w:val="single" w:sz="4" w:space="0" w:color="FFFFFF"/>
            </w:tcBorders>
          </w:tcPr>
          <w:p w14:paraId="4219A461" w14:textId="77777777" w:rsidR="000451F7" w:rsidRDefault="000451F7" w:rsidP="006F0715">
            <w:pPr>
              <w:pStyle w:val="Cabealho"/>
              <w:numPr>
                <w:ilvl w:val="1"/>
                <w:numId w:val="37"/>
              </w:numPr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8D6E53">
              <w:rPr>
                <w:rFonts w:ascii="Arial" w:hAnsi="Arial" w:cs="Arial"/>
                <w:b/>
                <w:sz w:val="22"/>
                <w:szCs w:val="22"/>
              </w:rPr>
              <w:t xml:space="preserve"> – Descrição da Base de Dados:</w:t>
            </w:r>
          </w:p>
          <w:p w14:paraId="6CC3E9F6" w14:textId="77777777" w:rsidR="000451F7" w:rsidRDefault="000451F7" w:rsidP="000F2258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2F38292" w14:textId="77777777" w:rsidR="000451F7" w:rsidRPr="00C564C4" w:rsidRDefault="000451F7" w:rsidP="001F488D">
            <w:pPr>
              <w:pStyle w:val="Cabealh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" w:type="dxa"/>
            <w:tcBorders>
              <w:left w:val="single" w:sz="4" w:space="0" w:color="FFFFFF"/>
            </w:tcBorders>
          </w:tcPr>
          <w:p w14:paraId="42E4ECC9" w14:textId="77777777" w:rsidR="000451F7" w:rsidRPr="00C564C4" w:rsidRDefault="000451F7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629DB" w:rsidRPr="00C237B6" w14:paraId="75F1AB68" w14:textId="77777777" w:rsidTr="002F139A">
        <w:tc>
          <w:tcPr>
            <w:tcW w:w="10250" w:type="dxa"/>
            <w:gridSpan w:val="2"/>
            <w:vAlign w:val="center"/>
          </w:tcPr>
          <w:p w14:paraId="778D4257" w14:textId="77777777" w:rsidR="00E46CA8" w:rsidRDefault="00D86D78" w:rsidP="000F2258">
            <w:pPr>
              <w:pStyle w:val="Cabealho"/>
              <w:numPr>
                <w:ilvl w:val="1"/>
                <w:numId w:val="37"/>
              </w:numPr>
              <w:pBdr>
                <w:top w:val="single" w:sz="4" w:space="1" w:color="auto"/>
              </w:pBdr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C564C4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466FBD" w:rsidRPr="00C564C4">
              <w:rPr>
                <w:rFonts w:ascii="Arial" w:hAnsi="Arial" w:cs="Arial"/>
                <w:b/>
                <w:sz w:val="22"/>
                <w:szCs w:val="22"/>
              </w:rPr>
              <w:t>–</w:t>
            </w:r>
            <w:r w:rsidRPr="00C564C4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466FBD" w:rsidRPr="00C564C4">
              <w:rPr>
                <w:rFonts w:ascii="Arial" w:hAnsi="Arial" w:cs="Arial"/>
                <w:b/>
                <w:sz w:val="22"/>
                <w:szCs w:val="22"/>
              </w:rPr>
              <w:t xml:space="preserve">Indique 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 xml:space="preserve">todos os 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formato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s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 xml:space="preserve"> d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e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 xml:space="preserve"> arquivo ou arquivos</w:t>
            </w:r>
            <w:r w:rsidR="00466FBD" w:rsidRPr="00C564C4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da Base de Dados</w:t>
            </w:r>
            <w:r w:rsidR="00466FBD" w:rsidRPr="00C564C4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0136F61A" w14:textId="77777777" w:rsidR="00466FBD" w:rsidRPr="00C564C4" w:rsidRDefault="00466FBD" w:rsidP="006F0715">
            <w:pPr>
              <w:pStyle w:val="Cabealho"/>
              <w:pBdr>
                <w:top w:val="single" w:sz="4" w:space="1" w:color="auto"/>
              </w:pBdr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48BE58A" w14:textId="77777777" w:rsidR="002D0899" w:rsidRPr="00C564C4" w:rsidRDefault="002D0899" w:rsidP="006F0715">
            <w:pPr>
              <w:pStyle w:val="Cabealho"/>
              <w:pBdr>
                <w:top w:val="single" w:sz="4" w:space="1" w:color="auto"/>
              </w:pBdr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02EF2" w:rsidRPr="00C237B6" w14:paraId="70E4A471" w14:textId="77777777" w:rsidTr="002F139A">
        <w:tc>
          <w:tcPr>
            <w:tcW w:w="10250" w:type="dxa"/>
            <w:gridSpan w:val="2"/>
            <w:vAlign w:val="center"/>
          </w:tcPr>
          <w:p w14:paraId="7CE178CF" w14:textId="6BEFC581" w:rsidR="00102EF2" w:rsidRPr="00C564C4" w:rsidRDefault="00367287" w:rsidP="00367287">
            <w:pPr>
              <w:pStyle w:val="Cabealho"/>
              <w:numPr>
                <w:ilvl w:val="1"/>
                <w:numId w:val="37"/>
              </w:numPr>
              <w:pBdr>
                <w:top w:val="single" w:sz="4" w:space="1" w:color="auto"/>
              </w:pBdr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–</w:t>
            </w:r>
            <w:r w:rsidR="00102EF2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A base</w:t>
            </w:r>
            <w:r w:rsidRPr="00367287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D0017E">
              <w:rPr>
                <w:rFonts w:ascii="Arial" w:hAnsi="Arial" w:cs="Arial"/>
                <w:b/>
                <w:sz w:val="22"/>
                <w:szCs w:val="22"/>
              </w:rPr>
              <w:t xml:space="preserve">de dados </w:t>
            </w:r>
            <w:r w:rsidRPr="00367287">
              <w:rPr>
                <w:rFonts w:ascii="Arial" w:hAnsi="Arial" w:cs="Arial"/>
                <w:b/>
                <w:sz w:val="22"/>
                <w:szCs w:val="22"/>
              </w:rPr>
              <w:t>é uma nova versão de algum</w:t>
            </w:r>
            <w:r>
              <w:rPr>
                <w:rFonts w:ascii="Arial" w:hAnsi="Arial" w:cs="Arial"/>
                <w:b/>
                <w:sz w:val="22"/>
                <w:szCs w:val="22"/>
              </w:rPr>
              <w:t>a</w:t>
            </w:r>
            <w:r w:rsidRPr="00367287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base</w:t>
            </w:r>
            <w:r w:rsidRPr="00367287">
              <w:rPr>
                <w:rFonts w:ascii="Arial" w:hAnsi="Arial" w:cs="Arial"/>
                <w:b/>
                <w:sz w:val="22"/>
                <w:szCs w:val="22"/>
              </w:rPr>
              <w:t xml:space="preserve"> anterior?</w:t>
            </w:r>
            <w:r w:rsidR="00384CB0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102EF2">
              <w:rPr>
                <w:rFonts w:ascii="Arial" w:hAnsi="Arial" w:cs="Arial"/>
                <w:b/>
                <w:sz w:val="22"/>
                <w:szCs w:val="22"/>
              </w:rPr>
              <w:br/>
            </w:r>
            <w:r w:rsidR="00102EF2">
              <w:rPr>
                <w:rFonts w:ascii="Arial" w:hAnsi="Arial" w:cs="Arial"/>
                <w:b/>
                <w:sz w:val="22"/>
                <w:szCs w:val="22"/>
              </w:rPr>
              <w:br/>
            </w:r>
          </w:p>
        </w:tc>
      </w:tr>
      <w:tr w:rsidR="001D49D4" w:rsidRPr="00C237B6" w14:paraId="4FABF128" w14:textId="77777777" w:rsidTr="002F139A">
        <w:trPr>
          <w:trHeight w:val="988"/>
        </w:trPr>
        <w:tc>
          <w:tcPr>
            <w:tcW w:w="10250" w:type="dxa"/>
            <w:gridSpan w:val="2"/>
          </w:tcPr>
          <w:p w14:paraId="5349BD0A" w14:textId="77777777" w:rsidR="001D49D4" w:rsidRPr="006F0715" w:rsidRDefault="00652CEF" w:rsidP="000F2258">
            <w:pPr>
              <w:pStyle w:val="Cabealho"/>
              <w:numPr>
                <w:ilvl w:val="1"/>
                <w:numId w:val="37"/>
              </w:numPr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>–</w:t>
            </w:r>
            <w:r w:rsidR="001D49D4" w:rsidRPr="006F071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 xml:space="preserve">Indique 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e descrev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a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 xml:space="preserve">, quando for o caso, as estruturas de dados, padrões, metadados, </w:t>
            </w:r>
            <w:proofErr w:type="spellStart"/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encoders</w:t>
            </w:r>
            <w:proofErr w:type="spellEnd"/>
            <w:r w:rsidR="00A6240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/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proofErr w:type="spellStart"/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decoders</w:t>
            </w:r>
            <w:proofErr w:type="spellEnd"/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,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algoritmos de acesso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/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leitura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/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decodificação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/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proofErr w:type="spellStart"/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des</w:t>
            </w:r>
            <w:proofErr w:type="spellEnd"/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(compactação) que facilitem ou sejam necessários para utilização da base de dados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4EE5FB6E" w14:textId="77777777" w:rsidR="00FE275A" w:rsidRPr="006F0715" w:rsidRDefault="00FE275A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7EB79C9" w14:textId="77777777" w:rsidR="0021389D" w:rsidRPr="006F0715" w:rsidRDefault="0021389D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25A2D" w:rsidRPr="00C237B6" w14:paraId="458A078B" w14:textId="77777777" w:rsidTr="002F139A">
        <w:trPr>
          <w:trHeight w:val="1004"/>
        </w:trPr>
        <w:tc>
          <w:tcPr>
            <w:tcW w:w="10250" w:type="dxa"/>
            <w:gridSpan w:val="2"/>
          </w:tcPr>
          <w:p w14:paraId="124F5CE8" w14:textId="77777777" w:rsidR="00B25A2D" w:rsidRPr="006F0715" w:rsidRDefault="00B25A2D" w:rsidP="000F2258">
            <w:pPr>
              <w:pStyle w:val="Cabealho"/>
              <w:numPr>
                <w:ilvl w:val="1"/>
                <w:numId w:val="37"/>
              </w:numPr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 xml:space="preserve">– </w:t>
            </w:r>
            <w:r w:rsidR="00652CEF" w:rsidRPr="006F0715">
              <w:rPr>
                <w:rFonts w:ascii="Arial" w:hAnsi="Arial" w:cs="Arial"/>
                <w:b/>
                <w:sz w:val="22"/>
                <w:szCs w:val="22"/>
              </w:rPr>
              <w:t xml:space="preserve">Indique 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 xml:space="preserve">a forma de organização dos 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>dado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s (por exemplo, se for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 xml:space="preserve"> tabular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,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 xml:space="preserve"> identifica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r</w:t>
            </w:r>
            <w:r w:rsidR="00A6240D" w:rsidRPr="00A6240D">
              <w:rPr>
                <w:rFonts w:ascii="Arial" w:hAnsi="Arial" w:cs="Arial"/>
                <w:b/>
                <w:sz w:val="22"/>
                <w:szCs w:val="22"/>
              </w:rPr>
              <w:t xml:space="preserve"> as informações contidas nas linhas e colunas de dados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, rótulos, etc.)</w:t>
            </w:r>
            <w:r w:rsidR="00652CEF" w:rsidRPr="006F0715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09ABEDCD" w14:textId="77777777" w:rsidR="000F2258" w:rsidRDefault="000F2258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3CE89D2" w14:textId="77777777" w:rsidR="000F2258" w:rsidRPr="006F0715" w:rsidRDefault="000F2258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06297" w:rsidRPr="00C237B6" w14:paraId="02234D13" w14:textId="77777777" w:rsidTr="002F139A">
        <w:trPr>
          <w:trHeight w:val="988"/>
        </w:trPr>
        <w:tc>
          <w:tcPr>
            <w:tcW w:w="10250" w:type="dxa"/>
            <w:gridSpan w:val="2"/>
            <w:vAlign w:val="center"/>
          </w:tcPr>
          <w:p w14:paraId="5B50398F" w14:textId="77777777" w:rsidR="002D0899" w:rsidRPr="006F0715" w:rsidRDefault="000451F7" w:rsidP="000F2258">
            <w:pPr>
              <w:pStyle w:val="Cabealho"/>
              <w:numPr>
                <w:ilvl w:val="1"/>
                <w:numId w:val="37"/>
              </w:numPr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CE048D" w:rsidRPr="006F0715">
              <w:rPr>
                <w:rFonts w:ascii="Arial" w:hAnsi="Arial" w:cs="Arial"/>
                <w:b/>
                <w:sz w:val="22"/>
                <w:szCs w:val="22"/>
              </w:rPr>
              <w:t>–</w:t>
            </w:r>
            <w:r w:rsidR="005172E3" w:rsidRPr="006F071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Função</w:t>
            </w:r>
            <w:r w:rsidR="00652CEF" w:rsidRPr="006F071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E275A" w:rsidRPr="006F0715">
              <w:rPr>
                <w:rFonts w:ascii="Arial" w:hAnsi="Arial" w:cs="Arial"/>
                <w:b/>
                <w:sz w:val="22"/>
                <w:szCs w:val="22"/>
              </w:rPr>
              <w:t>(resumir em um parágrafo</w:t>
            </w:r>
            <w:r w:rsidR="00652CEF" w:rsidRPr="006F0715">
              <w:rPr>
                <w:rFonts w:ascii="Arial" w:hAnsi="Arial" w:cs="Arial"/>
                <w:b/>
                <w:sz w:val="22"/>
                <w:szCs w:val="22"/>
              </w:rPr>
              <w:t xml:space="preserve"> para que serve 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a Base de Dados</w:t>
            </w:r>
            <w:r w:rsidR="00FE275A" w:rsidRPr="006F0715">
              <w:rPr>
                <w:rFonts w:ascii="Arial" w:hAnsi="Arial" w:cs="Arial"/>
                <w:b/>
                <w:sz w:val="22"/>
                <w:szCs w:val="22"/>
              </w:rPr>
              <w:t>)</w:t>
            </w:r>
            <w:r w:rsidR="00645E3E" w:rsidRPr="006F0715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2FBD0987" w14:textId="77777777" w:rsidR="00873694" w:rsidRPr="006F0715" w:rsidRDefault="00873694" w:rsidP="001F488D">
            <w:pPr>
              <w:pStyle w:val="PargrafodaLista"/>
              <w:spacing w:before="120" w:after="120" w:line="480" w:lineRule="auto"/>
              <w:ind w:left="0"/>
              <w:jc w:val="both"/>
              <w:rPr>
                <w:rFonts w:ascii="Arial" w:hAnsi="Arial" w:cs="Arial"/>
                <w:b/>
              </w:rPr>
            </w:pPr>
          </w:p>
        </w:tc>
      </w:tr>
      <w:tr w:rsidR="008F708B" w:rsidRPr="00C237B6" w14:paraId="78631157" w14:textId="77777777" w:rsidTr="002F139A">
        <w:trPr>
          <w:trHeight w:val="988"/>
        </w:trPr>
        <w:tc>
          <w:tcPr>
            <w:tcW w:w="10250" w:type="dxa"/>
            <w:gridSpan w:val="2"/>
            <w:vAlign w:val="center"/>
          </w:tcPr>
          <w:p w14:paraId="1F507AE4" w14:textId="77777777" w:rsidR="008F708B" w:rsidRPr="006F0715" w:rsidRDefault="001F488D" w:rsidP="001F488D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Verdana" w:hAnsi="Verdana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lastRenderedPageBreak/>
              <w:t xml:space="preserve">1.8 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>–</w:t>
            </w:r>
            <w:r w:rsidR="004A6C28">
              <w:rPr>
                <w:rFonts w:ascii="Arial" w:hAnsi="Arial" w:cs="Arial"/>
                <w:b/>
                <w:sz w:val="22"/>
                <w:szCs w:val="22"/>
              </w:rPr>
              <w:t xml:space="preserve"> Palavras-chave 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da Base de Dados</w:t>
            </w:r>
            <w:r w:rsidR="00645E3E" w:rsidRPr="006F0715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6D873E04" w14:textId="77777777" w:rsidR="008F708B" w:rsidRPr="006F0715" w:rsidRDefault="008F708B" w:rsidP="006F0715">
            <w:pPr>
              <w:spacing w:before="100" w:beforeAutospacing="1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0B9D3A68" w14:textId="77777777" w:rsidR="00652CEF" w:rsidRDefault="00652CEF" w:rsidP="00652CEF">
      <w:pPr>
        <w:spacing w:before="240" w:after="240"/>
        <w:rPr>
          <w:rFonts w:ascii="Arial" w:hAnsi="Arial" w:cs="Arial"/>
          <w:bCs/>
          <w:color w:val="1F497D"/>
          <w:sz w:val="28"/>
          <w:szCs w:val="28"/>
          <w:u w:val="single"/>
        </w:rPr>
      </w:pPr>
      <w:r w:rsidRPr="00EA399F">
        <w:rPr>
          <w:rFonts w:ascii="Arial" w:hAnsi="Arial" w:cs="Arial"/>
          <w:b/>
          <w:bCs/>
          <w:color w:val="1F497D"/>
          <w:sz w:val="28"/>
          <w:szCs w:val="28"/>
        </w:rPr>
        <w:t>Seção</w:t>
      </w:r>
      <w:r>
        <w:rPr>
          <w:rFonts w:ascii="Arial" w:hAnsi="Arial" w:cs="Arial"/>
          <w:b/>
          <w:bCs/>
          <w:color w:val="1F497D"/>
          <w:sz w:val="28"/>
          <w:szCs w:val="28"/>
        </w:rPr>
        <w:t xml:space="preserve"> 2</w:t>
      </w:r>
      <w:r w:rsidRPr="00EA399F">
        <w:rPr>
          <w:rFonts w:ascii="Arial" w:hAnsi="Arial" w:cs="Arial"/>
          <w:b/>
          <w:bCs/>
          <w:color w:val="1F497D"/>
          <w:sz w:val="28"/>
          <w:szCs w:val="28"/>
        </w:rPr>
        <w:t xml:space="preserve">: </w:t>
      </w:r>
      <w:r>
        <w:rPr>
          <w:rFonts w:ascii="Arial" w:hAnsi="Arial" w:cs="Arial"/>
          <w:bCs/>
          <w:color w:val="1F497D"/>
          <w:sz w:val="28"/>
          <w:szCs w:val="28"/>
          <w:u w:val="single"/>
        </w:rPr>
        <w:t xml:space="preserve">Informações </w:t>
      </w:r>
      <w:r w:rsidR="006F0715">
        <w:rPr>
          <w:rFonts w:ascii="Arial" w:hAnsi="Arial" w:cs="Arial"/>
          <w:bCs/>
          <w:color w:val="1F497D"/>
          <w:sz w:val="28"/>
          <w:szCs w:val="28"/>
          <w:u w:val="single"/>
        </w:rPr>
        <w:t>A</w:t>
      </w:r>
      <w:r w:rsidR="00041A83">
        <w:rPr>
          <w:rFonts w:ascii="Arial" w:hAnsi="Arial" w:cs="Arial"/>
          <w:bCs/>
          <w:color w:val="1F497D"/>
          <w:sz w:val="28"/>
          <w:szCs w:val="28"/>
          <w:u w:val="single"/>
        </w:rPr>
        <w:t>dicionais</w:t>
      </w:r>
    </w:p>
    <w:tbl>
      <w:tblPr>
        <w:tblW w:w="10173" w:type="dxa"/>
        <w:tblBorders>
          <w:top w:val="single" w:sz="12" w:space="0" w:color="808080"/>
          <w:left w:val="single" w:sz="12" w:space="0" w:color="808080"/>
          <w:bottom w:val="single" w:sz="12" w:space="0" w:color="808080"/>
          <w:right w:val="single" w:sz="12" w:space="0" w:color="808080"/>
          <w:insideH w:val="single" w:sz="12" w:space="0" w:color="808080"/>
          <w:insideV w:val="single" w:sz="12" w:space="0" w:color="808080"/>
        </w:tblBorders>
        <w:tblLook w:val="04A0" w:firstRow="1" w:lastRow="0" w:firstColumn="1" w:lastColumn="0" w:noHBand="0" w:noVBand="1"/>
      </w:tblPr>
      <w:tblGrid>
        <w:gridCol w:w="10173"/>
      </w:tblGrid>
      <w:tr w:rsidR="005527EF" w14:paraId="36DE4657" w14:textId="77777777" w:rsidTr="00363109">
        <w:trPr>
          <w:trHeight w:val="1004"/>
        </w:trPr>
        <w:tc>
          <w:tcPr>
            <w:tcW w:w="10173" w:type="dxa"/>
          </w:tcPr>
          <w:p w14:paraId="29D66EBD" w14:textId="77777777" w:rsidR="000451F7" w:rsidRDefault="00AA706D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>2.</w:t>
            </w:r>
            <w:r w:rsidR="005527EF" w:rsidRPr="006F0715">
              <w:rPr>
                <w:rFonts w:ascii="Arial" w:hAnsi="Arial" w:cs="Arial"/>
                <w:b/>
                <w:sz w:val="22"/>
                <w:szCs w:val="22"/>
              </w:rPr>
              <w:t xml:space="preserve">1 – Como ocorreu o desenvolvimento 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da Base de Dados</w:t>
            </w:r>
            <w:r w:rsidR="005527EF" w:rsidRPr="006F0715">
              <w:rPr>
                <w:rFonts w:ascii="Arial" w:hAnsi="Arial" w:cs="Arial"/>
                <w:b/>
                <w:sz w:val="22"/>
                <w:szCs w:val="22"/>
              </w:rPr>
              <w:t xml:space="preserve">? </w:t>
            </w:r>
          </w:p>
          <w:p w14:paraId="22632307" w14:textId="7C7D40E6" w:rsidR="000451F7" w:rsidRDefault="001A716D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38ADF55D" wp14:editId="410BCB26">
                      <wp:simplePos x="0" y="0"/>
                      <wp:positionH relativeFrom="column">
                        <wp:posOffset>32385</wp:posOffset>
                      </wp:positionH>
                      <wp:positionV relativeFrom="paragraph">
                        <wp:posOffset>137160</wp:posOffset>
                      </wp:positionV>
                      <wp:extent cx="266700" cy="123825"/>
                      <wp:effectExtent l="9525" t="8255" r="9525" b="10795"/>
                      <wp:wrapNone/>
                      <wp:docPr id="1203547689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123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du="http://schemas.microsoft.com/office/word/2023/wordml/word16du" xmlns:w16sdtfl="http://schemas.microsoft.com/office/word/2024/wordml/sdtformatlock">
                  <w:pict>
                    <v:rect w14:anchorId="232D29BC" id="Rectangle 2" o:spid="_x0000_s1026" style="position:absolute;margin-left:2.55pt;margin-top:10.8pt;width:21pt;height:9.7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"/>
                  </w:pict>
                </mc:Fallback>
              </mc:AlternateContent>
            </w:r>
          </w:p>
          <w:p w14:paraId="50437944" w14:textId="77777777" w:rsidR="006920C8" w:rsidRDefault="000451F7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        </w:t>
            </w:r>
            <w:r w:rsidR="006920C8">
              <w:rPr>
                <w:rFonts w:ascii="Arial" w:hAnsi="Arial" w:cs="Arial"/>
                <w:b/>
                <w:sz w:val="22"/>
                <w:szCs w:val="22"/>
              </w:rPr>
              <w:t>R</w:t>
            </w:r>
            <w:r w:rsidR="00AA706D" w:rsidRPr="006F0715">
              <w:rPr>
                <w:rFonts w:ascii="Arial" w:hAnsi="Arial" w:cs="Arial"/>
                <w:b/>
                <w:sz w:val="22"/>
                <w:szCs w:val="22"/>
              </w:rPr>
              <w:t xml:space="preserve">esultado de </w:t>
            </w:r>
            <w:r w:rsidR="002F42BD">
              <w:rPr>
                <w:rFonts w:ascii="Arial" w:hAnsi="Arial" w:cs="Arial"/>
                <w:b/>
                <w:sz w:val="22"/>
                <w:szCs w:val="22"/>
              </w:rPr>
              <w:t xml:space="preserve">atividades em </w:t>
            </w:r>
            <w:r w:rsidR="00AA706D" w:rsidRPr="006F0715">
              <w:rPr>
                <w:rFonts w:ascii="Arial" w:hAnsi="Arial" w:cs="Arial"/>
                <w:b/>
                <w:sz w:val="22"/>
                <w:szCs w:val="22"/>
              </w:rPr>
              <w:t xml:space="preserve">um curso de </w:t>
            </w:r>
            <w:r w:rsidR="002F42BD">
              <w:rPr>
                <w:rFonts w:ascii="Arial" w:hAnsi="Arial" w:cs="Arial"/>
                <w:b/>
                <w:sz w:val="22"/>
                <w:szCs w:val="22"/>
              </w:rPr>
              <w:t>graduação/</w:t>
            </w:r>
            <w:r w:rsidR="005527EF" w:rsidRPr="006F0715">
              <w:rPr>
                <w:rFonts w:ascii="Arial" w:hAnsi="Arial" w:cs="Arial"/>
                <w:b/>
                <w:sz w:val="22"/>
                <w:szCs w:val="22"/>
              </w:rPr>
              <w:t>pós-graduação</w:t>
            </w:r>
            <w:r w:rsidR="006920C8">
              <w:rPr>
                <w:rFonts w:ascii="Arial" w:hAnsi="Arial" w:cs="Arial"/>
                <w:b/>
                <w:sz w:val="22"/>
                <w:szCs w:val="22"/>
              </w:rPr>
              <w:t xml:space="preserve">. </w:t>
            </w:r>
          </w:p>
          <w:p w14:paraId="4790089C" w14:textId="77777777" w:rsidR="006920C8" w:rsidRDefault="006920C8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Especifique: </w:t>
            </w:r>
            <w:r w:rsidR="0002405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  <w:p w14:paraId="7BA71984" w14:textId="58ACF54F" w:rsidR="006920C8" w:rsidRDefault="001A716D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04AAC349" wp14:editId="35D21CF0">
                      <wp:simplePos x="0" y="0"/>
                      <wp:positionH relativeFrom="column">
                        <wp:posOffset>32385</wp:posOffset>
                      </wp:positionH>
                      <wp:positionV relativeFrom="paragraph">
                        <wp:posOffset>17145</wp:posOffset>
                      </wp:positionV>
                      <wp:extent cx="266700" cy="123825"/>
                      <wp:effectExtent l="9525" t="8255" r="9525" b="10795"/>
                      <wp:wrapNone/>
                      <wp:docPr id="962189360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123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du="http://schemas.microsoft.com/office/word/2023/wordml/word16du" xmlns:w16sdtfl="http://schemas.microsoft.com/office/word/2024/wordml/sdtformatlock">
                  <w:pict>
                    <v:rect w14:anchorId="2E2047CB" id="Rectangle 3" o:spid="_x0000_s1026" style="position:absolute;margin-left:2.55pt;margin-top:1.35pt;width:21pt;height:9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"/>
                  </w:pict>
                </mc:Fallback>
              </mc:AlternateContent>
            </w:r>
            <w:r w:rsidR="000451F7">
              <w:rPr>
                <w:rFonts w:ascii="Arial" w:hAnsi="Arial" w:cs="Arial"/>
                <w:b/>
                <w:sz w:val="22"/>
                <w:szCs w:val="22"/>
              </w:rPr>
              <w:t xml:space="preserve">         </w:t>
            </w:r>
            <w:r w:rsidR="006920C8">
              <w:rPr>
                <w:rFonts w:ascii="Arial" w:hAnsi="Arial" w:cs="Arial"/>
                <w:b/>
                <w:sz w:val="22"/>
                <w:szCs w:val="22"/>
              </w:rPr>
              <w:t xml:space="preserve">Resultado de desenvolvimento de projeto de iniciação científica/mestrado/doutorado/pós-doutorado. </w:t>
            </w:r>
          </w:p>
          <w:p w14:paraId="548ADCC8" w14:textId="77777777" w:rsidR="006920C8" w:rsidRDefault="006920C8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Especifique: ______________________________________________________________________</w:t>
            </w:r>
          </w:p>
          <w:p w14:paraId="6E44B9FF" w14:textId="4FA4DF2D" w:rsidR="006920C8" w:rsidRDefault="001A716D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26127A79" wp14:editId="0F9E86C5">
                      <wp:simplePos x="0" y="0"/>
                      <wp:positionH relativeFrom="column">
                        <wp:posOffset>32385</wp:posOffset>
                      </wp:positionH>
                      <wp:positionV relativeFrom="paragraph">
                        <wp:posOffset>143510</wp:posOffset>
                      </wp:positionV>
                      <wp:extent cx="266700" cy="123825"/>
                      <wp:effectExtent l="9525" t="11430" r="9525" b="7620"/>
                      <wp:wrapNone/>
                      <wp:docPr id="455226029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123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du="http://schemas.microsoft.com/office/word/2023/wordml/word16du" xmlns:w16sdtfl="http://schemas.microsoft.com/office/word/2024/wordml/sdtformatlock">
                  <w:pict>
                    <v:rect w14:anchorId="45859A88" id="Rectangle 4" o:spid="_x0000_s1026" style="position:absolute;margin-left:2.55pt;margin-top:11.3pt;width:21pt;height:9.7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"/>
                  </w:pict>
                </mc:Fallback>
              </mc:AlternateContent>
            </w:r>
          </w:p>
          <w:p w14:paraId="5DA06791" w14:textId="77777777" w:rsidR="006920C8" w:rsidRDefault="006920C8" w:rsidP="006920C8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        Resultado de desenvolvimento de projeto em </w:t>
            </w:r>
            <w:r w:rsidR="005527EF" w:rsidRPr="006F0715">
              <w:rPr>
                <w:rFonts w:ascii="Arial" w:hAnsi="Arial" w:cs="Arial"/>
                <w:b/>
                <w:sz w:val="22"/>
                <w:szCs w:val="22"/>
              </w:rPr>
              <w:t>parceria com outra instituição ou empresa</w:t>
            </w:r>
            <w:r>
              <w:rPr>
                <w:rFonts w:ascii="Arial" w:hAnsi="Arial" w:cs="Arial"/>
                <w:b/>
                <w:sz w:val="22"/>
                <w:szCs w:val="22"/>
              </w:rPr>
              <w:t>.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Especifique: ______________________________________________________________________</w:t>
            </w:r>
          </w:p>
          <w:p w14:paraId="6DB2104C" w14:textId="77777777" w:rsidR="006920C8" w:rsidRDefault="006920C8" w:rsidP="006920C8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3281FA7" w14:textId="6A4DA0F0" w:rsidR="00024059" w:rsidRDefault="001A716D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2DF13B37" wp14:editId="03E45997">
                      <wp:simplePos x="0" y="0"/>
                      <wp:positionH relativeFrom="column">
                        <wp:posOffset>32385</wp:posOffset>
                      </wp:positionH>
                      <wp:positionV relativeFrom="paragraph">
                        <wp:posOffset>26035</wp:posOffset>
                      </wp:positionV>
                      <wp:extent cx="266700" cy="123825"/>
                      <wp:effectExtent l="9525" t="12700" r="9525" b="6350"/>
                      <wp:wrapNone/>
                      <wp:docPr id="413187979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123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du="http://schemas.microsoft.com/office/word/2023/wordml/word16du" xmlns:w16sdtfl="http://schemas.microsoft.com/office/word/2024/wordml/sdtformatlock">
                  <w:pict>
                    <v:rect w14:anchorId="4CC62D64" id="Rectangle 5" o:spid="_x0000_s1026" style="position:absolute;margin-left:2.55pt;margin-top:2.05pt;width:21pt;height:9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"/>
                  </w:pict>
                </mc:Fallback>
              </mc:AlternateContent>
            </w:r>
            <w:r w:rsidR="006920C8">
              <w:rPr>
                <w:rFonts w:ascii="Arial" w:hAnsi="Arial" w:cs="Arial"/>
                <w:b/>
                <w:sz w:val="22"/>
                <w:szCs w:val="22"/>
              </w:rPr>
              <w:t xml:space="preserve">         </w:t>
            </w:r>
            <w:r w:rsidR="006920C8" w:rsidRPr="001F488D">
              <w:rPr>
                <w:rFonts w:ascii="Arial" w:hAnsi="Arial" w:cs="Arial"/>
                <w:b/>
                <w:sz w:val="22"/>
                <w:szCs w:val="22"/>
              </w:rPr>
              <w:t>Outros.</w:t>
            </w:r>
            <w:r w:rsidR="006920C8">
              <w:rPr>
                <w:rFonts w:ascii="Arial" w:hAnsi="Arial" w:cs="Arial"/>
                <w:b/>
                <w:sz w:val="22"/>
                <w:szCs w:val="22"/>
              </w:rPr>
              <w:t xml:space="preserve"> Especifique: </w:t>
            </w:r>
          </w:p>
          <w:p w14:paraId="1553472D" w14:textId="77777777" w:rsidR="006F0715" w:rsidRPr="006F0715" w:rsidRDefault="006F0715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A706D" w14:paraId="3D9E7333" w14:textId="77777777" w:rsidTr="00363109">
        <w:trPr>
          <w:trHeight w:val="1004"/>
        </w:trPr>
        <w:tc>
          <w:tcPr>
            <w:tcW w:w="10173" w:type="dxa"/>
            <w:tcBorders>
              <w:top w:val="single" w:sz="12" w:space="0" w:color="808080"/>
              <w:left w:val="single" w:sz="12" w:space="0" w:color="808080"/>
              <w:bottom w:val="single" w:sz="12" w:space="0" w:color="808080"/>
              <w:right w:val="single" w:sz="12" w:space="0" w:color="808080"/>
            </w:tcBorders>
          </w:tcPr>
          <w:p w14:paraId="083D4BE7" w14:textId="1651E187" w:rsidR="00AA706D" w:rsidRPr="006F0715" w:rsidRDefault="001A716D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A797CDB" wp14:editId="7BF8E40E">
                      <wp:simplePos x="0" y="0"/>
                      <wp:positionH relativeFrom="column">
                        <wp:posOffset>3451860</wp:posOffset>
                      </wp:positionH>
                      <wp:positionV relativeFrom="paragraph">
                        <wp:posOffset>354965</wp:posOffset>
                      </wp:positionV>
                      <wp:extent cx="266700" cy="123825"/>
                      <wp:effectExtent l="9525" t="5715" r="9525" b="13335"/>
                      <wp:wrapNone/>
                      <wp:docPr id="1760804603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123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du="http://schemas.microsoft.com/office/word/2023/wordml/word16du" xmlns:w16sdtfl="http://schemas.microsoft.com/office/word/2024/wordml/sdtformatlock">
                  <w:pict>
                    <v:rect w14:anchorId="0B7C541B" id="Rectangle 7" o:spid="_x0000_s1026" style="position:absolute;margin-left:271.8pt;margin-top:27.95pt;width:21pt;height:9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"/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41B7A929" wp14:editId="4A902B95">
                      <wp:simplePos x="0" y="0"/>
                      <wp:positionH relativeFrom="column">
                        <wp:posOffset>2546985</wp:posOffset>
                      </wp:positionH>
                      <wp:positionV relativeFrom="paragraph">
                        <wp:posOffset>354965</wp:posOffset>
                      </wp:positionV>
                      <wp:extent cx="266700" cy="123825"/>
                      <wp:effectExtent l="9525" t="5715" r="9525" b="13335"/>
                      <wp:wrapNone/>
                      <wp:docPr id="128040632" name="Rectangl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123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du="http://schemas.microsoft.com/office/word/2023/wordml/word16du" xmlns:w16sdtfl="http://schemas.microsoft.com/office/word/2024/wordml/sdtformatlock">
                  <w:pict>
                    <v:rect w14:anchorId="28D74C44" id="Rectangle 6" o:spid="_x0000_s1026" style="position:absolute;margin-left:200.55pt;margin-top:27.95pt;width:21pt;height:9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"/>
                  </w:pict>
                </mc:Fallback>
              </mc:AlternateContent>
            </w:r>
            <w:r w:rsidR="00AA706D" w:rsidRPr="006F0715">
              <w:rPr>
                <w:rFonts w:ascii="Arial" w:hAnsi="Arial" w:cs="Arial"/>
                <w:b/>
                <w:sz w:val="22"/>
                <w:szCs w:val="22"/>
              </w:rPr>
              <w:t xml:space="preserve">2.2 – 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A Base de Dados</w:t>
            </w:r>
            <w:r w:rsidR="00AA706D" w:rsidRPr="006F0715">
              <w:rPr>
                <w:rFonts w:ascii="Arial" w:hAnsi="Arial" w:cs="Arial"/>
                <w:b/>
                <w:sz w:val="22"/>
                <w:szCs w:val="22"/>
              </w:rPr>
              <w:t xml:space="preserve"> encontra-se </w:t>
            </w:r>
            <w:r w:rsidR="008B3714" w:rsidRPr="006F0715">
              <w:rPr>
                <w:rFonts w:ascii="Arial" w:hAnsi="Arial" w:cs="Arial"/>
                <w:b/>
                <w:sz w:val="22"/>
                <w:szCs w:val="22"/>
              </w:rPr>
              <w:t>hospedad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>a</w:t>
            </w:r>
            <w:r w:rsidR="00AA706D" w:rsidRPr="006F0715">
              <w:rPr>
                <w:rFonts w:ascii="Arial" w:hAnsi="Arial" w:cs="Arial"/>
                <w:b/>
                <w:sz w:val="22"/>
                <w:szCs w:val="22"/>
              </w:rPr>
              <w:t>, disponível ou acessível em</w:t>
            </w:r>
            <w:r w:rsidR="00323334">
              <w:rPr>
                <w:rFonts w:ascii="Arial" w:hAnsi="Arial" w:cs="Arial"/>
                <w:b/>
                <w:sz w:val="22"/>
                <w:szCs w:val="22"/>
              </w:rPr>
              <w:t xml:space="preserve"> algum recurso na internet, </w:t>
            </w:r>
            <w:r w:rsidR="00AA706D" w:rsidRPr="006F0715">
              <w:rPr>
                <w:rFonts w:ascii="Arial" w:hAnsi="Arial" w:cs="Arial"/>
                <w:b/>
                <w:sz w:val="22"/>
                <w:szCs w:val="22"/>
              </w:rPr>
              <w:t xml:space="preserve">por exemplo: repositórios, plataformas de hospedagem e controle de versão (Ex.: </w:t>
            </w:r>
            <w:proofErr w:type="spellStart"/>
            <w:r w:rsidR="00A6240D">
              <w:rPr>
                <w:rFonts w:ascii="Arial" w:hAnsi="Arial" w:cs="Arial"/>
                <w:b/>
                <w:sz w:val="22"/>
                <w:szCs w:val="22"/>
              </w:rPr>
              <w:t>Kaggle</w:t>
            </w:r>
            <w:proofErr w:type="spellEnd"/>
            <w:r w:rsidR="00CD44D2" w:rsidRPr="006F0715">
              <w:rPr>
                <w:rFonts w:ascii="Arial" w:hAnsi="Arial" w:cs="Arial"/>
                <w:b/>
                <w:sz w:val="22"/>
                <w:szCs w:val="22"/>
              </w:rPr>
              <w:t xml:space="preserve">, </w:t>
            </w:r>
            <w:proofErr w:type="spellStart"/>
            <w:r w:rsidR="00CD44D2" w:rsidRPr="006F0715">
              <w:rPr>
                <w:rFonts w:ascii="Arial" w:hAnsi="Arial" w:cs="Arial"/>
                <w:b/>
                <w:sz w:val="22"/>
                <w:szCs w:val="22"/>
              </w:rPr>
              <w:t>GitHhub</w:t>
            </w:r>
            <w:proofErr w:type="spellEnd"/>
            <w:r w:rsidR="00CD44D2" w:rsidRPr="006F0715">
              <w:rPr>
                <w:rFonts w:ascii="Arial" w:hAnsi="Arial" w:cs="Arial"/>
                <w:b/>
                <w:sz w:val="22"/>
                <w:szCs w:val="22"/>
              </w:rPr>
              <w:t xml:space="preserve">, </w:t>
            </w:r>
            <w:proofErr w:type="spellStart"/>
            <w:r w:rsidR="00CD44D2" w:rsidRPr="006F0715">
              <w:rPr>
                <w:rFonts w:ascii="Arial" w:hAnsi="Arial" w:cs="Arial"/>
                <w:b/>
                <w:sz w:val="22"/>
                <w:szCs w:val="22"/>
              </w:rPr>
              <w:t>SourceForge</w:t>
            </w:r>
            <w:proofErr w:type="spellEnd"/>
            <w:r w:rsidR="00CD44D2" w:rsidRPr="006F0715">
              <w:rPr>
                <w:rFonts w:ascii="Arial" w:hAnsi="Arial" w:cs="Arial"/>
                <w:b/>
                <w:sz w:val="22"/>
                <w:szCs w:val="22"/>
              </w:rPr>
              <w:t>, etc.)?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 xml:space="preserve">         Sim                  </w:t>
            </w:r>
            <w:r w:rsidR="008B3714" w:rsidRPr="001F488D">
              <w:rPr>
                <w:rFonts w:ascii="Arial" w:hAnsi="Arial" w:cs="Arial"/>
                <w:b/>
                <w:sz w:val="22"/>
                <w:szCs w:val="22"/>
              </w:rPr>
              <w:t>Não</w:t>
            </w:r>
          </w:p>
          <w:p w14:paraId="32959DA8" w14:textId="77777777" w:rsidR="00CD44D2" w:rsidRPr="006F0715" w:rsidRDefault="00CD44D2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0CE0D79" w14:textId="77777777" w:rsidR="00CD44D2" w:rsidRPr="006F0715" w:rsidRDefault="00CD44D2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>Em caso afirmativo indique:</w:t>
            </w:r>
          </w:p>
          <w:p w14:paraId="6BE7B3D2" w14:textId="77777777" w:rsidR="00AA706D" w:rsidRPr="006F0715" w:rsidRDefault="00AA706D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2EA6977" w14:textId="77777777" w:rsidR="00AA706D" w:rsidRPr="006F0715" w:rsidRDefault="00CD44D2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 xml:space="preserve">2.2.1 </w:t>
            </w:r>
            <w:r w:rsidR="00AA706D" w:rsidRPr="006F0715">
              <w:rPr>
                <w:rFonts w:ascii="Arial" w:hAnsi="Arial" w:cs="Arial"/>
                <w:b/>
                <w:sz w:val="22"/>
                <w:szCs w:val="22"/>
              </w:rPr>
              <w:t xml:space="preserve">Forma de disponibilização 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>(</w:t>
            </w:r>
            <w:r w:rsidR="00847B34" w:rsidRPr="006F0715">
              <w:rPr>
                <w:rFonts w:ascii="Arial" w:hAnsi="Arial" w:cs="Arial"/>
                <w:b/>
                <w:sz w:val="22"/>
                <w:szCs w:val="22"/>
              </w:rPr>
              <w:t>tipos de arquivos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>):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>____________________________</w:t>
            </w:r>
          </w:p>
          <w:p w14:paraId="65DCBC8A" w14:textId="77777777" w:rsidR="00CD44D2" w:rsidRPr="006F0715" w:rsidRDefault="00CD44D2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039F0D1" w14:textId="77777777" w:rsidR="00AA706D" w:rsidRPr="006F0715" w:rsidRDefault="00CD44D2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 xml:space="preserve">2.2.2 </w:t>
            </w:r>
            <w:r w:rsidR="00AA706D" w:rsidRPr="006F0715">
              <w:rPr>
                <w:rFonts w:ascii="Arial" w:hAnsi="Arial" w:cs="Arial"/>
                <w:b/>
                <w:sz w:val="22"/>
                <w:szCs w:val="22"/>
              </w:rPr>
              <w:t xml:space="preserve">Data 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 xml:space="preserve">inicial </w:t>
            </w:r>
            <w:r w:rsidR="00AA706D" w:rsidRPr="006F0715">
              <w:rPr>
                <w:rFonts w:ascii="Arial" w:hAnsi="Arial" w:cs="Arial"/>
                <w:b/>
                <w:sz w:val="22"/>
                <w:szCs w:val="22"/>
              </w:rPr>
              <w:t>de disponibilização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>: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>_________________________________________</w:t>
            </w:r>
          </w:p>
          <w:p w14:paraId="29D87757" w14:textId="77777777" w:rsidR="00CD44D2" w:rsidRPr="006F0715" w:rsidRDefault="00CD44D2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0671048" w14:textId="77777777" w:rsidR="00AA706D" w:rsidRPr="006F0715" w:rsidRDefault="00CD44D2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 xml:space="preserve">2.2.3 </w:t>
            </w:r>
            <w:r w:rsidR="00AA706D" w:rsidRPr="006F0715">
              <w:rPr>
                <w:rFonts w:ascii="Arial" w:hAnsi="Arial" w:cs="Arial"/>
                <w:b/>
                <w:sz w:val="22"/>
                <w:szCs w:val="22"/>
              </w:rPr>
              <w:t>Números de cópias distribuídas</w:t>
            </w:r>
            <w:r w:rsidR="00847B34" w:rsidRPr="006F0715">
              <w:rPr>
                <w:rFonts w:ascii="Arial" w:hAnsi="Arial" w:cs="Arial"/>
                <w:b/>
                <w:sz w:val="22"/>
                <w:szCs w:val="22"/>
              </w:rPr>
              <w:t xml:space="preserve"> (pode ser aproximado)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>: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 xml:space="preserve"> ____________________</w:t>
            </w:r>
          </w:p>
          <w:p w14:paraId="3CE88587" w14:textId="77777777" w:rsidR="00CD44D2" w:rsidRPr="006F0715" w:rsidRDefault="00CD44D2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F57711F" w14:textId="77777777" w:rsidR="00CD44D2" w:rsidRPr="006F0715" w:rsidRDefault="00CD44D2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 xml:space="preserve">2.2.4 Link/URL para acesso 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à base de dados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>: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 xml:space="preserve"> __________________________________</w:t>
            </w:r>
          </w:p>
          <w:p w14:paraId="189B8D61" w14:textId="77777777" w:rsidR="00847B34" w:rsidRPr="006F0715" w:rsidRDefault="00847B34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28B70EC" w14:textId="77777777" w:rsidR="00847B34" w:rsidRPr="006F0715" w:rsidRDefault="00920EEF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.2.5</w:t>
            </w:r>
            <w:r w:rsidR="00847B34" w:rsidRPr="006F0715">
              <w:rPr>
                <w:rFonts w:ascii="Arial" w:hAnsi="Arial" w:cs="Arial"/>
                <w:b/>
                <w:sz w:val="22"/>
                <w:szCs w:val="22"/>
              </w:rPr>
              <w:t xml:space="preserve"> Identificação do repositório ou outro recurso de distribuição: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 xml:space="preserve"> _______________</w:t>
            </w:r>
          </w:p>
          <w:p w14:paraId="5A77C76E" w14:textId="77777777" w:rsidR="00CD44D2" w:rsidRDefault="00CD44D2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02A9B8E" w14:textId="77777777" w:rsidR="006F0715" w:rsidRPr="006F0715" w:rsidRDefault="006F0715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06614F" w14:paraId="38B6550A" w14:textId="77777777" w:rsidTr="00363109">
        <w:trPr>
          <w:trHeight w:val="1004"/>
        </w:trPr>
        <w:tc>
          <w:tcPr>
            <w:tcW w:w="10173" w:type="dxa"/>
            <w:tcBorders>
              <w:top w:val="single" w:sz="12" w:space="0" w:color="808080"/>
              <w:left w:val="single" w:sz="12" w:space="0" w:color="808080"/>
              <w:bottom w:val="single" w:sz="12" w:space="0" w:color="808080"/>
              <w:right w:val="single" w:sz="12" w:space="0" w:color="808080"/>
            </w:tcBorders>
          </w:tcPr>
          <w:p w14:paraId="02B6327D" w14:textId="11E3B6F0" w:rsidR="0006614F" w:rsidRPr="006F0715" w:rsidRDefault="001A716D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DE16E4D" wp14:editId="48EB9C9B">
                      <wp:simplePos x="0" y="0"/>
                      <wp:positionH relativeFrom="column">
                        <wp:posOffset>3956685</wp:posOffset>
                      </wp:positionH>
                      <wp:positionV relativeFrom="paragraph">
                        <wp:posOffset>177165</wp:posOffset>
                      </wp:positionV>
                      <wp:extent cx="266700" cy="123825"/>
                      <wp:effectExtent l="9525" t="5715" r="9525" b="13335"/>
                      <wp:wrapNone/>
                      <wp:docPr id="13215451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123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du="http://schemas.microsoft.com/office/word/2023/wordml/word16du" xmlns:w16sdtfl="http://schemas.microsoft.com/office/word/2024/wordml/sdtformatlock">
                  <w:pict>
                    <v:rect w14:anchorId="4BC17E53" id="Rectangle 9" o:spid="_x0000_s1026" style="position:absolute;margin-left:311.55pt;margin-top:13.95pt;width:21pt;height:9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"/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C5142BD" wp14:editId="1884E5E1">
                      <wp:simplePos x="0" y="0"/>
                      <wp:positionH relativeFrom="column">
                        <wp:posOffset>3004185</wp:posOffset>
                      </wp:positionH>
                      <wp:positionV relativeFrom="paragraph">
                        <wp:posOffset>177165</wp:posOffset>
                      </wp:positionV>
                      <wp:extent cx="266700" cy="123825"/>
                      <wp:effectExtent l="9525" t="5715" r="9525" b="13335"/>
                      <wp:wrapNone/>
                      <wp:docPr id="1238935480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123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du="http://schemas.microsoft.com/office/word/2023/wordml/word16du" xmlns:w16sdtfl="http://schemas.microsoft.com/office/word/2024/wordml/sdtformatlock">
                  <w:pict>
                    <v:rect w14:anchorId="21D327F6" id="Rectangle 8" o:spid="_x0000_s1026" style="position:absolute;margin-left:236.55pt;margin-top:13.95pt;width:21pt;height:9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"/>
                  </w:pict>
                </mc:Fallback>
              </mc:AlternateContent>
            </w:r>
            <w:r w:rsidR="0006614F" w:rsidRPr="006F0715">
              <w:rPr>
                <w:rFonts w:ascii="Arial" w:hAnsi="Arial" w:cs="Arial"/>
                <w:b/>
                <w:sz w:val="22"/>
                <w:szCs w:val="22"/>
              </w:rPr>
              <w:t xml:space="preserve">2.3 – O acesso </w:t>
            </w:r>
            <w:r w:rsidR="002F42BD">
              <w:rPr>
                <w:rFonts w:ascii="Arial" w:hAnsi="Arial" w:cs="Arial"/>
                <w:b/>
                <w:sz w:val="22"/>
                <w:szCs w:val="22"/>
              </w:rPr>
              <w:t>à base de dados</w:t>
            </w:r>
            <w:r w:rsidR="0006614F" w:rsidRPr="006F0715">
              <w:rPr>
                <w:rFonts w:ascii="Arial" w:hAnsi="Arial" w:cs="Arial"/>
                <w:b/>
                <w:sz w:val="22"/>
                <w:szCs w:val="22"/>
              </w:rPr>
              <w:t xml:space="preserve"> foi disponibilizado para pessoas além dos autores do programa por outros meios de distribuição? 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 xml:space="preserve">         Sim                  </w:t>
            </w:r>
            <w:r w:rsidR="008B3714" w:rsidRPr="001F488D">
              <w:rPr>
                <w:rFonts w:ascii="Arial" w:hAnsi="Arial" w:cs="Arial"/>
                <w:b/>
                <w:sz w:val="22"/>
                <w:szCs w:val="22"/>
              </w:rPr>
              <w:t>Não</w:t>
            </w:r>
          </w:p>
          <w:p w14:paraId="22BB996A" w14:textId="77777777" w:rsidR="0006614F" w:rsidRPr="006F0715" w:rsidRDefault="0006614F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1F92D3D" w14:textId="77777777" w:rsidR="0006614F" w:rsidRPr="006F0715" w:rsidRDefault="0006614F" w:rsidP="000F2258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 xml:space="preserve">Em caso afirmativo 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 xml:space="preserve">descreva 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>os meios e o público alvo da distribuição:</w:t>
            </w:r>
          </w:p>
          <w:p w14:paraId="1F492A58" w14:textId="77777777" w:rsidR="0006614F" w:rsidRDefault="0006614F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4EA39C0" w14:textId="77777777" w:rsidR="006F0715" w:rsidRPr="006F0715" w:rsidRDefault="006F0715" w:rsidP="006F071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45E935C0" w14:textId="77777777" w:rsidR="00B84F20" w:rsidRDefault="00B84F20" w:rsidP="0076431B">
      <w:pPr>
        <w:spacing w:before="240" w:after="240"/>
        <w:rPr>
          <w:rFonts w:ascii="Arial" w:hAnsi="Arial" w:cs="Arial"/>
          <w:b/>
          <w:bCs/>
          <w:color w:val="1F497D"/>
          <w:sz w:val="28"/>
          <w:szCs w:val="28"/>
        </w:rPr>
      </w:pPr>
    </w:p>
    <w:p w14:paraId="1EBFEDC7" w14:textId="77777777" w:rsidR="0076431B" w:rsidRPr="006F0715" w:rsidRDefault="00B84F20" w:rsidP="0076431B">
      <w:pPr>
        <w:spacing w:before="240" w:after="240"/>
        <w:rPr>
          <w:rFonts w:ascii="Arial" w:hAnsi="Arial" w:cs="Arial"/>
          <w:bCs/>
          <w:color w:val="1F497D"/>
          <w:sz w:val="28"/>
          <w:szCs w:val="28"/>
        </w:rPr>
      </w:pPr>
      <w:r>
        <w:rPr>
          <w:rFonts w:ascii="Arial" w:hAnsi="Arial" w:cs="Arial"/>
          <w:b/>
          <w:bCs/>
          <w:color w:val="1F497D"/>
          <w:sz w:val="28"/>
          <w:szCs w:val="28"/>
        </w:rPr>
        <w:br w:type="page"/>
      </w:r>
      <w:r w:rsidR="0076431B" w:rsidRPr="006F0715">
        <w:rPr>
          <w:rFonts w:ascii="Arial" w:hAnsi="Arial" w:cs="Arial"/>
          <w:b/>
          <w:bCs/>
          <w:color w:val="1F497D"/>
          <w:sz w:val="28"/>
          <w:szCs w:val="28"/>
        </w:rPr>
        <w:lastRenderedPageBreak/>
        <w:t xml:space="preserve">Seção 3: </w:t>
      </w:r>
      <w:r w:rsidR="00F95253">
        <w:rPr>
          <w:rFonts w:ascii="Arial" w:hAnsi="Arial" w:cs="Arial"/>
          <w:bCs/>
          <w:color w:val="1F497D"/>
          <w:sz w:val="28"/>
          <w:szCs w:val="28"/>
          <w:u w:val="single"/>
        </w:rPr>
        <w:t>Base de Dados</w:t>
      </w:r>
      <w:r w:rsidR="00645E3E" w:rsidRPr="006F0715">
        <w:rPr>
          <w:rFonts w:ascii="Arial" w:hAnsi="Arial" w:cs="Arial"/>
          <w:bCs/>
          <w:color w:val="1F497D"/>
          <w:sz w:val="28"/>
          <w:szCs w:val="28"/>
          <w:u w:val="single"/>
        </w:rPr>
        <w:t xml:space="preserve"> e </w:t>
      </w:r>
      <w:r w:rsidR="006F0715" w:rsidRPr="006F0715">
        <w:rPr>
          <w:rFonts w:ascii="Arial" w:hAnsi="Arial" w:cs="Arial"/>
          <w:bCs/>
          <w:color w:val="1F497D"/>
          <w:sz w:val="28"/>
          <w:szCs w:val="28"/>
          <w:u w:val="single"/>
        </w:rPr>
        <w:t>Identificação de Recursos de T</w:t>
      </w:r>
      <w:r w:rsidR="0076431B" w:rsidRPr="006F0715">
        <w:rPr>
          <w:rFonts w:ascii="Arial" w:hAnsi="Arial" w:cs="Arial"/>
          <w:bCs/>
          <w:color w:val="1F497D"/>
          <w:sz w:val="28"/>
          <w:szCs w:val="28"/>
          <w:u w:val="single"/>
        </w:rPr>
        <w:t>erceiros</w:t>
      </w:r>
      <w:r w:rsidR="00645E3E" w:rsidRPr="006F0715">
        <w:rPr>
          <w:rFonts w:ascii="Arial" w:hAnsi="Arial" w:cs="Arial"/>
          <w:bCs/>
          <w:color w:val="1F497D"/>
          <w:sz w:val="28"/>
          <w:szCs w:val="28"/>
          <w:u w:val="single"/>
        </w:rPr>
        <w:t xml:space="preserve"> </w:t>
      </w:r>
    </w:p>
    <w:tbl>
      <w:tblPr>
        <w:tblW w:w="5075" w:type="pct"/>
        <w:tblInd w:w="-7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70" w:type="dxa"/>
          <w:right w:w="0" w:type="dxa"/>
        </w:tblCellMar>
        <w:tblLook w:val="0000" w:firstRow="0" w:lastRow="0" w:firstColumn="0" w:lastColumn="0" w:noHBand="0" w:noVBand="0"/>
      </w:tblPr>
      <w:tblGrid>
        <w:gridCol w:w="10091"/>
      </w:tblGrid>
      <w:tr w:rsidR="0076431B" w:rsidRPr="00454EB9" w14:paraId="42078C21" w14:textId="77777777" w:rsidTr="00363109">
        <w:trPr>
          <w:cantSplit/>
          <w:trHeight w:val="96"/>
        </w:trPr>
        <w:tc>
          <w:tcPr>
            <w:tcW w:w="5000" w:type="pct"/>
            <w:tcBorders>
              <w:top w:val="single" w:sz="12" w:space="0" w:color="7F7F7F"/>
              <w:left w:val="single" w:sz="12" w:space="0" w:color="7F7F7F"/>
              <w:bottom w:val="single" w:sz="12" w:space="0" w:color="7F7F7F"/>
              <w:right w:val="single" w:sz="12" w:space="0" w:color="7F7F7F"/>
            </w:tcBorders>
            <w:shd w:val="clear" w:color="auto" w:fill="auto"/>
            <w:vAlign w:val="center"/>
          </w:tcPr>
          <w:p w14:paraId="4411BBC4" w14:textId="77777777" w:rsidR="0076431B" w:rsidRPr="006F0715" w:rsidRDefault="006F0715" w:rsidP="00363C0B">
            <w:pPr>
              <w:pStyle w:val="Cabealho"/>
              <w:tabs>
                <w:tab w:val="left" w:pos="214"/>
              </w:tabs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3.1 –</w:t>
            </w:r>
            <w:r w:rsidR="0076431B" w:rsidRPr="006F071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>Para realização do</w:t>
            </w:r>
            <w:r w:rsidR="0076431B" w:rsidRPr="006F0715">
              <w:rPr>
                <w:rFonts w:ascii="Arial" w:hAnsi="Arial" w:cs="Arial"/>
                <w:b/>
                <w:sz w:val="22"/>
                <w:szCs w:val="22"/>
              </w:rPr>
              <w:t xml:space="preserve"> registro de 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Base de Dados</w:t>
            </w:r>
            <w:r w:rsidR="0076431B" w:rsidRPr="006F0715">
              <w:rPr>
                <w:rFonts w:ascii="Arial" w:hAnsi="Arial" w:cs="Arial"/>
                <w:b/>
                <w:sz w:val="22"/>
                <w:szCs w:val="22"/>
              </w:rPr>
              <w:t>, será necessário o envio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 xml:space="preserve">, juntamente ao presente formulário preenchido, </w:t>
            </w:r>
            <w:r w:rsidR="0071143F">
              <w:rPr>
                <w:rFonts w:ascii="Arial" w:hAnsi="Arial" w:cs="Arial"/>
                <w:b/>
                <w:sz w:val="22"/>
                <w:szCs w:val="22"/>
              </w:rPr>
              <w:t>do</w:t>
            </w:r>
            <w:r w:rsidR="0076431B" w:rsidRPr="006F0715">
              <w:rPr>
                <w:rFonts w:ascii="Arial" w:hAnsi="Arial" w:cs="Arial"/>
                <w:b/>
                <w:sz w:val="22"/>
                <w:szCs w:val="22"/>
              </w:rPr>
              <w:t xml:space="preserve">s seguintes 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>arquivos</w:t>
            </w:r>
            <w:r w:rsidR="008B3714" w:rsidRPr="006F071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9F3440" w:rsidRPr="006F0715">
              <w:rPr>
                <w:rFonts w:ascii="Arial" w:hAnsi="Arial" w:cs="Arial"/>
                <w:b/>
                <w:sz w:val="22"/>
                <w:szCs w:val="22"/>
              </w:rPr>
              <w:t>(</w:t>
            </w:r>
            <w:r w:rsidR="00645E3E" w:rsidRPr="006F0715">
              <w:rPr>
                <w:rFonts w:ascii="Arial" w:hAnsi="Arial" w:cs="Arial"/>
                <w:b/>
                <w:sz w:val="22"/>
                <w:szCs w:val="22"/>
              </w:rPr>
              <w:t>poderão</w:t>
            </w:r>
            <w:r w:rsidR="009F3440" w:rsidRPr="006F0715">
              <w:rPr>
                <w:rFonts w:ascii="Arial" w:hAnsi="Arial" w:cs="Arial"/>
                <w:b/>
                <w:sz w:val="22"/>
                <w:szCs w:val="22"/>
              </w:rPr>
              <w:t xml:space="preserve"> ser </w:t>
            </w:r>
            <w:r w:rsidR="00645E3E" w:rsidRPr="006F0715">
              <w:rPr>
                <w:rFonts w:ascii="Arial" w:hAnsi="Arial" w:cs="Arial"/>
                <w:b/>
                <w:sz w:val="22"/>
                <w:szCs w:val="22"/>
              </w:rPr>
              <w:t>entregues</w:t>
            </w:r>
            <w:r w:rsidR="009F3440" w:rsidRPr="006F0715">
              <w:rPr>
                <w:rFonts w:ascii="Arial" w:hAnsi="Arial" w:cs="Arial"/>
                <w:b/>
                <w:sz w:val="22"/>
                <w:szCs w:val="22"/>
              </w:rPr>
              <w:t xml:space="preserve"> como anexo no </w:t>
            </w:r>
            <w:r w:rsidR="00645E3E" w:rsidRPr="006F0715">
              <w:rPr>
                <w:rFonts w:ascii="Arial" w:hAnsi="Arial" w:cs="Arial"/>
                <w:b/>
                <w:sz w:val="22"/>
                <w:szCs w:val="22"/>
              </w:rPr>
              <w:t>e-mail enviado à CTIT junto com este</w:t>
            </w:r>
            <w:r w:rsidR="009F3440" w:rsidRPr="006F0715">
              <w:rPr>
                <w:rFonts w:ascii="Arial" w:hAnsi="Arial" w:cs="Arial"/>
                <w:b/>
                <w:sz w:val="22"/>
                <w:szCs w:val="22"/>
              </w:rPr>
              <w:t xml:space="preserve"> formulário preenchido)</w:t>
            </w:r>
            <w:r w:rsidR="0076431B" w:rsidRPr="006F0715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775D2B30" w14:textId="77777777" w:rsidR="0076431B" w:rsidRPr="006F0715" w:rsidRDefault="0076431B" w:rsidP="00363C0B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ind w:right="64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C4EBA3C" w14:textId="150F6D4C" w:rsidR="0076431B" w:rsidRDefault="0076431B" w:rsidP="00363C0B">
            <w:pPr>
              <w:pStyle w:val="Cabealho"/>
              <w:tabs>
                <w:tab w:val="left" w:pos="214"/>
              </w:tabs>
              <w:spacing w:before="120" w:after="120"/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>1)</w:t>
            </w:r>
            <w:r w:rsidRPr="006F071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42BD">
              <w:rPr>
                <w:rFonts w:ascii="Arial" w:hAnsi="Arial" w:cs="Arial"/>
                <w:b/>
                <w:sz w:val="22"/>
                <w:szCs w:val="22"/>
              </w:rPr>
              <w:t>Base de dados completa</w:t>
            </w:r>
            <w:r w:rsidR="001A716D">
              <w:rPr>
                <w:rFonts w:ascii="Arial" w:hAnsi="Arial" w:cs="Arial"/>
                <w:b/>
                <w:sz w:val="22"/>
                <w:szCs w:val="22"/>
              </w:rPr>
              <w:t xml:space="preserve"> (a base de dados consiste no layout dos dados organizados de forma a serem utilizados na tecnologia a ele associada)</w:t>
            </w:r>
            <w:r w:rsidR="006F0715">
              <w:rPr>
                <w:rFonts w:ascii="Arial" w:hAnsi="Arial" w:cs="Arial"/>
                <w:b/>
                <w:sz w:val="22"/>
                <w:szCs w:val="22"/>
              </w:rPr>
              <w:t>.</w:t>
            </w:r>
          </w:p>
          <w:p w14:paraId="034B7BEC" w14:textId="77777777" w:rsidR="00F95253" w:rsidRPr="00975AE6" w:rsidRDefault="00F95253" w:rsidP="00363C0B">
            <w:pPr>
              <w:pStyle w:val="Cabealho"/>
              <w:tabs>
                <w:tab w:val="left" w:pos="214"/>
              </w:tabs>
              <w:spacing w:before="120" w:after="120"/>
              <w:ind w:right="64"/>
              <w:jc w:val="both"/>
              <w:rPr>
                <w:rFonts w:ascii="Arial" w:hAnsi="Arial" w:cs="Arial"/>
                <w:b/>
                <w:i/>
              </w:rPr>
            </w:pPr>
          </w:p>
          <w:p w14:paraId="01DDC456" w14:textId="77777777" w:rsidR="0076431B" w:rsidRDefault="0076431B" w:rsidP="00363C0B">
            <w:pPr>
              <w:pStyle w:val="Cabealho"/>
              <w:tabs>
                <w:tab w:val="left" w:pos="214"/>
              </w:tabs>
              <w:spacing w:before="120" w:after="120"/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>2) Se presentes: códigos</w:t>
            </w:r>
            <w:r w:rsidR="002F42BD">
              <w:rPr>
                <w:rFonts w:ascii="Arial" w:hAnsi="Arial" w:cs="Arial"/>
                <w:b/>
                <w:sz w:val="22"/>
                <w:szCs w:val="22"/>
              </w:rPr>
              <w:t>-fonte utilizados para acessar, formar, estruturar, interpretar</w:t>
            </w:r>
            <w:r w:rsidR="00F95253">
              <w:rPr>
                <w:rFonts w:ascii="Arial" w:hAnsi="Arial" w:cs="Arial"/>
                <w:b/>
                <w:sz w:val="22"/>
                <w:szCs w:val="22"/>
              </w:rPr>
              <w:t xml:space="preserve">, </w:t>
            </w:r>
            <w:r w:rsidR="002F42BD">
              <w:rPr>
                <w:rFonts w:ascii="Arial" w:hAnsi="Arial" w:cs="Arial"/>
                <w:b/>
                <w:sz w:val="22"/>
                <w:szCs w:val="22"/>
              </w:rPr>
              <w:t>fazer buscas na base de dados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>.</w:t>
            </w:r>
          </w:p>
          <w:p w14:paraId="33C1C22E" w14:textId="77777777" w:rsidR="008B3714" w:rsidRPr="006F0715" w:rsidRDefault="008B3714" w:rsidP="00363C0B">
            <w:pPr>
              <w:pStyle w:val="Cabealho"/>
              <w:tabs>
                <w:tab w:val="left" w:pos="214"/>
              </w:tabs>
              <w:spacing w:before="120" w:after="120"/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B432C42" w14:textId="77777777" w:rsidR="0076431B" w:rsidRDefault="0076431B" w:rsidP="00363C0B">
            <w:pPr>
              <w:pStyle w:val="Cabealho"/>
              <w:tabs>
                <w:tab w:val="left" w:pos="214"/>
              </w:tabs>
              <w:spacing w:before="120" w:after="120"/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>4) Identificação dos recursos de terceiros que foram utilizados no desenvolvimento d</w:t>
            </w:r>
            <w:r w:rsidR="002F42BD">
              <w:rPr>
                <w:rFonts w:ascii="Arial" w:hAnsi="Arial" w:cs="Arial"/>
                <w:b/>
                <w:sz w:val="22"/>
                <w:szCs w:val="22"/>
              </w:rPr>
              <w:t>a base de dados: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 xml:space="preserve"> software</w:t>
            </w:r>
            <w:r w:rsidR="002F42BD">
              <w:rPr>
                <w:rFonts w:ascii="Arial" w:hAnsi="Arial" w:cs="Arial"/>
                <w:b/>
                <w:sz w:val="22"/>
                <w:szCs w:val="22"/>
              </w:rPr>
              <w:t xml:space="preserve">, corpus, 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>recursos de áudio (por exemplo: músicas, narrações, sons, etc.), recursos visuais (por exemplo: vídeos, animações, imagens, elementos gráficos, etc.), obras literárias ou outros elementos que sejam objeto de proteção pelo direito autoral ou de imagem,</w:t>
            </w:r>
            <w:r w:rsidR="002F42BD">
              <w:rPr>
                <w:rFonts w:ascii="Arial" w:hAnsi="Arial" w:cs="Arial"/>
                <w:b/>
                <w:sz w:val="22"/>
                <w:szCs w:val="22"/>
              </w:rPr>
              <w:t xml:space="preserve"> ou outro direito</w:t>
            </w:r>
            <w:r w:rsidRPr="006F0715">
              <w:rPr>
                <w:rFonts w:ascii="Arial" w:hAnsi="Arial" w:cs="Arial"/>
                <w:b/>
                <w:sz w:val="22"/>
                <w:szCs w:val="22"/>
              </w:rPr>
              <w:t>.</w:t>
            </w:r>
          </w:p>
          <w:p w14:paraId="4B05B219" w14:textId="77777777" w:rsidR="006F0715" w:rsidRPr="006F0715" w:rsidRDefault="006F0715" w:rsidP="00363C0B">
            <w:pPr>
              <w:pStyle w:val="Cabealho"/>
              <w:tabs>
                <w:tab w:val="left" w:pos="214"/>
              </w:tabs>
              <w:spacing w:before="120" w:after="120"/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48E45EB" w14:textId="77777777" w:rsidR="002F42BD" w:rsidRDefault="0076431B" w:rsidP="002F42BD">
            <w:pPr>
              <w:pStyle w:val="Cabealho"/>
              <w:tabs>
                <w:tab w:val="left" w:pos="214"/>
              </w:tabs>
              <w:spacing w:before="120" w:after="120"/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0715">
              <w:rPr>
                <w:rFonts w:ascii="Arial" w:hAnsi="Arial" w:cs="Arial"/>
                <w:b/>
                <w:sz w:val="22"/>
                <w:szCs w:val="22"/>
              </w:rPr>
              <w:t xml:space="preserve">5) </w:t>
            </w:r>
            <w:r w:rsidR="008B3714">
              <w:rPr>
                <w:rFonts w:ascii="Arial" w:hAnsi="Arial" w:cs="Arial"/>
                <w:b/>
                <w:sz w:val="22"/>
                <w:szCs w:val="22"/>
              </w:rPr>
              <w:t>Identificação d</w:t>
            </w:r>
            <w:r w:rsidR="002F42BD" w:rsidRPr="002F42BD">
              <w:rPr>
                <w:rFonts w:ascii="Arial" w:hAnsi="Arial" w:cs="Arial"/>
                <w:b/>
                <w:sz w:val="22"/>
                <w:szCs w:val="22"/>
              </w:rPr>
              <w:t>as fontes a partir das quais a base de dados foi formada e indicar quando p</w:t>
            </w:r>
            <w:r w:rsidR="002F42BD">
              <w:rPr>
                <w:rFonts w:ascii="Arial" w:hAnsi="Arial" w:cs="Arial"/>
                <w:b/>
                <w:sz w:val="22"/>
                <w:szCs w:val="22"/>
              </w:rPr>
              <w:t>ossível o acesso a essas fontes.</w:t>
            </w:r>
          </w:p>
          <w:p w14:paraId="511D243C" w14:textId="77777777" w:rsidR="002F42BD" w:rsidRPr="002F42BD" w:rsidRDefault="002F42BD" w:rsidP="002F42BD">
            <w:pPr>
              <w:pStyle w:val="Cabealho"/>
              <w:tabs>
                <w:tab w:val="left" w:pos="214"/>
              </w:tabs>
              <w:spacing w:before="120" w:after="120"/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603DFCC" w14:textId="77777777" w:rsidR="0076431B" w:rsidRDefault="002F42BD" w:rsidP="002F42BD">
            <w:pPr>
              <w:pStyle w:val="Cabealho"/>
              <w:tabs>
                <w:tab w:val="left" w:pos="214"/>
              </w:tabs>
              <w:spacing w:before="120" w:after="120"/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6) E</w:t>
            </w:r>
            <w:r w:rsidRPr="002F42BD">
              <w:rPr>
                <w:rFonts w:ascii="Arial" w:hAnsi="Arial" w:cs="Arial"/>
                <w:b/>
                <w:sz w:val="22"/>
                <w:szCs w:val="22"/>
              </w:rPr>
              <w:t xml:space="preserve">numerar e providenciar eventuais termos, autorizações, licenças, declarações, contratos ou documentos jurídicos associados </w:t>
            </w:r>
            <w:r w:rsidR="008C531D">
              <w:rPr>
                <w:rFonts w:ascii="Arial" w:hAnsi="Arial" w:cs="Arial"/>
                <w:b/>
                <w:sz w:val="22"/>
                <w:szCs w:val="22"/>
              </w:rPr>
              <w:t xml:space="preserve">ao acesso </w:t>
            </w:r>
            <w:r w:rsidRPr="002F42BD">
              <w:rPr>
                <w:rFonts w:ascii="Arial" w:hAnsi="Arial" w:cs="Arial"/>
                <w:b/>
                <w:sz w:val="22"/>
                <w:szCs w:val="22"/>
              </w:rPr>
              <w:t>às fontes utilizadas</w:t>
            </w:r>
            <w:r>
              <w:rPr>
                <w:rFonts w:ascii="Arial" w:hAnsi="Arial" w:cs="Arial"/>
                <w:b/>
                <w:sz w:val="22"/>
                <w:szCs w:val="22"/>
              </w:rPr>
              <w:t>, mencionadas no item 5 desta seção.</w:t>
            </w:r>
            <w:r w:rsidRPr="002F42B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  <w:p w14:paraId="3DAD7252" w14:textId="77777777" w:rsidR="008C531D" w:rsidRPr="002F42BD" w:rsidRDefault="008C531D" w:rsidP="001F488D">
            <w:pPr>
              <w:pStyle w:val="Cabealho"/>
              <w:tabs>
                <w:tab w:val="left" w:pos="214"/>
              </w:tabs>
              <w:spacing w:before="120" w:after="120"/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3697ADBF" w14:textId="77777777" w:rsidR="00B84F20" w:rsidRDefault="00B84F20" w:rsidP="005527EF">
      <w:pPr>
        <w:spacing w:before="240" w:after="240"/>
        <w:rPr>
          <w:rFonts w:ascii="Arial" w:hAnsi="Arial" w:cs="Arial"/>
          <w:b/>
          <w:bCs/>
          <w:color w:val="1F497D"/>
          <w:sz w:val="28"/>
          <w:szCs w:val="28"/>
        </w:rPr>
      </w:pPr>
    </w:p>
    <w:p w14:paraId="73F15778" w14:textId="77777777" w:rsidR="005527EF" w:rsidRPr="00827311" w:rsidRDefault="00B84F20" w:rsidP="005527EF">
      <w:pPr>
        <w:spacing w:before="240" w:after="240"/>
        <w:rPr>
          <w:rFonts w:ascii="Arial" w:hAnsi="Arial" w:cs="Arial"/>
          <w:bCs/>
          <w:color w:val="1F497D"/>
          <w:sz w:val="28"/>
          <w:szCs w:val="28"/>
        </w:rPr>
      </w:pPr>
      <w:r>
        <w:rPr>
          <w:rFonts w:ascii="Arial" w:hAnsi="Arial" w:cs="Arial"/>
          <w:b/>
          <w:bCs/>
          <w:color w:val="1F497D"/>
          <w:sz w:val="28"/>
          <w:szCs w:val="28"/>
        </w:rPr>
        <w:br w:type="page"/>
      </w:r>
      <w:r w:rsidR="005527EF" w:rsidRPr="00EA399F">
        <w:rPr>
          <w:rFonts w:ascii="Arial" w:hAnsi="Arial" w:cs="Arial"/>
          <w:b/>
          <w:bCs/>
          <w:color w:val="1F497D"/>
          <w:sz w:val="28"/>
          <w:szCs w:val="28"/>
        </w:rPr>
        <w:lastRenderedPageBreak/>
        <w:t>Seção</w:t>
      </w:r>
      <w:r w:rsidR="005527EF">
        <w:rPr>
          <w:rFonts w:ascii="Arial" w:hAnsi="Arial" w:cs="Arial"/>
          <w:b/>
          <w:bCs/>
          <w:color w:val="1F497D"/>
          <w:sz w:val="28"/>
          <w:szCs w:val="28"/>
        </w:rPr>
        <w:t xml:space="preserve"> </w:t>
      </w:r>
      <w:r w:rsidR="0076431B">
        <w:rPr>
          <w:rFonts w:ascii="Arial" w:hAnsi="Arial" w:cs="Arial"/>
          <w:b/>
          <w:bCs/>
          <w:color w:val="1F497D"/>
          <w:sz w:val="28"/>
          <w:szCs w:val="28"/>
        </w:rPr>
        <w:t>4</w:t>
      </w:r>
      <w:r w:rsidR="005527EF" w:rsidRPr="00EA399F">
        <w:rPr>
          <w:rFonts w:ascii="Arial" w:hAnsi="Arial" w:cs="Arial"/>
          <w:b/>
          <w:bCs/>
          <w:color w:val="1F497D"/>
          <w:sz w:val="28"/>
          <w:szCs w:val="28"/>
        </w:rPr>
        <w:t>:</w:t>
      </w:r>
      <w:r w:rsidR="005527EF">
        <w:rPr>
          <w:rFonts w:ascii="Arial" w:hAnsi="Arial" w:cs="Arial"/>
          <w:b/>
          <w:bCs/>
          <w:color w:val="1F497D"/>
          <w:sz w:val="28"/>
          <w:szCs w:val="28"/>
        </w:rPr>
        <w:t xml:space="preserve"> </w:t>
      </w:r>
      <w:r w:rsidR="005527EF" w:rsidRPr="00AE1B2E">
        <w:rPr>
          <w:rFonts w:ascii="Arial" w:hAnsi="Arial" w:cs="Arial"/>
          <w:bCs/>
          <w:color w:val="1F497D"/>
          <w:sz w:val="28"/>
          <w:szCs w:val="28"/>
          <w:u w:val="single"/>
        </w:rPr>
        <w:t>Parcerias</w:t>
      </w:r>
    </w:p>
    <w:tbl>
      <w:tblPr>
        <w:tblW w:w="5075" w:type="pct"/>
        <w:tblInd w:w="-7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70" w:type="dxa"/>
          <w:right w:w="0" w:type="dxa"/>
        </w:tblCellMar>
        <w:tblLook w:val="0000" w:firstRow="0" w:lastRow="0" w:firstColumn="0" w:lastColumn="0" w:noHBand="0" w:noVBand="0"/>
      </w:tblPr>
      <w:tblGrid>
        <w:gridCol w:w="10091"/>
      </w:tblGrid>
      <w:tr w:rsidR="005527EF" w:rsidRPr="00454EB9" w14:paraId="5C4B5E3D" w14:textId="77777777" w:rsidTr="00363109">
        <w:trPr>
          <w:cantSplit/>
          <w:trHeight w:val="96"/>
        </w:trPr>
        <w:tc>
          <w:tcPr>
            <w:tcW w:w="5000" w:type="pct"/>
            <w:tcBorders>
              <w:top w:val="single" w:sz="12" w:space="0" w:color="7F7F7F"/>
              <w:left w:val="single" w:sz="12" w:space="0" w:color="7F7F7F"/>
              <w:bottom w:val="single" w:sz="12" w:space="0" w:color="7F7F7F"/>
              <w:right w:val="single" w:sz="12" w:space="0" w:color="7F7F7F"/>
            </w:tcBorders>
            <w:shd w:val="clear" w:color="auto" w:fill="auto"/>
            <w:vAlign w:val="center"/>
          </w:tcPr>
          <w:p w14:paraId="0CB583B1" w14:textId="77777777" w:rsidR="005527EF" w:rsidRDefault="0076431B" w:rsidP="00363C0B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363C0B">
              <w:rPr>
                <w:rFonts w:ascii="Arial" w:hAnsi="Arial" w:cs="Arial"/>
                <w:b/>
                <w:sz w:val="22"/>
                <w:szCs w:val="22"/>
              </w:rPr>
              <w:t>4</w:t>
            </w:r>
            <w:r w:rsidR="00363C0B" w:rsidRPr="00363C0B">
              <w:rPr>
                <w:rFonts w:ascii="Arial" w:hAnsi="Arial" w:cs="Arial"/>
                <w:b/>
                <w:sz w:val="22"/>
                <w:szCs w:val="22"/>
              </w:rPr>
              <w:t>.1 –</w:t>
            </w:r>
            <w:r w:rsidR="005527EF" w:rsidRPr="00363C0B">
              <w:rPr>
                <w:rFonts w:ascii="Arial" w:hAnsi="Arial" w:cs="Arial"/>
                <w:b/>
                <w:sz w:val="22"/>
                <w:szCs w:val="22"/>
              </w:rPr>
              <w:t xml:space="preserve"> Houve o envolvimento/parceria de outra instituição para o desenvolvimento 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da Base de Dados</w:t>
            </w:r>
            <w:r w:rsidR="005527EF" w:rsidRPr="00363C0B">
              <w:rPr>
                <w:rFonts w:ascii="Arial" w:hAnsi="Arial" w:cs="Arial"/>
                <w:b/>
                <w:sz w:val="22"/>
                <w:szCs w:val="22"/>
              </w:rPr>
              <w:t>?</w:t>
            </w:r>
          </w:p>
          <w:p w14:paraId="2A89E2C3" w14:textId="77777777" w:rsidR="00363C0B" w:rsidRPr="00363C0B" w:rsidRDefault="00363C0B" w:rsidP="00363C0B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ind w:right="64"/>
              <w:jc w:val="both"/>
              <w:rPr>
                <w:rFonts w:ascii="Arial" w:hAnsi="Arial" w:cs="Arial"/>
                <w:b/>
                <w:sz w:val="8"/>
                <w:szCs w:val="8"/>
              </w:rPr>
            </w:pPr>
          </w:p>
          <w:p w14:paraId="06CD14EE" w14:textId="77777777" w:rsidR="005527EF" w:rsidRPr="00975AE6" w:rsidRDefault="00160873" w:rsidP="00363C0B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ind w:right="64"/>
              <w:jc w:val="both"/>
              <w:rPr>
                <w:rFonts w:ascii="Arial" w:hAnsi="Arial" w:cs="Arial"/>
                <w:i/>
              </w:rPr>
            </w:pPr>
            <w:r w:rsidRPr="00975AE6">
              <w:rPr>
                <w:rFonts w:ascii="Arial" w:hAnsi="Arial" w:cs="Arial"/>
                <w:i/>
              </w:rPr>
              <w:t>Obs.</w:t>
            </w:r>
            <w:r w:rsidR="005527EF" w:rsidRPr="00975AE6">
              <w:rPr>
                <w:rFonts w:ascii="Arial" w:hAnsi="Arial" w:cs="Arial"/>
                <w:i/>
              </w:rPr>
              <w:t>: Se constarem autores de outras instituições ou empresas, estas instituições ou empresas serão consideradas parceiras.</w:t>
            </w:r>
          </w:p>
          <w:p w14:paraId="04A8A9E2" w14:textId="77777777" w:rsidR="00363C0B" w:rsidRPr="00363C0B" w:rsidRDefault="00363C0B" w:rsidP="00363C0B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ind w:right="64"/>
              <w:jc w:val="both"/>
              <w:rPr>
                <w:rFonts w:ascii="Arial" w:hAnsi="Arial" w:cs="Arial"/>
                <w:sz w:val="8"/>
                <w:szCs w:val="8"/>
              </w:rPr>
            </w:pPr>
          </w:p>
          <w:p w14:paraId="5589F826" w14:textId="77777777" w:rsidR="005527EF" w:rsidRPr="00AE3CAA" w:rsidRDefault="005527EF" w:rsidP="00AE3CAA">
            <w:pPr>
              <w:pStyle w:val="Cabealho"/>
              <w:tabs>
                <w:tab w:val="clear" w:pos="4419"/>
                <w:tab w:val="clear" w:pos="8838"/>
              </w:tabs>
              <w:spacing w:after="240"/>
              <w:ind w:right="64"/>
              <w:jc w:val="both"/>
              <w:rPr>
                <w:rFonts w:ascii="Arial" w:hAnsi="Arial" w:cs="Arial"/>
                <w:b/>
                <w:sz w:val="8"/>
                <w:szCs w:val="8"/>
              </w:rPr>
            </w:pPr>
            <w:r w:rsidRPr="00D61CAF">
              <w:rPr>
                <w:rFonts w:ascii="Arial" w:hAnsi="Arial" w:cs="Arial"/>
                <w:b/>
                <w:sz w:val="22"/>
                <w:szCs w:val="22"/>
              </w:rPr>
              <w:t xml:space="preserve">( 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D61CAF">
              <w:rPr>
                <w:rFonts w:ascii="Arial" w:hAnsi="Arial" w:cs="Arial"/>
                <w:b/>
                <w:sz w:val="22"/>
                <w:szCs w:val="22"/>
              </w:rPr>
              <w:t xml:space="preserve"> ) Não</w:t>
            </w:r>
            <w:r w:rsidRPr="00363C0B">
              <w:rPr>
                <w:rFonts w:ascii="Arial" w:hAnsi="Arial" w:cs="Arial"/>
                <w:b/>
                <w:sz w:val="22"/>
                <w:szCs w:val="22"/>
              </w:rPr>
              <w:t>.</w:t>
            </w:r>
          </w:p>
          <w:p w14:paraId="2901BAB9" w14:textId="77777777" w:rsidR="005527EF" w:rsidRPr="00975AE6" w:rsidRDefault="005527EF" w:rsidP="00AE3CAA">
            <w:pPr>
              <w:pStyle w:val="PargrafodaLista"/>
              <w:spacing w:after="0" w:line="240" w:lineRule="auto"/>
              <w:ind w:left="0" w:right="64"/>
              <w:jc w:val="both"/>
              <w:rPr>
                <w:rFonts w:ascii="Arial" w:hAnsi="Arial" w:cs="Arial"/>
                <w:b/>
              </w:rPr>
            </w:pPr>
            <w:r w:rsidRPr="00D61CAF">
              <w:rPr>
                <w:rFonts w:ascii="Arial" w:hAnsi="Arial" w:cs="Arial"/>
                <w:b/>
              </w:rPr>
              <w:t xml:space="preserve">( 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D61CAF">
              <w:rPr>
                <w:rFonts w:ascii="Arial" w:hAnsi="Arial" w:cs="Arial"/>
                <w:b/>
              </w:rPr>
              <w:t xml:space="preserve"> ) Sim</w:t>
            </w:r>
            <w:r w:rsidR="00975AE6">
              <w:rPr>
                <w:rFonts w:ascii="Arial" w:hAnsi="Arial" w:cs="Arial"/>
                <w:b/>
              </w:rPr>
              <w:t>.</w:t>
            </w:r>
            <w:r w:rsidR="008C531D">
              <w:rPr>
                <w:rFonts w:ascii="Arial" w:hAnsi="Arial" w:cs="Arial"/>
                <w:b/>
              </w:rPr>
              <w:t xml:space="preserve"> Houve envolvimento de agência(s) de fomento.</w:t>
            </w:r>
            <w:r w:rsidR="00975AE6">
              <w:rPr>
                <w:rFonts w:ascii="Arial" w:hAnsi="Arial" w:cs="Arial"/>
                <w:b/>
              </w:rPr>
              <w:t xml:space="preserve"> </w:t>
            </w:r>
            <w:r w:rsidR="008C531D">
              <w:rPr>
                <w:rFonts w:ascii="Arial" w:hAnsi="Arial" w:cs="Arial"/>
                <w:b/>
              </w:rPr>
              <w:t>Especifique:______________________</w:t>
            </w:r>
          </w:p>
          <w:p w14:paraId="42651AC8" w14:textId="77777777" w:rsidR="00AE3CAA" w:rsidRDefault="00AE3CAA" w:rsidP="00AE3CAA">
            <w:pPr>
              <w:pStyle w:val="PargrafodaLista"/>
              <w:spacing w:after="0" w:line="240" w:lineRule="auto"/>
              <w:ind w:left="0" w:right="64"/>
              <w:jc w:val="both"/>
              <w:rPr>
                <w:rFonts w:ascii="Arial" w:hAnsi="Arial" w:cs="Arial"/>
                <w:sz w:val="8"/>
                <w:szCs w:val="8"/>
              </w:rPr>
            </w:pPr>
          </w:p>
          <w:p w14:paraId="3BC140C0" w14:textId="77777777" w:rsidR="005527EF" w:rsidRPr="00975AE6" w:rsidRDefault="005527EF" w:rsidP="00AE3CAA">
            <w:pPr>
              <w:pStyle w:val="PargrafodaLista"/>
              <w:spacing w:line="240" w:lineRule="auto"/>
              <w:ind w:left="0" w:right="64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975AE6">
              <w:rPr>
                <w:rFonts w:ascii="Arial" w:hAnsi="Arial" w:cs="Arial"/>
                <w:i/>
                <w:sz w:val="20"/>
                <w:szCs w:val="20"/>
              </w:rPr>
              <w:t>Enviar Termo de Outorga ou documento análogo.</w:t>
            </w:r>
          </w:p>
          <w:p w14:paraId="7FDDD445" w14:textId="77777777" w:rsidR="005527EF" w:rsidRPr="000F2258" w:rsidRDefault="00975AE6" w:rsidP="00AE3CAA">
            <w:pPr>
              <w:pStyle w:val="Cabealho"/>
              <w:tabs>
                <w:tab w:val="clear" w:pos="4419"/>
                <w:tab w:val="clear" w:pos="8838"/>
              </w:tabs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(   ) Sim. </w:t>
            </w:r>
            <w:r w:rsidR="008C531D">
              <w:rPr>
                <w:rFonts w:ascii="Arial" w:hAnsi="Arial" w:cs="Arial"/>
                <w:b/>
                <w:sz w:val="22"/>
                <w:szCs w:val="22"/>
              </w:rPr>
              <w:t>Houve envolvimento de outra(s) ins</w:t>
            </w:r>
            <w:r>
              <w:rPr>
                <w:rFonts w:ascii="Arial" w:hAnsi="Arial" w:cs="Arial"/>
                <w:b/>
                <w:sz w:val="22"/>
                <w:szCs w:val="22"/>
              </w:rPr>
              <w:t>tituição(</w:t>
            </w:r>
            <w:r w:rsidR="005527EF" w:rsidRPr="00975AE6">
              <w:rPr>
                <w:rFonts w:ascii="Arial" w:hAnsi="Arial" w:cs="Arial"/>
                <w:b/>
                <w:sz w:val="22"/>
                <w:szCs w:val="22"/>
              </w:rPr>
              <w:t>es</w:t>
            </w:r>
            <w:r>
              <w:rPr>
                <w:rFonts w:ascii="Arial" w:hAnsi="Arial" w:cs="Arial"/>
                <w:b/>
                <w:sz w:val="22"/>
                <w:szCs w:val="22"/>
              </w:rPr>
              <w:t>) de p</w:t>
            </w:r>
            <w:r w:rsidR="005527EF" w:rsidRPr="00975AE6">
              <w:rPr>
                <w:rFonts w:ascii="Arial" w:hAnsi="Arial" w:cs="Arial"/>
                <w:b/>
                <w:sz w:val="22"/>
                <w:szCs w:val="22"/>
              </w:rPr>
              <w:t>esquisa</w:t>
            </w:r>
            <w:r>
              <w:rPr>
                <w:rFonts w:ascii="Arial" w:hAnsi="Arial" w:cs="Arial"/>
                <w:b/>
                <w:sz w:val="22"/>
                <w:szCs w:val="22"/>
              </w:rPr>
              <w:t>?</w:t>
            </w:r>
            <w:r w:rsidR="008C531D">
              <w:rPr>
                <w:rFonts w:ascii="Arial" w:hAnsi="Arial" w:cs="Arial"/>
                <w:b/>
              </w:rPr>
              <w:t xml:space="preserve"> </w:t>
            </w:r>
            <w:r w:rsidR="008C531D" w:rsidRPr="000F2258">
              <w:rPr>
                <w:rFonts w:ascii="Arial" w:hAnsi="Arial" w:cs="Arial"/>
                <w:b/>
                <w:sz w:val="22"/>
                <w:szCs w:val="22"/>
              </w:rPr>
              <w:t>Especifique:___________</w:t>
            </w:r>
          </w:p>
          <w:p w14:paraId="7C25690D" w14:textId="77777777" w:rsidR="00AE3CAA" w:rsidRPr="00AE3CAA" w:rsidRDefault="00AE3CAA" w:rsidP="00AE3CAA">
            <w:pPr>
              <w:pStyle w:val="Cabealho"/>
              <w:tabs>
                <w:tab w:val="clear" w:pos="4419"/>
                <w:tab w:val="clear" w:pos="8838"/>
              </w:tabs>
              <w:ind w:right="64"/>
              <w:jc w:val="both"/>
              <w:rPr>
                <w:rFonts w:ascii="Arial" w:hAnsi="Arial" w:cs="Arial"/>
                <w:sz w:val="8"/>
                <w:szCs w:val="8"/>
              </w:rPr>
            </w:pPr>
          </w:p>
          <w:p w14:paraId="423C2004" w14:textId="77777777" w:rsidR="00AE3CAA" w:rsidRPr="00975AE6" w:rsidRDefault="005527EF" w:rsidP="00AE3CAA">
            <w:pPr>
              <w:pStyle w:val="Cabealho"/>
              <w:tabs>
                <w:tab w:val="clear" w:pos="4419"/>
                <w:tab w:val="clear" w:pos="8838"/>
              </w:tabs>
              <w:spacing w:after="240"/>
              <w:ind w:right="64"/>
              <w:jc w:val="both"/>
              <w:rPr>
                <w:rFonts w:ascii="Arial" w:hAnsi="Arial" w:cs="Arial"/>
                <w:i/>
              </w:rPr>
            </w:pPr>
            <w:r w:rsidRPr="00975AE6">
              <w:rPr>
                <w:rFonts w:ascii="Arial" w:hAnsi="Arial" w:cs="Arial"/>
                <w:i/>
              </w:rPr>
              <w:t>Enviar convênio, contrato de parceria, projeto de pesquisa, dissertação, tese, edital de incubação, publicações, etc.</w:t>
            </w:r>
          </w:p>
          <w:p w14:paraId="17A522E1" w14:textId="77777777" w:rsidR="005527EF" w:rsidRDefault="00975AE6" w:rsidP="00AE3CAA">
            <w:pPr>
              <w:pStyle w:val="PargrafodaLista"/>
              <w:spacing w:after="0" w:line="240" w:lineRule="auto"/>
              <w:ind w:left="0" w:right="64"/>
              <w:jc w:val="both"/>
              <w:rPr>
                <w:rFonts w:ascii="Arial" w:hAnsi="Arial" w:cs="Arial"/>
                <w:sz w:val="8"/>
                <w:szCs w:val="8"/>
              </w:rPr>
            </w:pPr>
            <w:r>
              <w:rPr>
                <w:rFonts w:ascii="Arial" w:hAnsi="Arial" w:cs="Arial"/>
                <w:b/>
              </w:rPr>
              <w:t xml:space="preserve">(   ) Sim. </w:t>
            </w:r>
            <w:r w:rsidR="008C531D">
              <w:rPr>
                <w:rFonts w:ascii="Arial" w:hAnsi="Arial" w:cs="Arial"/>
                <w:b/>
              </w:rPr>
              <w:t xml:space="preserve">Houve envolvimento de </w:t>
            </w:r>
            <w:r>
              <w:rPr>
                <w:rFonts w:ascii="Arial" w:hAnsi="Arial" w:cs="Arial"/>
                <w:b/>
              </w:rPr>
              <w:t>e</w:t>
            </w:r>
            <w:r w:rsidR="005527EF" w:rsidRPr="00975AE6">
              <w:rPr>
                <w:rFonts w:ascii="Arial" w:hAnsi="Arial" w:cs="Arial"/>
                <w:b/>
              </w:rPr>
              <w:t>mpresa</w:t>
            </w:r>
            <w:r>
              <w:rPr>
                <w:rFonts w:ascii="Arial" w:hAnsi="Arial" w:cs="Arial"/>
                <w:b/>
              </w:rPr>
              <w:t>(</w:t>
            </w:r>
            <w:r w:rsidR="005527EF" w:rsidRPr="00975AE6">
              <w:rPr>
                <w:rFonts w:ascii="Arial" w:hAnsi="Arial" w:cs="Arial"/>
                <w:b/>
              </w:rPr>
              <w:t>s</w:t>
            </w:r>
            <w:r w:rsidR="008C531D">
              <w:rPr>
                <w:rFonts w:ascii="Arial" w:hAnsi="Arial" w:cs="Arial"/>
                <w:b/>
              </w:rPr>
              <w:t>). Especifique:______________________</w:t>
            </w:r>
          </w:p>
          <w:p w14:paraId="3537DB05" w14:textId="77777777" w:rsidR="00AE3CAA" w:rsidRPr="00AE3CAA" w:rsidRDefault="00AE3CAA" w:rsidP="00AE3CAA">
            <w:pPr>
              <w:pStyle w:val="PargrafodaLista"/>
              <w:spacing w:after="0" w:line="240" w:lineRule="auto"/>
              <w:ind w:left="0" w:right="64"/>
              <w:jc w:val="both"/>
              <w:rPr>
                <w:rFonts w:ascii="Arial" w:hAnsi="Arial" w:cs="Arial"/>
                <w:sz w:val="8"/>
                <w:szCs w:val="8"/>
              </w:rPr>
            </w:pPr>
          </w:p>
          <w:p w14:paraId="3ADA1B05" w14:textId="77777777" w:rsidR="00AE3CAA" w:rsidRPr="001F488D" w:rsidRDefault="005527EF" w:rsidP="001F488D">
            <w:pPr>
              <w:pStyle w:val="Cabealho"/>
              <w:tabs>
                <w:tab w:val="clear" w:pos="4419"/>
                <w:tab w:val="clear" w:pos="8838"/>
              </w:tabs>
              <w:spacing w:after="240"/>
              <w:ind w:right="64"/>
              <w:jc w:val="both"/>
              <w:rPr>
                <w:rFonts w:ascii="Arial" w:hAnsi="Arial" w:cs="Arial"/>
                <w:i/>
              </w:rPr>
            </w:pPr>
            <w:r w:rsidRPr="00975AE6">
              <w:rPr>
                <w:rFonts w:ascii="Arial" w:hAnsi="Arial" w:cs="Arial"/>
                <w:i/>
              </w:rPr>
              <w:t>Enviar convênio, contrato de parceria, projeto de pesquisa, edital de incubação, publicações, etc.</w:t>
            </w:r>
          </w:p>
        </w:tc>
      </w:tr>
    </w:tbl>
    <w:p w14:paraId="526B38AE" w14:textId="77777777" w:rsidR="007E1871" w:rsidRDefault="007E1871" w:rsidP="00B95529">
      <w:pPr>
        <w:spacing w:before="240" w:after="240"/>
        <w:rPr>
          <w:rFonts w:ascii="Arial" w:hAnsi="Arial" w:cs="Arial"/>
          <w:b/>
          <w:bCs/>
          <w:color w:val="1F497D"/>
          <w:sz w:val="28"/>
          <w:szCs w:val="28"/>
        </w:rPr>
      </w:pPr>
    </w:p>
    <w:p w14:paraId="766A41FA" w14:textId="77777777" w:rsidR="00B95529" w:rsidRPr="00EA399F" w:rsidRDefault="00B95529" w:rsidP="00B95529">
      <w:pPr>
        <w:spacing w:before="240" w:after="240"/>
        <w:rPr>
          <w:rFonts w:ascii="Arial" w:hAnsi="Arial" w:cs="Arial"/>
          <w:bCs/>
          <w:color w:val="1F497D"/>
          <w:sz w:val="28"/>
          <w:szCs w:val="28"/>
        </w:rPr>
      </w:pPr>
      <w:r w:rsidRPr="00EA399F">
        <w:rPr>
          <w:rFonts w:ascii="Arial" w:hAnsi="Arial" w:cs="Arial"/>
          <w:b/>
          <w:bCs/>
          <w:color w:val="1F497D"/>
          <w:sz w:val="28"/>
          <w:szCs w:val="28"/>
        </w:rPr>
        <w:t>Seção</w:t>
      </w:r>
      <w:r>
        <w:rPr>
          <w:rFonts w:ascii="Arial" w:hAnsi="Arial" w:cs="Arial"/>
          <w:b/>
          <w:bCs/>
          <w:color w:val="1F497D"/>
          <w:sz w:val="28"/>
          <w:szCs w:val="28"/>
        </w:rPr>
        <w:t xml:space="preserve"> </w:t>
      </w:r>
      <w:r w:rsidR="0076431B">
        <w:rPr>
          <w:rFonts w:ascii="Arial" w:hAnsi="Arial" w:cs="Arial"/>
          <w:b/>
          <w:bCs/>
          <w:color w:val="1F497D"/>
          <w:sz w:val="28"/>
          <w:szCs w:val="28"/>
        </w:rPr>
        <w:t>5</w:t>
      </w:r>
      <w:r w:rsidRPr="00EA399F">
        <w:rPr>
          <w:rFonts w:ascii="Arial" w:hAnsi="Arial" w:cs="Arial"/>
          <w:b/>
          <w:bCs/>
          <w:color w:val="1F497D"/>
          <w:sz w:val="28"/>
          <w:szCs w:val="28"/>
        </w:rPr>
        <w:t>:</w:t>
      </w:r>
      <w:r w:rsidR="00363C0B" w:rsidRPr="00363C0B">
        <w:rPr>
          <w:rFonts w:ascii="Arial" w:hAnsi="Arial" w:cs="Arial"/>
          <w:bCs/>
          <w:color w:val="1F497D"/>
          <w:sz w:val="28"/>
          <w:szCs w:val="28"/>
        </w:rPr>
        <w:t xml:space="preserve"> </w:t>
      </w:r>
      <w:r w:rsidR="002D0899">
        <w:rPr>
          <w:rFonts w:ascii="Arial" w:hAnsi="Arial" w:cs="Arial"/>
          <w:bCs/>
          <w:color w:val="1F497D"/>
          <w:sz w:val="28"/>
          <w:szCs w:val="28"/>
          <w:u w:val="single"/>
        </w:rPr>
        <w:t>Licenciamento</w:t>
      </w:r>
    </w:p>
    <w:tbl>
      <w:tblPr>
        <w:tblW w:w="10173" w:type="dxa"/>
        <w:tblBorders>
          <w:top w:val="single" w:sz="12" w:space="0" w:color="808080"/>
          <w:left w:val="single" w:sz="12" w:space="0" w:color="808080"/>
          <w:bottom w:val="single" w:sz="12" w:space="0" w:color="808080"/>
          <w:right w:val="single" w:sz="12" w:space="0" w:color="808080"/>
          <w:insideH w:val="single" w:sz="12" w:space="0" w:color="808080"/>
          <w:insideV w:val="single" w:sz="12" w:space="0" w:color="808080"/>
        </w:tblBorders>
        <w:tblLook w:val="04A0" w:firstRow="1" w:lastRow="0" w:firstColumn="1" w:lastColumn="0" w:noHBand="0" w:noVBand="1"/>
      </w:tblPr>
      <w:tblGrid>
        <w:gridCol w:w="10173"/>
      </w:tblGrid>
      <w:tr w:rsidR="00975AE6" w14:paraId="2F350714" w14:textId="77777777" w:rsidTr="00363109">
        <w:trPr>
          <w:trHeight w:val="988"/>
        </w:trPr>
        <w:tc>
          <w:tcPr>
            <w:tcW w:w="10173" w:type="dxa"/>
            <w:vAlign w:val="center"/>
          </w:tcPr>
          <w:p w14:paraId="6571FAB2" w14:textId="77777777" w:rsidR="00975AE6" w:rsidRPr="00363C0B" w:rsidRDefault="007E1871" w:rsidP="00975AE6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5.1</w:t>
            </w:r>
            <w:r w:rsidR="00975AE6" w:rsidRPr="00363C0B">
              <w:rPr>
                <w:rFonts w:ascii="Arial" w:hAnsi="Arial" w:cs="Arial"/>
                <w:b/>
                <w:sz w:val="22"/>
                <w:szCs w:val="22"/>
              </w:rPr>
              <w:t xml:space="preserve"> –</w:t>
            </w:r>
            <w:r w:rsidR="00975AE6">
              <w:rPr>
                <w:rFonts w:ascii="Arial" w:hAnsi="Arial" w:cs="Arial"/>
                <w:b/>
                <w:sz w:val="22"/>
                <w:szCs w:val="22"/>
              </w:rPr>
              <w:t xml:space="preserve"> Há empresa</w:t>
            </w:r>
            <w:r>
              <w:rPr>
                <w:rFonts w:ascii="Arial" w:hAnsi="Arial" w:cs="Arial"/>
                <w:b/>
                <w:sz w:val="22"/>
                <w:szCs w:val="22"/>
              </w:rPr>
              <w:t>(s)</w:t>
            </w:r>
            <w:r w:rsidR="00975AE6" w:rsidRPr="00363C0B">
              <w:rPr>
                <w:rFonts w:ascii="Arial" w:hAnsi="Arial" w:cs="Arial"/>
                <w:b/>
                <w:sz w:val="22"/>
                <w:szCs w:val="22"/>
              </w:rPr>
              <w:t xml:space="preserve"> já interessada</w:t>
            </w:r>
            <w:r>
              <w:rPr>
                <w:rFonts w:ascii="Arial" w:hAnsi="Arial" w:cs="Arial"/>
                <w:b/>
                <w:sz w:val="22"/>
                <w:szCs w:val="22"/>
              </w:rPr>
              <w:t>(</w:t>
            </w:r>
            <w:r w:rsidR="00975AE6" w:rsidRPr="00363C0B">
              <w:rPr>
                <w:rFonts w:ascii="Arial" w:hAnsi="Arial" w:cs="Arial"/>
                <w:b/>
                <w:sz w:val="22"/>
                <w:szCs w:val="22"/>
              </w:rPr>
              <w:t>s</w:t>
            </w:r>
            <w:r>
              <w:rPr>
                <w:rFonts w:ascii="Arial" w:hAnsi="Arial" w:cs="Arial"/>
                <w:b/>
                <w:sz w:val="22"/>
                <w:szCs w:val="22"/>
              </w:rPr>
              <w:t>)</w:t>
            </w:r>
            <w:r w:rsidR="00975AE6" w:rsidRPr="00363C0B">
              <w:rPr>
                <w:rFonts w:ascii="Arial" w:hAnsi="Arial" w:cs="Arial"/>
                <w:b/>
                <w:sz w:val="22"/>
                <w:szCs w:val="22"/>
              </w:rPr>
              <w:t xml:space="preserve"> n</w:t>
            </w:r>
            <w:r w:rsidR="00A6240D">
              <w:rPr>
                <w:rFonts w:ascii="Arial" w:hAnsi="Arial" w:cs="Arial"/>
                <w:b/>
                <w:sz w:val="22"/>
                <w:szCs w:val="22"/>
              </w:rPr>
              <w:t>a Base de Dados</w:t>
            </w:r>
            <w:r w:rsidR="00975AE6">
              <w:rPr>
                <w:rFonts w:ascii="Arial" w:hAnsi="Arial" w:cs="Arial"/>
                <w:b/>
                <w:sz w:val="22"/>
                <w:szCs w:val="22"/>
              </w:rPr>
              <w:t xml:space="preserve"> desenvolvid</w:t>
            </w:r>
            <w:r w:rsidR="002F42BD">
              <w:rPr>
                <w:rFonts w:ascii="Arial" w:hAnsi="Arial" w:cs="Arial"/>
                <w:b/>
                <w:sz w:val="22"/>
                <w:szCs w:val="22"/>
              </w:rPr>
              <w:t>a</w:t>
            </w:r>
            <w:r w:rsidR="00975AE6" w:rsidRPr="00363C0B">
              <w:rPr>
                <w:rFonts w:ascii="Arial" w:hAnsi="Arial" w:cs="Arial"/>
                <w:b/>
                <w:sz w:val="22"/>
                <w:szCs w:val="22"/>
              </w:rPr>
              <w:t>?</w:t>
            </w:r>
          </w:p>
          <w:p w14:paraId="60AB67A3" w14:textId="77777777" w:rsidR="00975AE6" w:rsidRPr="00363C0B" w:rsidRDefault="00975AE6" w:rsidP="00975AE6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AB3C46A" w14:textId="77777777" w:rsidR="00975AE6" w:rsidRPr="00363C0B" w:rsidRDefault="00975AE6" w:rsidP="00975AE6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spacing w:after="240"/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(   ) Não. </w:t>
            </w:r>
          </w:p>
          <w:p w14:paraId="4D82D513" w14:textId="77777777" w:rsidR="00975AE6" w:rsidRPr="00363C0B" w:rsidRDefault="00975AE6" w:rsidP="00975AE6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(   ) Sim. Qual(</w:t>
            </w:r>
            <w:proofErr w:type="spellStart"/>
            <w:r>
              <w:rPr>
                <w:rFonts w:ascii="Arial" w:hAnsi="Arial" w:cs="Arial"/>
                <w:b/>
                <w:sz w:val="22"/>
                <w:szCs w:val="22"/>
              </w:rPr>
              <w:t>i</w:t>
            </w:r>
            <w:r w:rsidRPr="00363C0B">
              <w:rPr>
                <w:rFonts w:ascii="Arial" w:hAnsi="Arial" w:cs="Arial"/>
                <w:b/>
                <w:sz w:val="22"/>
                <w:szCs w:val="22"/>
              </w:rPr>
              <w:t>s</w:t>
            </w:r>
            <w:proofErr w:type="spellEnd"/>
            <w:r>
              <w:rPr>
                <w:rFonts w:ascii="Arial" w:hAnsi="Arial" w:cs="Arial"/>
                <w:b/>
                <w:sz w:val="22"/>
                <w:szCs w:val="22"/>
              </w:rPr>
              <w:t>)</w:t>
            </w:r>
            <w:r w:rsidRPr="00363C0B">
              <w:rPr>
                <w:rFonts w:ascii="Arial" w:hAnsi="Arial" w:cs="Arial"/>
                <w:b/>
                <w:sz w:val="22"/>
                <w:szCs w:val="22"/>
              </w:rPr>
              <w:t>?</w:t>
            </w:r>
            <w:r w:rsidR="0002405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</w:tr>
      <w:tr w:rsidR="00975AE6" w14:paraId="39DC1C0B" w14:textId="77777777" w:rsidTr="00363109">
        <w:trPr>
          <w:trHeight w:val="988"/>
        </w:trPr>
        <w:tc>
          <w:tcPr>
            <w:tcW w:w="10173" w:type="dxa"/>
            <w:vAlign w:val="center"/>
          </w:tcPr>
          <w:p w14:paraId="205D678E" w14:textId="77777777" w:rsidR="007E1871" w:rsidRPr="00363C0B" w:rsidRDefault="007E1871" w:rsidP="007E1871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ind w:right="64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5.2</w:t>
            </w:r>
            <w:r w:rsidRPr="00363C0B">
              <w:rPr>
                <w:rFonts w:ascii="Arial" w:hAnsi="Arial" w:cs="Arial"/>
                <w:b/>
                <w:sz w:val="22"/>
                <w:szCs w:val="22"/>
              </w:rPr>
              <w:t xml:space="preserve"> – Sugira empresas para as quais a sua tecnologia pode ser ofertada, se possível com contatos.</w:t>
            </w:r>
          </w:p>
          <w:p w14:paraId="3A5A6B88" w14:textId="77777777" w:rsidR="00975AE6" w:rsidRPr="00363C0B" w:rsidRDefault="00975AE6" w:rsidP="006060FA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4C2CB174" w14:textId="77777777" w:rsidR="007E1871" w:rsidRDefault="007E1871" w:rsidP="00E64173">
      <w:pPr>
        <w:spacing w:before="240" w:after="240"/>
        <w:rPr>
          <w:rFonts w:ascii="Arial" w:hAnsi="Arial" w:cs="Arial"/>
          <w:b/>
          <w:bCs/>
          <w:color w:val="1F497D"/>
          <w:sz w:val="28"/>
          <w:szCs w:val="28"/>
        </w:rPr>
      </w:pPr>
    </w:p>
    <w:p w14:paraId="69A098B6" w14:textId="77777777" w:rsidR="00E64173" w:rsidRPr="00EA399F" w:rsidRDefault="00E64173" w:rsidP="00E64173">
      <w:pPr>
        <w:spacing w:before="240" w:after="240"/>
        <w:rPr>
          <w:rFonts w:ascii="Arial" w:hAnsi="Arial" w:cs="Arial"/>
          <w:bCs/>
          <w:color w:val="1F497D"/>
          <w:sz w:val="28"/>
          <w:szCs w:val="28"/>
        </w:rPr>
      </w:pPr>
      <w:r w:rsidRPr="00EA399F">
        <w:rPr>
          <w:rFonts w:ascii="Arial" w:hAnsi="Arial" w:cs="Arial"/>
          <w:b/>
          <w:bCs/>
          <w:color w:val="1F497D"/>
          <w:sz w:val="28"/>
          <w:szCs w:val="28"/>
        </w:rPr>
        <w:t>Seção</w:t>
      </w:r>
      <w:r w:rsidR="005527EF">
        <w:rPr>
          <w:rFonts w:ascii="Arial" w:hAnsi="Arial" w:cs="Arial"/>
          <w:b/>
          <w:bCs/>
          <w:color w:val="1F497D"/>
          <w:sz w:val="28"/>
          <w:szCs w:val="28"/>
        </w:rPr>
        <w:t xml:space="preserve"> </w:t>
      </w:r>
      <w:r w:rsidR="0076431B">
        <w:rPr>
          <w:rFonts w:ascii="Arial" w:hAnsi="Arial" w:cs="Arial"/>
          <w:b/>
          <w:bCs/>
          <w:color w:val="1F497D"/>
          <w:sz w:val="28"/>
          <w:szCs w:val="28"/>
        </w:rPr>
        <w:t>6</w:t>
      </w:r>
      <w:r w:rsidRPr="00EA399F">
        <w:rPr>
          <w:rFonts w:ascii="Arial" w:hAnsi="Arial" w:cs="Arial"/>
          <w:b/>
          <w:bCs/>
          <w:color w:val="1F497D"/>
          <w:sz w:val="28"/>
          <w:szCs w:val="28"/>
        </w:rPr>
        <w:t xml:space="preserve">: </w:t>
      </w:r>
      <w:r w:rsidR="00B95529">
        <w:rPr>
          <w:rFonts w:ascii="Arial" w:hAnsi="Arial" w:cs="Arial"/>
          <w:bCs/>
          <w:color w:val="1F497D"/>
          <w:sz w:val="28"/>
          <w:szCs w:val="28"/>
          <w:u w:val="single"/>
        </w:rPr>
        <w:t>Autores</w:t>
      </w:r>
    </w:p>
    <w:p w14:paraId="510F7BB2" w14:textId="77777777" w:rsidR="00E64173" w:rsidRPr="003942DB" w:rsidRDefault="00FA5ACF" w:rsidP="00E64173">
      <w:pPr>
        <w:spacing w:before="60"/>
        <w:jc w:val="both"/>
        <w:rPr>
          <w:rFonts w:ascii="Arial" w:hAnsi="Arial" w:cs="Arial"/>
          <w:bCs/>
          <w:sz w:val="22"/>
          <w:szCs w:val="22"/>
        </w:rPr>
      </w:pPr>
      <w:r w:rsidRPr="003942DB">
        <w:rPr>
          <w:rFonts w:ascii="Arial" w:hAnsi="Arial" w:cs="Arial"/>
          <w:b/>
          <w:bCs/>
          <w:sz w:val="22"/>
          <w:szCs w:val="22"/>
        </w:rPr>
        <w:t>Observação importante</w:t>
      </w:r>
      <w:r w:rsidR="00E64173" w:rsidRPr="003942DB">
        <w:rPr>
          <w:rFonts w:ascii="Arial" w:hAnsi="Arial" w:cs="Arial"/>
          <w:b/>
          <w:bCs/>
          <w:sz w:val="22"/>
          <w:szCs w:val="22"/>
        </w:rPr>
        <w:t>:</w:t>
      </w:r>
    </w:p>
    <w:p w14:paraId="5A0945FC" w14:textId="77777777" w:rsidR="003942DB" w:rsidRDefault="003942DB" w:rsidP="00E64173">
      <w:pPr>
        <w:spacing w:before="60"/>
        <w:jc w:val="both"/>
        <w:rPr>
          <w:rFonts w:ascii="Arial" w:hAnsi="Arial" w:cs="Arial"/>
          <w:bCs/>
          <w:sz w:val="22"/>
          <w:szCs w:val="22"/>
        </w:rPr>
      </w:pPr>
      <w:r w:rsidRPr="003942DB">
        <w:rPr>
          <w:rFonts w:ascii="Arial" w:hAnsi="Arial" w:cs="Arial"/>
          <w:bCs/>
          <w:sz w:val="22"/>
          <w:szCs w:val="22"/>
        </w:rPr>
        <w:t xml:space="preserve">Enviar os dados completos de todos os </w:t>
      </w:r>
      <w:r w:rsidR="003768B1">
        <w:rPr>
          <w:rFonts w:ascii="Arial" w:hAnsi="Arial" w:cs="Arial"/>
          <w:bCs/>
          <w:sz w:val="22"/>
          <w:szCs w:val="22"/>
        </w:rPr>
        <w:t>au</w:t>
      </w:r>
      <w:r w:rsidRPr="003942DB">
        <w:rPr>
          <w:rFonts w:ascii="Arial" w:hAnsi="Arial" w:cs="Arial"/>
          <w:bCs/>
          <w:sz w:val="22"/>
          <w:szCs w:val="22"/>
        </w:rPr>
        <w:t>tore</w:t>
      </w:r>
      <w:r w:rsidR="00B8570A">
        <w:rPr>
          <w:rFonts w:ascii="Arial" w:hAnsi="Arial" w:cs="Arial"/>
          <w:bCs/>
          <w:sz w:val="22"/>
          <w:szCs w:val="22"/>
        </w:rPr>
        <w:t xml:space="preserve">s, inclusive daqueles que não </w:t>
      </w:r>
      <w:r w:rsidR="00B8570A" w:rsidRPr="004C439A">
        <w:rPr>
          <w:rFonts w:ascii="Arial" w:hAnsi="Arial" w:cs="Arial"/>
          <w:bCs/>
          <w:sz w:val="22"/>
          <w:szCs w:val="22"/>
        </w:rPr>
        <w:t>tê</w:t>
      </w:r>
      <w:r w:rsidRPr="004C439A">
        <w:rPr>
          <w:rFonts w:ascii="Arial" w:hAnsi="Arial" w:cs="Arial"/>
          <w:bCs/>
          <w:sz w:val="22"/>
          <w:szCs w:val="22"/>
        </w:rPr>
        <w:t>m</w:t>
      </w:r>
      <w:r w:rsidRPr="003942DB">
        <w:rPr>
          <w:rFonts w:ascii="Arial" w:hAnsi="Arial" w:cs="Arial"/>
          <w:bCs/>
          <w:sz w:val="22"/>
          <w:szCs w:val="22"/>
        </w:rPr>
        <w:t xml:space="preserve"> vínculo com a UFMG, replicando a tabela abaixo quantas vezes forem necessárias.</w:t>
      </w:r>
    </w:p>
    <w:p w14:paraId="30CECB16" w14:textId="77777777" w:rsidR="00B84F20" w:rsidRPr="003942DB" w:rsidRDefault="00B84F20" w:rsidP="00E64173">
      <w:pPr>
        <w:spacing w:before="60"/>
        <w:jc w:val="both"/>
        <w:rPr>
          <w:rFonts w:ascii="Arial" w:hAnsi="Arial" w:cs="Arial"/>
          <w:bCs/>
          <w:sz w:val="22"/>
          <w:szCs w:val="22"/>
        </w:rPr>
      </w:pPr>
    </w:p>
    <w:p w14:paraId="0851CC1C" w14:textId="77777777" w:rsidR="00E64173" w:rsidRPr="008E71F3" w:rsidRDefault="00E64173" w:rsidP="00E64173">
      <w:pPr>
        <w:jc w:val="both"/>
        <w:rPr>
          <w:rFonts w:ascii="Arial" w:hAnsi="Arial" w:cs="Arial"/>
          <w:bCs/>
          <w:sz w:val="22"/>
          <w:szCs w:val="22"/>
        </w:rPr>
      </w:pPr>
    </w:p>
    <w:tbl>
      <w:tblPr>
        <w:tblW w:w="5113" w:type="pct"/>
        <w:tblBorders>
          <w:left w:val="single" w:sz="12" w:space="0" w:color="808080"/>
          <w:bottom w:val="single" w:sz="12" w:space="0" w:color="808080"/>
          <w:insideH w:val="single" w:sz="12" w:space="0" w:color="808080"/>
          <w:insideV w:val="single" w:sz="12" w:space="0" w:color="808080"/>
        </w:tblBorders>
        <w:tblLayout w:type="fixed"/>
        <w:tblCellMar>
          <w:left w:w="70" w:type="dxa"/>
          <w:right w:w="0" w:type="dxa"/>
        </w:tblCellMar>
        <w:tblLook w:val="0000" w:firstRow="0" w:lastRow="0" w:firstColumn="0" w:lastColumn="0" w:noHBand="0" w:noVBand="0"/>
      </w:tblPr>
      <w:tblGrid>
        <w:gridCol w:w="3433"/>
        <w:gridCol w:w="1651"/>
        <w:gridCol w:w="1291"/>
        <w:gridCol w:w="842"/>
        <w:gridCol w:w="2950"/>
      </w:tblGrid>
      <w:tr w:rsidR="00024059" w:rsidRPr="00C21A6F" w14:paraId="1138F932" w14:textId="77777777" w:rsidTr="00475FC2">
        <w:trPr>
          <w:cantSplit/>
          <w:trHeight w:val="437"/>
        </w:trPr>
        <w:tc>
          <w:tcPr>
            <w:tcW w:w="5000" w:type="pct"/>
            <w:gridSpan w:val="5"/>
            <w:tcBorders>
              <w:top w:val="single" w:sz="12" w:space="0" w:color="808080"/>
              <w:left w:val="single" w:sz="12" w:space="0" w:color="808080"/>
              <w:right w:val="single" w:sz="12" w:space="0" w:color="808080"/>
            </w:tcBorders>
            <w:shd w:val="clear" w:color="auto" w:fill="D9D9D9"/>
            <w:vAlign w:val="center"/>
          </w:tcPr>
          <w:p w14:paraId="450FFBBA" w14:textId="77777777" w:rsidR="00024059" w:rsidRPr="008A0F7A" w:rsidRDefault="00024059" w:rsidP="00475FC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U</w:t>
            </w:r>
            <w:r w:rsidRPr="008A0F7A">
              <w:rPr>
                <w:rFonts w:ascii="Arial" w:hAnsi="Arial" w:cs="Arial"/>
                <w:b/>
              </w:rPr>
              <w:t>TOR 1</w:t>
            </w:r>
          </w:p>
        </w:tc>
      </w:tr>
      <w:tr w:rsidR="00024059" w:rsidRPr="00C21A6F" w14:paraId="500C33D3" w14:textId="77777777" w:rsidTr="00475FC2">
        <w:trPr>
          <w:cantSplit/>
          <w:trHeight w:val="264"/>
        </w:trPr>
        <w:tc>
          <w:tcPr>
            <w:tcW w:w="5000" w:type="pct"/>
            <w:gridSpan w:val="5"/>
            <w:tcBorders>
              <w:top w:val="single" w:sz="12" w:space="0" w:color="808080"/>
              <w:right w:val="single" w:sz="12" w:space="0" w:color="808080"/>
            </w:tcBorders>
            <w:shd w:val="clear" w:color="auto" w:fill="auto"/>
          </w:tcPr>
          <w:p w14:paraId="51BCB8D9" w14:textId="77777777" w:rsidR="00024059" w:rsidRPr="005162F0" w:rsidRDefault="00024059" w:rsidP="00475FC2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162F0">
              <w:rPr>
                <w:rFonts w:ascii="Arial" w:hAnsi="Arial" w:cs="Arial"/>
                <w:b/>
                <w:sz w:val="18"/>
                <w:szCs w:val="18"/>
              </w:rPr>
              <w:lastRenderedPageBreak/>
              <w:t>Nome Completo: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</w:tr>
      <w:tr w:rsidR="00024059" w:rsidRPr="00C21A6F" w14:paraId="33EF0D0B" w14:textId="77777777" w:rsidTr="00475FC2">
        <w:trPr>
          <w:cantSplit/>
          <w:trHeight w:val="122"/>
        </w:trPr>
        <w:tc>
          <w:tcPr>
            <w:tcW w:w="1688" w:type="pct"/>
            <w:tcBorders>
              <w:top w:val="single" w:sz="12" w:space="0" w:color="808080"/>
            </w:tcBorders>
            <w:shd w:val="clear" w:color="auto" w:fill="auto"/>
          </w:tcPr>
          <w:p w14:paraId="7F2CFB11" w14:textId="114AD236" w:rsidR="00024059" w:rsidRPr="005162F0" w:rsidRDefault="00024059" w:rsidP="00475FC2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162F0">
              <w:rPr>
                <w:rFonts w:ascii="Arial" w:hAnsi="Arial" w:cs="Arial"/>
                <w:b/>
                <w:sz w:val="18"/>
                <w:szCs w:val="18"/>
              </w:rPr>
              <w:t>CPF</w:t>
            </w:r>
            <w:r w:rsidR="00A11AD8">
              <w:rPr>
                <w:rFonts w:ascii="Arial" w:hAnsi="Arial" w:cs="Arial"/>
                <w:b/>
                <w:sz w:val="18"/>
                <w:szCs w:val="18"/>
              </w:rPr>
              <w:t xml:space="preserve"> (no caso de estrangeiros, informar número do passaporte válido)</w:t>
            </w:r>
            <w:r w:rsidRPr="005162F0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861" w:type="pct"/>
            <w:gridSpan w:val="3"/>
            <w:tcBorders>
              <w:top w:val="single" w:sz="12" w:space="0" w:color="808080"/>
            </w:tcBorders>
            <w:shd w:val="clear" w:color="auto" w:fill="auto"/>
          </w:tcPr>
          <w:p w14:paraId="7BA8BE12" w14:textId="77777777" w:rsidR="00024059" w:rsidRPr="005162F0" w:rsidRDefault="00024059" w:rsidP="00475FC2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162F0">
              <w:rPr>
                <w:rFonts w:ascii="Arial" w:hAnsi="Arial" w:cs="Arial"/>
                <w:b/>
                <w:sz w:val="18"/>
                <w:szCs w:val="18"/>
              </w:rPr>
              <w:t>Identidade nº: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451" w:type="pct"/>
            <w:tcBorders>
              <w:top w:val="single" w:sz="12" w:space="0" w:color="808080"/>
              <w:right w:val="single" w:sz="12" w:space="0" w:color="808080"/>
            </w:tcBorders>
            <w:shd w:val="clear" w:color="auto" w:fill="auto"/>
          </w:tcPr>
          <w:p w14:paraId="1390C555" w14:textId="77777777" w:rsidR="00024059" w:rsidRPr="005162F0" w:rsidRDefault="00024059" w:rsidP="00475FC2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162F0">
              <w:rPr>
                <w:rFonts w:ascii="Arial" w:hAnsi="Arial" w:cs="Arial"/>
                <w:b/>
                <w:sz w:val="18"/>
                <w:szCs w:val="18"/>
              </w:rPr>
              <w:t>Órgão expedidor:</w:t>
            </w:r>
          </w:p>
        </w:tc>
      </w:tr>
      <w:tr w:rsidR="00024059" w:rsidRPr="00C21A6F" w14:paraId="1AE6246D" w14:textId="77777777" w:rsidTr="00475FC2">
        <w:trPr>
          <w:cantSplit/>
          <w:trHeight w:val="239"/>
        </w:trPr>
        <w:tc>
          <w:tcPr>
            <w:tcW w:w="1688" w:type="pct"/>
            <w:tcBorders>
              <w:top w:val="single" w:sz="12" w:space="0" w:color="808080"/>
            </w:tcBorders>
            <w:shd w:val="clear" w:color="auto" w:fill="auto"/>
          </w:tcPr>
          <w:p w14:paraId="74D43D8D" w14:textId="77777777" w:rsidR="00024059" w:rsidRPr="005162F0" w:rsidRDefault="00024059" w:rsidP="00475FC2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162F0">
              <w:rPr>
                <w:rFonts w:ascii="Arial" w:hAnsi="Arial" w:cs="Arial"/>
                <w:b/>
                <w:sz w:val="18"/>
                <w:szCs w:val="18"/>
              </w:rPr>
              <w:t xml:space="preserve">Estado Civil: 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Casado</w:t>
            </w:r>
          </w:p>
        </w:tc>
        <w:tc>
          <w:tcPr>
            <w:tcW w:w="1861" w:type="pct"/>
            <w:gridSpan w:val="3"/>
            <w:tcBorders>
              <w:top w:val="single" w:sz="12" w:space="0" w:color="808080"/>
            </w:tcBorders>
            <w:shd w:val="clear" w:color="auto" w:fill="auto"/>
          </w:tcPr>
          <w:p w14:paraId="0D4A5345" w14:textId="77777777" w:rsidR="00024059" w:rsidRPr="005162F0" w:rsidRDefault="00024059" w:rsidP="00475FC2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162F0">
              <w:rPr>
                <w:rFonts w:ascii="Arial" w:hAnsi="Arial" w:cs="Arial"/>
                <w:b/>
                <w:sz w:val="18"/>
                <w:szCs w:val="18"/>
              </w:rPr>
              <w:t xml:space="preserve">Profissão: 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Engenheiro</w:t>
            </w:r>
          </w:p>
        </w:tc>
        <w:tc>
          <w:tcPr>
            <w:tcW w:w="1451" w:type="pct"/>
            <w:tcBorders>
              <w:top w:val="single" w:sz="12" w:space="0" w:color="808080"/>
              <w:right w:val="single" w:sz="12" w:space="0" w:color="808080"/>
            </w:tcBorders>
            <w:shd w:val="clear" w:color="auto" w:fill="auto"/>
          </w:tcPr>
          <w:p w14:paraId="77693A15" w14:textId="77777777" w:rsidR="00024059" w:rsidRPr="005162F0" w:rsidRDefault="00024059" w:rsidP="00475FC2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162F0">
              <w:rPr>
                <w:rFonts w:ascii="Arial" w:hAnsi="Arial" w:cs="Arial"/>
                <w:b/>
                <w:sz w:val="18"/>
                <w:szCs w:val="18"/>
              </w:rPr>
              <w:t>Nacionalidade: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</w:tr>
      <w:tr w:rsidR="00024059" w:rsidRPr="00C21A6F" w14:paraId="5F24B205" w14:textId="77777777" w:rsidTr="00475FC2">
        <w:trPr>
          <w:cantSplit/>
          <w:trHeight w:val="216"/>
        </w:trPr>
        <w:tc>
          <w:tcPr>
            <w:tcW w:w="1688" w:type="pct"/>
            <w:tcBorders>
              <w:top w:val="single" w:sz="12" w:space="0" w:color="808080"/>
            </w:tcBorders>
            <w:shd w:val="clear" w:color="auto" w:fill="auto"/>
          </w:tcPr>
          <w:p w14:paraId="0A10398D" w14:textId="77777777" w:rsidR="00024059" w:rsidRPr="005162F0" w:rsidRDefault="00024059" w:rsidP="00475FC2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Tel</w:t>
            </w:r>
            <w:r w:rsidR="00B84F20">
              <w:rPr>
                <w:rFonts w:ascii="Arial" w:hAnsi="Arial" w:cs="Arial"/>
                <w:b/>
                <w:sz w:val="18"/>
                <w:szCs w:val="18"/>
              </w:rPr>
              <w:t>.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residencial / institucional </w:t>
            </w:r>
            <w:r w:rsidRPr="005162F0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447" w:type="pct"/>
            <w:gridSpan w:val="2"/>
            <w:tcBorders>
              <w:top w:val="single" w:sz="12" w:space="0" w:color="808080"/>
            </w:tcBorders>
            <w:shd w:val="clear" w:color="auto" w:fill="auto"/>
          </w:tcPr>
          <w:p w14:paraId="2B7C826F" w14:textId="77777777" w:rsidR="00024059" w:rsidRPr="005162F0" w:rsidRDefault="00024059" w:rsidP="00475FC2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162F0">
              <w:rPr>
                <w:rFonts w:ascii="Arial" w:hAnsi="Arial" w:cs="Arial"/>
                <w:b/>
                <w:sz w:val="18"/>
                <w:szCs w:val="18"/>
              </w:rPr>
              <w:t>Celular: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865" w:type="pct"/>
            <w:gridSpan w:val="2"/>
            <w:tcBorders>
              <w:top w:val="single" w:sz="12" w:space="0" w:color="808080"/>
              <w:right w:val="single" w:sz="12" w:space="0" w:color="808080"/>
            </w:tcBorders>
            <w:shd w:val="clear" w:color="auto" w:fill="auto"/>
          </w:tcPr>
          <w:p w14:paraId="62A4963E" w14:textId="77777777" w:rsidR="00024059" w:rsidRPr="005162F0" w:rsidRDefault="00024059" w:rsidP="00475FC2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162F0">
              <w:rPr>
                <w:rFonts w:ascii="Arial" w:hAnsi="Arial" w:cs="Arial"/>
                <w:b/>
                <w:sz w:val="18"/>
                <w:szCs w:val="18"/>
              </w:rPr>
              <w:t>E-mail: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</w:tr>
      <w:tr w:rsidR="00A07A73" w:rsidRPr="00C21A6F" w14:paraId="30B189CC" w14:textId="77777777" w:rsidTr="00475FC2">
        <w:trPr>
          <w:cantSplit/>
          <w:trHeight w:val="567"/>
        </w:trPr>
        <w:tc>
          <w:tcPr>
            <w:tcW w:w="5000" w:type="pct"/>
            <w:gridSpan w:val="5"/>
            <w:tcBorders>
              <w:top w:val="single" w:sz="12" w:space="0" w:color="808080"/>
              <w:bottom w:val="single" w:sz="12" w:space="0" w:color="808080"/>
              <w:right w:val="single" w:sz="12" w:space="0" w:color="808080"/>
            </w:tcBorders>
            <w:shd w:val="clear" w:color="auto" w:fill="auto"/>
          </w:tcPr>
          <w:p w14:paraId="1DCE606E" w14:textId="77777777" w:rsidR="00A07A73" w:rsidRDefault="00A07A73" w:rsidP="00A07A73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Data de nascimento:</w:t>
            </w:r>
          </w:p>
          <w:p w14:paraId="1156240C" w14:textId="77777777" w:rsidR="00A07A73" w:rsidRPr="005162F0" w:rsidRDefault="00A07A73" w:rsidP="00A07A73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A07A73" w:rsidRPr="00C21A6F" w14:paraId="6D35308C" w14:textId="77777777" w:rsidTr="00475FC2">
        <w:trPr>
          <w:cantSplit/>
          <w:trHeight w:val="567"/>
        </w:trPr>
        <w:tc>
          <w:tcPr>
            <w:tcW w:w="5000" w:type="pct"/>
            <w:gridSpan w:val="5"/>
            <w:tcBorders>
              <w:top w:val="single" w:sz="12" w:space="0" w:color="808080"/>
              <w:bottom w:val="single" w:sz="12" w:space="0" w:color="808080"/>
              <w:right w:val="single" w:sz="12" w:space="0" w:color="808080"/>
            </w:tcBorders>
            <w:shd w:val="clear" w:color="auto" w:fill="auto"/>
          </w:tcPr>
          <w:p w14:paraId="26001BBF" w14:textId="77777777" w:rsidR="00A07A73" w:rsidRPr="005162F0" w:rsidRDefault="00A07A73" w:rsidP="00A07A73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162F0">
              <w:rPr>
                <w:rFonts w:ascii="Arial" w:hAnsi="Arial" w:cs="Arial"/>
                <w:b/>
                <w:sz w:val="18"/>
                <w:szCs w:val="18"/>
              </w:rPr>
              <w:t>Endereço residencial completo: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</w:tr>
      <w:tr w:rsidR="00A07A73" w:rsidRPr="00C21A6F" w14:paraId="128474AC" w14:textId="77777777" w:rsidTr="00475FC2">
        <w:trPr>
          <w:cantSplit/>
          <w:trHeight w:val="567"/>
        </w:trPr>
        <w:tc>
          <w:tcPr>
            <w:tcW w:w="5000" w:type="pct"/>
            <w:gridSpan w:val="5"/>
            <w:tcBorders>
              <w:top w:val="single" w:sz="12" w:space="0" w:color="808080"/>
              <w:bottom w:val="single" w:sz="12" w:space="0" w:color="808080"/>
              <w:right w:val="single" w:sz="12" w:space="0" w:color="808080"/>
            </w:tcBorders>
            <w:shd w:val="clear" w:color="auto" w:fill="auto"/>
          </w:tcPr>
          <w:p w14:paraId="2C94539C" w14:textId="77777777" w:rsidR="00A07A73" w:rsidRPr="005162F0" w:rsidRDefault="00A07A73" w:rsidP="00A07A73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162F0">
              <w:rPr>
                <w:rFonts w:ascii="Arial" w:hAnsi="Arial" w:cs="Arial"/>
                <w:b/>
                <w:sz w:val="18"/>
                <w:szCs w:val="18"/>
              </w:rPr>
              <w:t>Titulação máxima à época do desenvolvimento da Tecnologia:</w:t>
            </w:r>
          </w:p>
          <w:p w14:paraId="51585F1D" w14:textId="77777777" w:rsidR="00A07A73" w:rsidRDefault="00A07A73" w:rsidP="00A07A73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sz w:val="18"/>
                <w:szCs w:val="18"/>
              </w:rPr>
            </w:pPr>
            <w:r w:rsidRPr="005162F0">
              <w:rPr>
                <w:rFonts w:ascii="Arial" w:hAnsi="Arial" w:cs="Arial"/>
                <w:sz w:val="18"/>
                <w:szCs w:val="18"/>
              </w:rPr>
              <w:t xml:space="preserve">(  ) Doutor    (  ) Mestre    (  ) Especialista    (  ) Graduado    (  ) Outro: </w:t>
            </w:r>
          </w:p>
          <w:p w14:paraId="4645B466" w14:textId="77777777" w:rsidR="00A07A73" w:rsidRDefault="00A07A73" w:rsidP="00A07A73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sz w:val="18"/>
                <w:szCs w:val="18"/>
              </w:rPr>
            </w:pPr>
          </w:p>
          <w:p w14:paraId="7B26973A" w14:textId="77777777" w:rsidR="00A07A73" w:rsidRPr="005162F0" w:rsidRDefault="00A07A73" w:rsidP="00A07A73">
            <w:pPr>
              <w:pStyle w:val="Cabealho"/>
              <w:tabs>
                <w:tab w:val="clear" w:pos="4419"/>
                <w:tab w:val="clear" w:pos="8838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ink do Lattes:</w:t>
            </w:r>
          </w:p>
        </w:tc>
      </w:tr>
      <w:tr w:rsidR="00A07A73" w:rsidRPr="00C21A6F" w14:paraId="110C1247" w14:textId="77777777" w:rsidTr="00475FC2">
        <w:trPr>
          <w:cantSplit/>
          <w:trHeight w:val="345"/>
        </w:trPr>
        <w:tc>
          <w:tcPr>
            <w:tcW w:w="5000" w:type="pct"/>
            <w:gridSpan w:val="5"/>
            <w:tcBorders>
              <w:top w:val="single" w:sz="12" w:space="0" w:color="808080"/>
              <w:bottom w:val="nil"/>
              <w:right w:val="single" w:sz="12" w:space="0" w:color="808080"/>
            </w:tcBorders>
            <w:shd w:val="clear" w:color="auto" w:fill="auto"/>
          </w:tcPr>
          <w:p w14:paraId="7E7CB3D6" w14:textId="77777777" w:rsidR="00A07A73" w:rsidRPr="005162F0" w:rsidRDefault="00A07A73" w:rsidP="00A07A73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162F0">
              <w:rPr>
                <w:rFonts w:ascii="Arial" w:hAnsi="Arial" w:cs="Arial"/>
                <w:b/>
                <w:sz w:val="18"/>
                <w:szCs w:val="18"/>
              </w:rPr>
              <w:t>À época do desenvolvimento da Tecnologia, possuía vínculo com a UFMG?</w:t>
            </w:r>
          </w:p>
        </w:tc>
      </w:tr>
      <w:tr w:rsidR="0004009D" w:rsidRPr="00C21A6F" w14:paraId="741C8106" w14:textId="77777777" w:rsidTr="00475FC2">
        <w:trPr>
          <w:cantSplit/>
          <w:trHeight w:val="1822"/>
        </w:trPr>
        <w:tc>
          <w:tcPr>
            <w:tcW w:w="2500" w:type="pct"/>
            <w:gridSpan w:val="2"/>
            <w:tcBorders>
              <w:top w:val="nil"/>
              <w:right w:val="single" w:sz="12" w:space="0" w:color="808080"/>
            </w:tcBorders>
            <w:shd w:val="clear" w:color="auto" w:fill="auto"/>
          </w:tcPr>
          <w:p w14:paraId="03D67C19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04009D">
              <w:rPr>
                <w:rFonts w:ascii="Arial" w:hAnsi="Arial" w:cs="Arial"/>
                <w:b/>
                <w:sz w:val="18"/>
                <w:szCs w:val="18"/>
              </w:rPr>
              <w:t>(    ) Sim.</w:t>
            </w:r>
          </w:p>
          <w:p w14:paraId="56637497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07CB6D2" w14:textId="77777777" w:rsidR="0004009D" w:rsidRPr="0004009D" w:rsidRDefault="0004009D" w:rsidP="0004009D">
            <w:pPr>
              <w:pStyle w:val="Cabealho"/>
              <w:numPr>
                <w:ilvl w:val="0"/>
                <w:numId w:val="40"/>
              </w:numPr>
              <w:tabs>
                <w:tab w:val="clear" w:pos="4419"/>
                <w:tab w:val="clear" w:pos="8838"/>
                <w:tab w:val="left" w:pos="214"/>
              </w:tabs>
              <w:ind w:hanging="720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4009D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Qual Unidade/Departamento/Curso?</w:t>
            </w:r>
          </w:p>
          <w:p w14:paraId="0B7E7AB2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E35C16E" w14:textId="77777777" w:rsidR="0004009D" w:rsidRPr="0004009D" w:rsidRDefault="0004009D" w:rsidP="0004009D">
            <w:pPr>
              <w:pStyle w:val="Cabealho"/>
              <w:numPr>
                <w:ilvl w:val="0"/>
                <w:numId w:val="40"/>
              </w:numPr>
              <w:tabs>
                <w:tab w:val="clear" w:pos="4419"/>
                <w:tab w:val="clear" w:pos="8838"/>
                <w:tab w:val="left" w:pos="214"/>
              </w:tabs>
              <w:ind w:hanging="720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4009D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Vínculo com a UFMG:</w:t>
            </w:r>
          </w:p>
          <w:p w14:paraId="3F4A465E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r w:rsidRPr="0004009D">
              <w:rPr>
                <w:rFonts w:ascii="Arial" w:hAnsi="Arial" w:cs="Arial"/>
                <w:sz w:val="18"/>
                <w:szCs w:val="18"/>
              </w:rPr>
              <w:t>(    ) Professor</w:t>
            </w:r>
          </w:p>
          <w:p w14:paraId="1F7A60D6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r w:rsidRPr="0004009D">
              <w:rPr>
                <w:rFonts w:ascii="Arial" w:hAnsi="Arial" w:cs="Arial"/>
                <w:sz w:val="18"/>
                <w:szCs w:val="18"/>
              </w:rPr>
              <w:t xml:space="preserve">(    ) Aluno Doutorado ou Pós-Doutorado              </w:t>
            </w:r>
          </w:p>
          <w:p w14:paraId="34E1BFAB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r w:rsidRPr="0004009D">
              <w:rPr>
                <w:rFonts w:ascii="Arial" w:hAnsi="Arial" w:cs="Arial"/>
                <w:sz w:val="18"/>
                <w:szCs w:val="18"/>
              </w:rPr>
              <w:t xml:space="preserve">(    ) Aluno Mestrado      </w:t>
            </w:r>
          </w:p>
          <w:p w14:paraId="5382D95D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r w:rsidRPr="0004009D">
              <w:rPr>
                <w:rFonts w:ascii="Arial" w:hAnsi="Arial" w:cs="Arial"/>
                <w:sz w:val="18"/>
                <w:szCs w:val="18"/>
              </w:rPr>
              <w:t>(    ) Aluno Especialização</w:t>
            </w:r>
          </w:p>
          <w:p w14:paraId="5DD9A13F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r w:rsidRPr="0004009D">
              <w:rPr>
                <w:rFonts w:ascii="Arial" w:hAnsi="Arial" w:cs="Arial"/>
                <w:sz w:val="18"/>
                <w:szCs w:val="18"/>
              </w:rPr>
              <w:t xml:space="preserve">(    ) Aluno Graduação  </w:t>
            </w:r>
          </w:p>
          <w:p w14:paraId="010BCD46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r w:rsidRPr="0004009D">
              <w:rPr>
                <w:rFonts w:ascii="Arial" w:hAnsi="Arial" w:cs="Arial"/>
                <w:sz w:val="18"/>
                <w:szCs w:val="18"/>
              </w:rPr>
              <w:t xml:space="preserve">(    ) Técnico-administrativo         </w:t>
            </w:r>
          </w:p>
          <w:p w14:paraId="4AD4E393" w14:textId="3CCEB2AC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rPr>
                <w:rFonts w:ascii="Arial" w:hAnsi="Arial" w:cs="Arial"/>
                <w:sz w:val="18"/>
                <w:szCs w:val="18"/>
              </w:rPr>
            </w:pPr>
            <w:r w:rsidRPr="0004009D">
              <w:rPr>
                <w:rFonts w:ascii="Arial" w:hAnsi="Arial" w:cs="Arial"/>
                <w:sz w:val="18"/>
                <w:szCs w:val="18"/>
              </w:rPr>
              <w:t>(    ) Outro:</w:t>
            </w:r>
          </w:p>
        </w:tc>
        <w:tc>
          <w:tcPr>
            <w:tcW w:w="2500" w:type="pct"/>
            <w:gridSpan w:val="3"/>
            <w:tcBorders>
              <w:top w:val="nil"/>
              <w:right w:val="single" w:sz="12" w:space="0" w:color="808080"/>
            </w:tcBorders>
            <w:shd w:val="clear" w:color="auto" w:fill="auto"/>
          </w:tcPr>
          <w:p w14:paraId="59CEACB3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100"/>
              </w:tabs>
              <w:spacing w:line="360" w:lineRule="auto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04009D">
              <w:rPr>
                <w:rFonts w:ascii="Arial" w:hAnsi="Arial" w:cs="Arial"/>
                <w:b/>
                <w:sz w:val="18"/>
                <w:szCs w:val="18"/>
              </w:rPr>
              <w:t xml:space="preserve"> (    ) Não. </w:t>
            </w:r>
          </w:p>
          <w:p w14:paraId="68C44111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spacing w:line="360" w:lineRule="auto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C01148C" w14:textId="77777777" w:rsidR="0004009D" w:rsidRPr="0004009D" w:rsidRDefault="0004009D" w:rsidP="0004009D">
            <w:pPr>
              <w:pStyle w:val="Cabealho"/>
              <w:numPr>
                <w:ilvl w:val="0"/>
                <w:numId w:val="41"/>
              </w:numPr>
              <w:tabs>
                <w:tab w:val="clear" w:pos="4419"/>
                <w:tab w:val="clear" w:pos="8838"/>
                <w:tab w:val="left" w:pos="214"/>
              </w:tabs>
              <w:ind w:left="384" w:hanging="384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4009D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A qual instituição estava vinculado?   </w:t>
            </w:r>
          </w:p>
          <w:p w14:paraId="607E23DC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ind w:right="135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6232A96E" w14:textId="77777777" w:rsidR="0004009D" w:rsidRPr="0004009D" w:rsidRDefault="0004009D" w:rsidP="0004009D">
            <w:pPr>
              <w:pStyle w:val="Cabealho"/>
              <w:numPr>
                <w:ilvl w:val="0"/>
                <w:numId w:val="41"/>
              </w:numPr>
              <w:tabs>
                <w:tab w:val="clear" w:pos="4419"/>
                <w:tab w:val="clear" w:pos="8838"/>
                <w:tab w:val="left" w:pos="214"/>
              </w:tabs>
              <w:ind w:left="384" w:hanging="384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4009D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Vínculo com a instituição:</w:t>
            </w:r>
          </w:p>
          <w:p w14:paraId="4C9ABA20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r w:rsidRPr="0004009D">
              <w:rPr>
                <w:rFonts w:ascii="Arial" w:hAnsi="Arial" w:cs="Arial"/>
                <w:sz w:val="18"/>
                <w:szCs w:val="18"/>
              </w:rPr>
              <w:t xml:space="preserve">(    ) Professor </w:t>
            </w:r>
          </w:p>
          <w:p w14:paraId="66E33D4E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r w:rsidRPr="0004009D">
              <w:rPr>
                <w:rFonts w:ascii="Arial" w:hAnsi="Arial" w:cs="Arial"/>
                <w:sz w:val="18"/>
                <w:szCs w:val="18"/>
              </w:rPr>
              <w:t xml:space="preserve">(    ) Aluno Pós-Graduação       </w:t>
            </w:r>
          </w:p>
          <w:p w14:paraId="36B3D7D1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r w:rsidRPr="0004009D">
              <w:rPr>
                <w:rFonts w:ascii="Arial" w:hAnsi="Arial" w:cs="Arial"/>
                <w:sz w:val="18"/>
                <w:szCs w:val="18"/>
              </w:rPr>
              <w:t xml:space="preserve">(    ) Aluno Graduação       </w:t>
            </w:r>
          </w:p>
          <w:p w14:paraId="2C6B37C8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r w:rsidRPr="0004009D">
              <w:rPr>
                <w:rFonts w:ascii="Arial" w:hAnsi="Arial" w:cs="Arial"/>
                <w:sz w:val="18"/>
                <w:szCs w:val="18"/>
              </w:rPr>
              <w:t xml:space="preserve">(    ) Técnico-administrativo         </w:t>
            </w:r>
          </w:p>
          <w:p w14:paraId="2847B8BE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r w:rsidRPr="0004009D">
              <w:rPr>
                <w:rFonts w:ascii="Arial" w:hAnsi="Arial" w:cs="Arial"/>
                <w:sz w:val="18"/>
                <w:szCs w:val="18"/>
              </w:rPr>
              <w:t>(    ) Outro:</w:t>
            </w:r>
          </w:p>
          <w:p w14:paraId="628716A1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737C14DF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7A39AEE9" w14:textId="77777777" w:rsidR="0004009D" w:rsidRPr="0004009D" w:rsidRDefault="0004009D" w:rsidP="0004009D">
            <w:pPr>
              <w:pStyle w:val="Cabealho"/>
              <w:numPr>
                <w:ilvl w:val="0"/>
                <w:numId w:val="41"/>
              </w:numPr>
              <w:tabs>
                <w:tab w:val="clear" w:pos="4419"/>
                <w:tab w:val="clear" w:pos="8838"/>
                <w:tab w:val="left" w:pos="214"/>
              </w:tabs>
              <w:ind w:left="384" w:right="120" w:hanging="384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4009D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Sua contribuição foi em virtude desse vínculo?</w:t>
            </w:r>
          </w:p>
          <w:p w14:paraId="11F8233F" w14:textId="77777777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r w:rsidRPr="0004009D">
              <w:rPr>
                <w:rFonts w:ascii="Arial" w:hAnsi="Arial" w:cs="Arial"/>
                <w:sz w:val="18"/>
                <w:szCs w:val="18"/>
              </w:rPr>
              <w:t>(    ) Sim.</w:t>
            </w:r>
          </w:p>
          <w:p w14:paraId="0DC906F4" w14:textId="776CF270" w:rsidR="0004009D" w:rsidRPr="0004009D" w:rsidRDefault="0004009D" w:rsidP="0004009D">
            <w:pPr>
              <w:pStyle w:val="Cabealho"/>
              <w:tabs>
                <w:tab w:val="clear" w:pos="4419"/>
                <w:tab w:val="clear" w:pos="8838"/>
                <w:tab w:val="left" w:pos="214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04009D">
              <w:rPr>
                <w:rFonts w:ascii="Arial" w:hAnsi="Arial" w:cs="Arial"/>
                <w:sz w:val="18"/>
                <w:szCs w:val="18"/>
              </w:rPr>
              <w:t>(    ) Não.</w:t>
            </w:r>
          </w:p>
        </w:tc>
      </w:tr>
    </w:tbl>
    <w:p w14:paraId="048EC0D7" w14:textId="77777777" w:rsidR="004C439A" w:rsidRPr="005162F0" w:rsidRDefault="004C439A" w:rsidP="004C439A">
      <w:pPr>
        <w:spacing w:before="240" w:after="240"/>
        <w:jc w:val="center"/>
        <w:rPr>
          <w:rFonts w:ascii="Arial" w:hAnsi="Arial" w:cs="Arial"/>
          <w:bCs/>
          <w:color w:val="1F497D"/>
          <w:sz w:val="28"/>
          <w:szCs w:val="28"/>
        </w:rPr>
      </w:pPr>
      <w:r w:rsidRPr="005162F0">
        <w:rPr>
          <w:rFonts w:ascii="Arial" w:hAnsi="Arial" w:cs="Arial"/>
          <w:b/>
          <w:bCs/>
          <w:color w:val="1F497D"/>
          <w:sz w:val="28"/>
          <w:szCs w:val="28"/>
        </w:rPr>
        <w:t>Envio do formulário</w:t>
      </w:r>
    </w:p>
    <w:p w14:paraId="73889CBE" w14:textId="77777777" w:rsidR="004C439A" w:rsidRPr="004C439A" w:rsidRDefault="004C439A" w:rsidP="004C439A">
      <w:pPr>
        <w:spacing w:after="240"/>
        <w:jc w:val="both"/>
        <w:rPr>
          <w:rFonts w:ascii="Arial" w:hAnsi="Arial" w:cs="Arial"/>
          <w:sz w:val="22"/>
          <w:szCs w:val="22"/>
        </w:rPr>
      </w:pPr>
      <w:r w:rsidRPr="004C439A">
        <w:rPr>
          <w:rFonts w:ascii="Arial" w:hAnsi="Arial" w:cs="Arial"/>
          <w:sz w:val="22"/>
          <w:szCs w:val="22"/>
        </w:rPr>
        <w:t xml:space="preserve">Este formulário deve ser preenchido e enviado para o e-mail </w:t>
      </w:r>
      <w:r w:rsidRPr="004C439A">
        <w:rPr>
          <w:rFonts w:ascii="Arial" w:hAnsi="Arial" w:cs="Arial"/>
          <w:b/>
          <w:color w:val="E36C0A"/>
          <w:sz w:val="22"/>
          <w:szCs w:val="22"/>
        </w:rPr>
        <w:t>patentes@ctit.ufmg.br</w:t>
      </w:r>
      <w:r w:rsidR="00FA4F66">
        <w:rPr>
          <w:rFonts w:ascii="Arial" w:hAnsi="Arial" w:cs="Arial"/>
          <w:sz w:val="22"/>
          <w:szCs w:val="22"/>
        </w:rPr>
        <w:t xml:space="preserve"> junto d</w:t>
      </w:r>
      <w:r w:rsidRPr="004C439A">
        <w:rPr>
          <w:rFonts w:ascii="Arial" w:hAnsi="Arial" w:cs="Arial"/>
          <w:sz w:val="22"/>
          <w:szCs w:val="22"/>
        </w:rPr>
        <w:t xml:space="preserve">os eventuais anexos. </w:t>
      </w:r>
    </w:p>
    <w:p w14:paraId="5AF21E68" w14:textId="77777777" w:rsidR="004C439A" w:rsidRPr="004C439A" w:rsidRDefault="004C439A" w:rsidP="004C439A">
      <w:pPr>
        <w:spacing w:after="240"/>
        <w:jc w:val="both"/>
        <w:rPr>
          <w:rFonts w:ascii="Arial" w:hAnsi="Arial" w:cs="Arial"/>
          <w:sz w:val="22"/>
          <w:szCs w:val="22"/>
        </w:rPr>
      </w:pPr>
      <w:r w:rsidRPr="004C439A">
        <w:rPr>
          <w:rFonts w:ascii="Arial" w:hAnsi="Arial" w:cs="Arial"/>
          <w:sz w:val="22"/>
          <w:szCs w:val="22"/>
        </w:rPr>
        <w:t>Inserir no e</w:t>
      </w:r>
      <w:r>
        <w:rPr>
          <w:rFonts w:ascii="Arial" w:hAnsi="Arial" w:cs="Arial"/>
          <w:sz w:val="22"/>
          <w:szCs w:val="22"/>
        </w:rPr>
        <w:t>-</w:t>
      </w:r>
      <w:r w:rsidRPr="004C439A">
        <w:rPr>
          <w:rFonts w:ascii="Arial" w:hAnsi="Arial" w:cs="Arial"/>
          <w:sz w:val="22"/>
          <w:szCs w:val="22"/>
        </w:rPr>
        <w:t xml:space="preserve">mail o título “Notificação de </w:t>
      </w:r>
      <w:r w:rsidR="00A6240D">
        <w:rPr>
          <w:rFonts w:ascii="Arial" w:hAnsi="Arial" w:cs="Arial"/>
          <w:sz w:val="22"/>
          <w:szCs w:val="22"/>
        </w:rPr>
        <w:t>Base de Dados</w:t>
      </w:r>
      <w:r w:rsidRPr="004C439A">
        <w:rPr>
          <w:rFonts w:ascii="Arial" w:hAnsi="Arial" w:cs="Arial"/>
          <w:sz w:val="22"/>
          <w:szCs w:val="22"/>
        </w:rPr>
        <w:t xml:space="preserve">” seguido da data do envio do mesmo. EXEMPLO: </w:t>
      </w:r>
      <w:r w:rsidRPr="004C439A">
        <w:rPr>
          <w:rFonts w:ascii="Arial" w:hAnsi="Arial" w:cs="Arial"/>
          <w:b/>
          <w:sz w:val="22"/>
          <w:szCs w:val="22"/>
        </w:rPr>
        <w:t xml:space="preserve">Notificação de </w:t>
      </w:r>
      <w:r w:rsidR="00A6240D">
        <w:rPr>
          <w:rFonts w:ascii="Arial" w:hAnsi="Arial" w:cs="Arial"/>
          <w:b/>
          <w:sz w:val="22"/>
          <w:szCs w:val="22"/>
        </w:rPr>
        <w:t>Base de Dados</w:t>
      </w:r>
      <w:r w:rsidRPr="004C439A">
        <w:rPr>
          <w:rFonts w:ascii="Arial" w:hAnsi="Arial" w:cs="Arial"/>
          <w:b/>
          <w:sz w:val="22"/>
          <w:szCs w:val="22"/>
        </w:rPr>
        <w:t xml:space="preserve"> – XX / XX / XXXX</w:t>
      </w:r>
      <w:r w:rsidRPr="004C439A">
        <w:rPr>
          <w:rFonts w:ascii="Arial" w:hAnsi="Arial" w:cs="Arial"/>
          <w:sz w:val="22"/>
          <w:szCs w:val="22"/>
        </w:rPr>
        <w:t>.</w:t>
      </w:r>
    </w:p>
    <w:p w14:paraId="15855F84" w14:textId="77777777" w:rsidR="006E0621" w:rsidRDefault="006E0621" w:rsidP="006E0621">
      <w:pPr>
        <w:jc w:val="both"/>
        <w:rPr>
          <w:rFonts w:ascii="Arial" w:hAnsi="Arial" w:cs="Arial"/>
        </w:rPr>
      </w:pPr>
    </w:p>
    <w:sectPr w:rsidR="006E0621" w:rsidSect="00311EB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851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3B2C95" w14:textId="77777777" w:rsidR="00473898" w:rsidRDefault="00473898">
      <w:r>
        <w:separator/>
      </w:r>
    </w:p>
  </w:endnote>
  <w:endnote w:type="continuationSeparator" w:id="0">
    <w:p w14:paraId="13EFCAEE" w14:textId="77777777" w:rsidR="00473898" w:rsidRDefault="004738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BF5DB" w14:textId="77777777" w:rsidR="00BD125A" w:rsidRDefault="00BD125A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682FF2" w14:textId="77777777" w:rsidR="0005213F" w:rsidRPr="0005213F" w:rsidRDefault="0005213F" w:rsidP="00327EA3">
    <w:pPr>
      <w:pStyle w:val="Rodap"/>
      <w:spacing w:line="360" w:lineRule="auto"/>
      <w:ind w:left="-851" w:right="-709"/>
      <w:jc w:val="center"/>
      <w:rPr>
        <w:rFonts w:ascii="Arial" w:hAnsi="Arial" w:cs="Arial"/>
        <w:b/>
        <w:bCs/>
        <w:sz w:val="16"/>
        <w:szCs w:val="16"/>
      </w:rPr>
    </w:pPr>
    <w:r w:rsidRPr="0005213F">
      <w:rPr>
        <w:rFonts w:ascii="Arial" w:hAnsi="Arial" w:cs="Arial"/>
        <w:b/>
        <w:bCs/>
        <w:sz w:val="16"/>
        <w:szCs w:val="16"/>
      </w:rPr>
      <w:t>Avenida Antônio Carlos, 6627 - Unidade Administrativa II - 2º andar - sala 2012 - CEP: 31270-901 - Belo Horizonte - MG</w:t>
    </w:r>
  </w:p>
  <w:p w14:paraId="379B6683" w14:textId="0BEC8FAB" w:rsidR="00AE1D59" w:rsidRPr="0005213F" w:rsidRDefault="0005213F" w:rsidP="00327EA3">
    <w:pPr>
      <w:pStyle w:val="Rodap"/>
      <w:spacing w:line="360" w:lineRule="auto"/>
      <w:ind w:left="-851" w:right="-709"/>
      <w:jc w:val="center"/>
      <w:rPr>
        <w:rFonts w:ascii="Arial" w:hAnsi="Arial" w:cs="Arial"/>
        <w:b/>
        <w:bCs/>
        <w:sz w:val="16"/>
        <w:szCs w:val="16"/>
      </w:rPr>
    </w:pPr>
    <w:r w:rsidRPr="0005213F">
      <w:rPr>
        <w:rFonts w:ascii="Arial" w:hAnsi="Arial" w:cs="Arial"/>
        <w:b/>
        <w:bCs/>
        <w:sz w:val="16"/>
        <w:szCs w:val="16"/>
      </w:rPr>
      <w:t xml:space="preserve">Fone: +55 (31) 3409-4774 / +55 (31) 3409-3932 - E-mail: </w:t>
    </w:r>
    <w:hyperlink r:id="rId1" w:history="1">
      <w:r w:rsidRPr="0005213F">
        <w:rPr>
          <w:rStyle w:val="Hyperlink"/>
          <w:rFonts w:ascii="Arial" w:hAnsi="Arial" w:cs="Arial"/>
          <w:b/>
          <w:bCs/>
          <w:sz w:val="16"/>
          <w:szCs w:val="16"/>
        </w:rPr>
        <w:t>patentes@ctit.ufmg.br</w:t>
      </w:r>
    </w:hyperlink>
    <w:r w:rsidRPr="0005213F">
      <w:rPr>
        <w:rFonts w:ascii="Arial" w:hAnsi="Arial" w:cs="Arial"/>
        <w:b/>
        <w:bCs/>
        <w:sz w:val="16"/>
        <w:szCs w:val="16"/>
      </w:rPr>
      <w:t xml:space="preserve"> – </w:t>
    </w:r>
    <w:proofErr w:type="spellStart"/>
    <w:r w:rsidRPr="0005213F">
      <w:rPr>
        <w:rFonts w:ascii="Arial" w:hAnsi="Arial" w:cs="Arial"/>
        <w:b/>
        <w:bCs/>
        <w:sz w:val="16"/>
        <w:szCs w:val="16"/>
      </w:rPr>
      <w:t>Whatsapp</w:t>
    </w:r>
    <w:proofErr w:type="spellEnd"/>
    <w:r w:rsidRPr="0005213F">
      <w:rPr>
        <w:rFonts w:ascii="Arial" w:hAnsi="Arial" w:cs="Arial"/>
        <w:b/>
        <w:bCs/>
        <w:sz w:val="16"/>
        <w:szCs w:val="16"/>
      </w:rPr>
      <w:t xml:space="preserve">: +55 (31) 3409-3932 - </w:t>
    </w:r>
    <w:hyperlink r:id="rId2" w:history="1">
      <w:r w:rsidRPr="0005213F">
        <w:rPr>
          <w:rStyle w:val="Hyperlink"/>
          <w:rFonts w:ascii="Arial" w:hAnsi="Arial" w:cs="Arial"/>
          <w:b/>
          <w:bCs/>
          <w:sz w:val="16"/>
          <w:szCs w:val="16"/>
        </w:rPr>
        <w:t>http://www.ctit.ufmg.br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C5923" w14:textId="77777777" w:rsidR="00BD125A" w:rsidRDefault="00BD125A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C30EBD" w14:textId="77777777" w:rsidR="00473898" w:rsidRDefault="00473898">
      <w:r>
        <w:separator/>
      </w:r>
    </w:p>
  </w:footnote>
  <w:footnote w:type="continuationSeparator" w:id="0">
    <w:p w14:paraId="043B4D1D" w14:textId="77777777" w:rsidR="00473898" w:rsidRDefault="004738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03A1C" w14:textId="77777777" w:rsidR="00BD125A" w:rsidRDefault="00BD125A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E5D87" w14:textId="118F5755" w:rsidR="00AE1D59" w:rsidRPr="00DA5023" w:rsidRDefault="00143628" w:rsidP="00143628">
    <w:pPr>
      <w:pStyle w:val="Cabealho"/>
      <w:jc w:val="right"/>
    </w:pPr>
    <w:r w:rsidRPr="00B40185">
      <w:rPr>
        <w:noProof/>
      </w:rPr>
      <w:drawing>
        <wp:inline distT="0" distB="0" distL="0" distR="0" wp14:anchorId="77FB4532" wp14:editId="3A182D17">
          <wp:extent cx="3895725" cy="1276350"/>
          <wp:effectExtent l="0" t="0" r="9525" b="0"/>
          <wp:docPr id="3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95725" cy="1276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0F71D" w14:textId="77777777" w:rsidR="00BD125A" w:rsidRDefault="00BD125A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57C2C"/>
    <w:multiLevelType w:val="hybridMultilevel"/>
    <w:tmpl w:val="CCD8371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054339"/>
    <w:multiLevelType w:val="hybridMultilevel"/>
    <w:tmpl w:val="48E4DC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F5CE4"/>
    <w:multiLevelType w:val="hybridMultilevel"/>
    <w:tmpl w:val="97786E7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4A3D0F"/>
    <w:multiLevelType w:val="hybridMultilevel"/>
    <w:tmpl w:val="14EE56CA"/>
    <w:lvl w:ilvl="0" w:tplc="B7780312">
      <w:start w:val="1"/>
      <w:numFmt w:val="upperLetter"/>
      <w:lvlText w:val="%1)"/>
      <w:lvlJc w:val="left"/>
      <w:pPr>
        <w:ind w:left="732" w:hanging="372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8B3AC6"/>
    <w:multiLevelType w:val="hybridMultilevel"/>
    <w:tmpl w:val="54944C7C"/>
    <w:lvl w:ilvl="0" w:tplc="6E58AA7E">
      <w:start w:val="16"/>
      <w:numFmt w:val="decimal"/>
      <w:lvlText w:val="%1."/>
      <w:lvlJc w:val="left"/>
      <w:pPr>
        <w:ind w:left="360" w:hanging="360"/>
      </w:pPr>
      <w:rPr>
        <w:rFonts w:hint="default"/>
        <w:b w:val="0"/>
        <w:i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E77363"/>
    <w:multiLevelType w:val="hybridMultilevel"/>
    <w:tmpl w:val="FBE2D620"/>
    <w:lvl w:ilvl="0" w:tplc="4F74A0DA">
      <w:start w:val="1"/>
      <w:numFmt w:val="bullet"/>
      <w:lvlText w:val=""/>
      <w:lvlJc w:val="left"/>
      <w:pPr>
        <w:tabs>
          <w:tab w:val="num" w:pos="1069"/>
        </w:tabs>
        <w:ind w:left="1049" w:hanging="340"/>
      </w:pPr>
      <w:rPr>
        <w:rFonts w:ascii="Symbol" w:hAnsi="Symbol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173B695F"/>
    <w:multiLevelType w:val="hybridMultilevel"/>
    <w:tmpl w:val="72DA978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556256"/>
    <w:multiLevelType w:val="hybridMultilevel"/>
    <w:tmpl w:val="B226F1F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696857"/>
    <w:multiLevelType w:val="hybridMultilevel"/>
    <w:tmpl w:val="666A62FE"/>
    <w:lvl w:ilvl="0" w:tplc="7A52FA92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E985ACB"/>
    <w:multiLevelType w:val="hybridMultilevel"/>
    <w:tmpl w:val="B8307F9E"/>
    <w:lvl w:ilvl="0" w:tplc="1AA0D400">
      <w:start w:val="1"/>
      <w:numFmt w:val="lowerLetter"/>
      <w:lvlText w:val="%1)"/>
      <w:lvlJc w:val="left"/>
      <w:pPr>
        <w:ind w:left="109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12" w:hanging="360"/>
      </w:pPr>
    </w:lvl>
    <w:lvl w:ilvl="2" w:tplc="0416001B" w:tentative="1">
      <w:start w:val="1"/>
      <w:numFmt w:val="lowerRoman"/>
      <w:lvlText w:val="%3."/>
      <w:lvlJc w:val="right"/>
      <w:pPr>
        <w:ind w:left="2532" w:hanging="180"/>
      </w:pPr>
    </w:lvl>
    <w:lvl w:ilvl="3" w:tplc="0416000F" w:tentative="1">
      <w:start w:val="1"/>
      <w:numFmt w:val="decimal"/>
      <w:lvlText w:val="%4."/>
      <w:lvlJc w:val="left"/>
      <w:pPr>
        <w:ind w:left="3252" w:hanging="360"/>
      </w:pPr>
    </w:lvl>
    <w:lvl w:ilvl="4" w:tplc="04160019" w:tentative="1">
      <w:start w:val="1"/>
      <w:numFmt w:val="lowerLetter"/>
      <w:lvlText w:val="%5."/>
      <w:lvlJc w:val="left"/>
      <w:pPr>
        <w:ind w:left="3972" w:hanging="360"/>
      </w:pPr>
    </w:lvl>
    <w:lvl w:ilvl="5" w:tplc="0416001B" w:tentative="1">
      <w:start w:val="1"/>
      <w:numFmt w:val="lowerRoman"/>
      <w:lvlText w:val="%6."/>
      <w:lvlJc w:val="right"/>
      <w:pPr>
        <w:ind w:left="4692" w:hanging="180"/>
      </w:pPr>
    </w:lvl>
    <w:lvl w:ilvl="6" w:tplc="0416000F" w:tentative="1">
      <w:start w:val="1"/>
      <w:numFmt w:val="decimal"/>
      <w:lvlText w:val="%7."/>
      <w:lvlJc w:val="left"/>
      <w:pPr>
        <w:ind w:left="5412" w:hanging="360"/>
      </w:pPr>
    </w:lvl>
    <w:lvl w:ilvl="7" w:tplc="04160019" w:tentative="1">
      <w:start w:val="1"/>
      <w:numFmt w:val="lowerLetter"/>
      <w:lvlText w:val="%8."/>
      <w:lvlJc w:val="left"/>
      <w:pPr>
        <w:ind w:left="6132" w:hanging="360"/>
      </w:pPr>
    </w:lvl>
    <w:lvl w:ilvl="8" w:tplc="0416001B" w:tentative="1">
      <w:start w:val="1"/>
      <w:numFmt w:val="lowerRoman"/>
      <w:lvlText w:val="%9."/>
      <w:lvlJc w:val="right"/>
      <w:pPr>
        <w:ind w:left="6852" w:hanging="180"/>
      </w:pPr>
    </w:lvl>
  </w:abstractNum>
  <w:abstractNum w:abstractNumId="10" w15:restartNumberingAfterBreak="0">
    <w:nsid w:val="1F454817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F7221D9"/>
    <w:multiLevelType w:val="hybridMultilevel"/>
    <w:tmpl w:val="E7FC4DAE"/>
    <w:lvl w:ilvl="0" w:tplc="1F6E2ED4">
      <w:start w:val="16"/>
      <w:numFmt w:val="decimal"/>
      <w:lvlText w:val="%1"/>
      <w:lvlJc w:val="left"/>
      <w:pPr>
        <w:ind w:left="360" w:hanging="360"/>
      </w:pPr>
      <w:rPr>
        <w:rFonts w:hint="default"/>
        <w:b w:val="0"/>
        <w:i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20728DA"/>
    <w:multiLevelType w:val="hybridMultilevel"/>
    <w:tmpl w:val="B7F2668E"/>
    <w:lvl w:ilvl="0" w:tplc="33104C9E">
      <w:start w:val="17"/>
      <w:numFmt w:val="decimal"/>
      <w:lvlText w:val="%1"/>
      <w:lvlJc w:val="left"/>
      <w:pPr>
        <w:ind w:left="360" w:hanging="360"/>
      </w:pPr>
      <w:rPr>
        <w:rFonts w:hint="default"/>
        <w:b w:val="0"/>
        <w:i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7EC3617"/>
    <w:multiLevelType w:val="hybridMultilevel"/>
    <w:tmpl w:val="840EA812"/>
    <w:lvl w:ilvl="0" w:tplc="3B6607BE">
      <w:start w:val="4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A2F7538"/>
    <w:multiLevelType w:val="hybridMultilevel"/>
    <w:tmpl w:val="6AC812CE"/>
    <w:lvl w:ilvl="0" w:tplc="625A7E14">
      <w:start w:val="7"/>
      <w:numFmt w:val="decimal"/>
      <w:lvlText w:val="%1-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ACF128D"/>
    <w:multiLevelType w:val="hybridMultilevel"/>
    <w:tmpl w:val="E5B87590"/>
    <w:lvl w:ilvl="0" w:tplc="C4AC728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C97D67"/>
    <w:multiLevelType w:val="hybridMultilevel"/>
    <w:tmpl w:val="59CA13E8"/>
    <w:lvl w:ilvl="0" w:tplc="B0264C6C">
      <w:start w:val="18"/>
      <w:numFmt w:val="decimal"/>
      <w:lvlText w:val="%1."/>
      <w:lvlJc w:val="left"/>
      <w:pPr>
        <w:ind w:left="360" w:hanging="360"/>
      </w:pPr>
      <w:rPr>
        <w:rFonts w:hint="default"/>
        <w:b w:val="0"/>
        <w:i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D5D7F86"/>
    <w:multiLevelType w:val="hybridMultilevel"/>
    <w:tmpl w:val="EC728B40"/>
    <w:lvl w:ilvl="0" w:tplc="B70A6C0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7B81B92">
      <w:start w:val="4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F4A5FF8"/>
    <w:multiLevelType w:val="hybridMultilevel"/>
    <w:tmpl w:val="DADA93C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3F3C12"/>
    <w:multiLevelType w:val="hybridMultilevel"/>
    <w:tmpl w:val="7D6AD50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5F0732"/>
    <w:multiLevelType w:val="hybridMultilevel"/>
    <w:tmpl w:val="783AAD54"/>
    <w:lvl w:ilvl="0" w:tplc="0416000F">
      <w:start w:val="1"/>
      <w:numFmt w:val="decimal"/>
      <w:lvlText w:val="%1."/>
      <w:lvlJc w:val="left"/>
      <w:pPr>
        <w:tabs>
          <w:tab w:val="num" w:pos="773"/>
        </w:tabs>
        <w:ind w:left="773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93"/>
        </w:tabs>
        <w:ind w:left="1493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213"/>
        </w:tabs>
        <w:ind w:left="2213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933"/>
        </w:tabs>
        <w:ind w:left="2933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53"/>
        </w:tabs>
        <w:ind w:left="3653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73"/>
        </w:tabs>
        <w:ind w:left="4373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93"/>
        </w:tabs>
        <w:ind w:left="5093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813"/>
        </w:tabs>
        <w:ind w:left="5813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533"/>
        </w:tabs>
        <w:ind w:left="6533" w:hanging="180"/>
      </w:pPr>
    </w:lvl>
  </w:abstractNum>
  <w:abstractNum w:abstractNumId="21" w15:restartNumberingAfterBreak="0">
    <w:nsid w:val="3DD438B3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442579F1"/>
    <w:multiLevelType w:val="hybridMultilevel"/>
    <w:tmpl w:val="BE08DA82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51E43C5"/>
    <w:multiLevelType w:val="hybridMultilevel"/>
    <w:tmpl w:val="CCECF262"/>
    <w:lvl w:ilvl="0" w:tplc="C0B8C85A">
      <w:start w:val="5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60450EF"/>
    <w:multiLevelType w:val="hybridMultilevel"/>
    <w:tmpl w:val="694CE6F2"/>
    <w:lvl w:ilvl="0" w:tplc="0416000F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712E94"/>
    <w:multiLevelType w:val="hybridMultilevel"/>
    <w:tmpl w:val="C4ACA65E"/>
    <w:lvl w:ilvl="0" w:tplc="45343F0A">
      <w:start w:val="18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0713CC9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52276088"/>
    <w:multiLevelType w:val="hybridMultilevel"/>
    <w:tmpl w:val="CDAA8F9E"/>
    <w:lvl w:ilvl="0" w:tplc="02106478">
      <w:start w:val="7"/>
      <w:numFmt w:val="decimal"/>
      <w:lvlText w:val="%1-"/>
      <w:lvlJc w:val="left"/>
      <w:pPr>
        <w:tabs>
          <w:tab w:val="num" w:pos="810"/>
        </w:tabs>
        <w:ind w:left="810" w:hanging="40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85"/>
        </w:tabs>
        <w:ind w:left="1485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205"/>
        </w:tabs>
        <w:ind w:left="2205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925"/>
        </w:tabs>
        <w:ind w:left="2925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45"/>
        </w:tabs>
        <w:ind w:left="3645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65"/>
        </w:tabs>
        <w:ind w:left="4365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85"/>
        </w:tabs>
        <w:ind w:left="5085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805"/>
        </w:tabs>
        <w:ind w:left="5805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525"/>
        </w:tabs>
        <w:ind w:left="6525" w:hanging="180"/>
      </w:pPr>
    </w:lvl>
  </w:abstractNum>
  <w:abstractNum w:abstractNumId="28" w15:restartNumberingAfterBreak="0">
    <w:nsid w:val="57504D65"/>
    <w:multiLevelType w:val="hybridMultilevel"/>
    <w:tmpl w:val="DB70DBD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9C42CC"/>
    <w:multiLevelType w:val="hybridMultilevel"/>
    <w:tmpl w:val="24E6033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1679D2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1" w15:restartNumberingAfterBreak="0">
    <w:nsid w:val="5E55379F"/>
    <w:multiLevelType w:val="hybridMultilevel"/>
    <w:tmpl w:val="32FAFCBC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EF9496C"/>
    <w:multiLevelType w:val="hybridMultilevel"/>
    <w:tmpl w:val="F0B05562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4FC687A"/>
    <w:multiLevelType w:val="multilevel"/>
    <w:tmpl w:val="A57E5A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67D22090"/>
    <w:multiLevelType w:val="multilevel"/>
    <w:tmpl w:val="C9D6C24A"/>
    <w:lvl w:ilvl="0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>
      <w:start w:val="7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35" w15:restartNumberingAfterBreak="0">
    <w:nsid w:val="698F619F"/>
    <w:multiLevelType w:val="multilevel"/>
    <w:tmpl w:val="8324968A"/>
    <w:lvl w:ilvl="0">
      <w:start w:val="1"/>
      <w:numFmt w:val="decimal"/>
      <w:lvlText w:val="%1"/>
      <w:lvlJc w:val="left"/>
      <w:pPr>
        <w:ind w:left="106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8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8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68" w:hanging="2160"/>
      </w:pPr>
      <w:rPr>
        <w:rFonts w:hint="default"/>
      </w:rPr>
    </w:lvl>
  </w:abstractNum>
  <w:abstractNum w:abstractNumId="36" w15:restartNumberingAfterBreak="0">
    <w:nsid w:val="6CDE5339"/>
    <w:multiLevelType w:val="hybridMultilevel"/>
    <w:tmpl w:val="2806CB9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544F08"/>
    <w:multiLevelType w:val="hybridMultilevel"/>
    <w:tmpl w:val="4FC6D89C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3135EE0"/>
    <w:multiLevelType w:val="hybridMultilevel"/>
    <w:tmpl w:val="000AFD64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78B568A"/>
    <w:multiLevelType w:val="hybridMultilevel"/>
    <w:tmpl w:val="15468E92"/>
    <w:lvl w:ilvl="0" w:tplc="B49696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E7809EB"/>
    <w:multiLevelType w:val="hybridMultilevel"/>
    <w:tmpl w:val="1C84335E"/>
    <w:lvl w:ilvl="0" w:tplc="07DCC676">
      <w:start w:val="8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0"/>
  </w:num>
  <w:num w:numId="2">
    <w:abstractNumId w:val="30"/>
  </w:num>
  <w:num w:numId="3">
    <w:abstractNumId w:val="5"/>
  </w:num>
  <w:num w:numId="4">
    <w:abstractNumId w:val="17"/>
  </w:num>
  <w:num w:numId="5">
    <w:abstractNumId w:val="23"/>
  </w:num>
  <w:num w:numId="6">
    <w:abstractNumId w:val="13"/>
  </w:num>
  <w:num w:numId="7">
    <w:abstractNumId w:val="26"/>
  </w:num>
  <w:num w:numId="8">
    <w:abstractNumId w:val="21"/>
  </w:num>
  <w:num w:numId="9">
    <w:abstractNumId w:val="14"/>
  </w:num>
  <w:num w:numId="10">
    <w:abstractNumId w:val="40"/>
  </w:num>
  <w:num w:numId="11">
    <w:abstractNumId w:val="27"/>
  </w:num>
  <w:num w:numId="12">
    <w:abstractNumId w:val="22"/>
  </w:num>
  <w:num w:numId="13">
    <w:abstractNumId w:val="6"/>
  </w:num>
  <w:num w:numId="14">
    <w:abstractNumId w:val="20"/>
  </w:num>
  <w:num w:numId="15">
    <w:abstractNumId w:val="0"/>
  </w:num>
  <w:num w:numId="16">
    <w:abstractNumId w:val="32"/>
  </w:num>
  <w:num w:numId="17">
    <w:abstractNumId w:val="8"/>
  </w:num>
  <w:num w:numId="18">
    <w:abstractNumId w:val="38"/>
  </w:num>
  <w:num w:numId="19">
    <w:abstractNumId w:val="19"/>
  </w:num>
  <w:num w:numId="20">
    <w:abstractNumId w:val="31"/>
  </w:num>
  <w:num w:numId="21">
    <w:abstractNumId w:val="28"/>
  </w:num>
  <w:num w:numId="22">
    <w:abstractNumId w:val="24"/>
  </w:num>
  <w:num w:numId="23">
    <w:abstractNumId w:val="16"/>
  </w:num>
  <w:num w:numId="24">
    <w:abstractNumId w:val="4"/>
  </w:num>
  <w:num w:numId="25">
    <w:abstractNumId w:val="25"/>
  </w:num>
  <w:num w:numId="26">
    <w:abstractNumId w:val="12"/>
  </w:num>
  <w:num w:numId="27">
    <w:abstractNumId w:val="11"/>
  </w:num>
  <w:num w:numId="28">
    <w:abstractNumId w:val="29"/>
  </w:num>
  <w:num w:numId="29">
    <w:abstractNumId w:val="35"/>
  </w:num>
  <w:num w:numId="30">
    <w:abstractNumId w:val="37"/>
  </w:num>
  <w:num w:numId="31">
    <w:abstractNumId w:val="2"/>
  </w:num>
  <w:num w:numId="32">
    <w:abstractNumId w:val="39"/>
  </w:num>
  <w:num w:numId="33">
    <w:abstractNumId w:val="3"/>
  </w:num>
  <w:num w:numId="34">
    <w:abstractNumId w:val="9"/>
  </w:num>
  <w:num w:numId="35">
    <w:abstractNumId w:val="15"/>
  </w:num>
  <w:num w:numId="36">
    <w:abstractNumId w:val="1"/>
  </w:num>
  <w:num w:numId="37">
    <w:abstractNumId w:val="33"/>
  </w:num>
  <w:num w:numId="38">
    <w:abstractNumId w:val="7"/>
  </w:num>
  <w:num w:numId="39">
    <w:abstractNumId w:val="34"/>
  </w:num>
  <w:num w:numId="40">
    <w:abstractNumId w:val="3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isplayHorizontalDrawingGridEvery w:val="2"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3NDEztDSysDQyMTBR0lEKTi0uzszPAykwrAUAM4eD9CwAAAA="/>
  </w:docVars>
  <w:rsids>
    <w:rsidRoot w:val="00AB5527"/>
    <w:rsid w:val="000006F1"/>
    <w:rsid w:val="00000EF1"/>
    <w:rsid w:val="00001599"/>
    <w:rsid w:val="00005B7A"/>
    <w:rsid w:val="00007360"/>
    <w:rsid w:val="00013F2D"/>
    <w:rsid w:val="00024059"/>
    <w:rsid w:val="0002515C"/>
    <w:rsid w:val="000301BA"/>
    <w:rsid w:val="0003122E"/>
    <w:rsid w:val="000349CF"/>
    <w:rsid w:val="00035AAE"/>
    <w:rsid w:val="0003661B"/>
    <w:rsid w:val="00037870"/>
    <w:rsid w:val="00037AA7"/>
    <w:rsid w:val="0004009D"/>
    <w:rsid w:val="00041A83"/>
    <w:rsid w:val="00044BF6"/>
    <w:rsid w:val="00044D48"/>
    <w:rsid w:val="000451F7"/>
    <w:rsid w:val="00045A90"/>
    <w:rsid w:val="00045D28"/>
    <w:rsid w:val="00046361"/>
    <w:rsid w:val="0004747E"/>
    <w:rsid w:val="0005213F"/>
    <w:rsid w:val="00057F1F"/>
    <w:rsid w:val="00060B41"/>
    <w:rsid w:val="00061B74"/>
    <w:rsid w:val="00063BDE"/>
    <w:rsid w:val="000653B8"/>
    <w:rsid w:val="0006614F"/>
    <w:rsid w:val="000718C7"/>
    <w:rsid w:val="00072F5F"/>
    <w:rsid w:val="00086F82"/>
    <w:rsid w:val="000877EB"/>
    <w:rsid w:val="00092481"/>
    <w:rsid w:val="00092490"/>
    <w:rsid w:val="00092821"/>
    <w:rsid w:val="00094A7E"/>
    <w:rsid w:val="00097791"/>
    <w:rsid w:val="00097DDE"/>
    <w:rsid w:val="000A19EE"/>
    <w:rsid w:val="000A3604"/>
    <w:rsid w:val="000A53C7"/>
    <w:rsid w:val="000A5FF0"/>
    <w:rsid w:val="000B1F65"/>
    <w:rsid w:val="000B7F8A"/>
    <w:rsid w:val="000C0C8E"/>
    <w:rsid w:val="000C3562"/>
    <w:rsid w:val="000D3625"/>
    <w:rsid w:val="000E08FD"/>
    <w:rsid w:val="000E45E6"/>
    <w:rsid w:val="000F02E9"/>
    <w:rsid w:val="000F2258"/>
    <w:rsid w:val="000F4D9D"/>
    <w:rsid w:val="000F52EF"/>
    <w:rsid w:val="000F6B83"/>
    <w:rsid w:val="00102EF2"/>
    <w:rsid w:val="00106297"/>
    <w:rsid w:val="00110FC5"/>
    <w:rsid w:val="00112B5B"/>
    <w:rsid w:val="00117FA9"/>
    <w:rsid w:val="00120A08"/>
    <w:rsid w:val="00120BC7"/>
    <w:rsid w:val="001276F7"/>
    <w:rsid w:val="00130749"/>
    <w:rsid w:val="00132D38"/>
    <w:rsid w:val="00133552"/>
    <w:rsid w:val="00133C0B"/>
    <w:rsid w:val="0013409A"/>
    <w:rsid w:val="00135D33"/>
    <w:rsid w:val="001434AC"/>
    <w:rsid w:val="00143628"/>
    <w:rsid w:val="00144A1A"/>
    <w:rsid w:val="001464E3"/>
    <w:rsid w:val="00147B1F"/>
    <w:rsid w:val="0015005A"/>
    <w:rsid w:val="001511A2"/>
    <w:rsid w:val="00153E1D"/>
    <w:rsid w:val="00154830"/>
    <w:rsid w:val="00155ABF"/>
    <w:rsid w:val="001579C4"/>
    <w:rsid w:val="00160873"/>
    <w:rsid w:val="00160E46"/>
    <w:rsid w:val="00161529"/>
    <w:rsid w:val="00164D34"/>
    <w:rsid w:val="0016758B"/>
    <w:rsid w:val="001756AD"/>
    <w:rsid w:val="00175846"/>
    <w:rsid w:val="00180265"/>
    <w:rsid w:val="00184D2A"/>
    <w:rsid w:val="001853C7"/>
    <w:rsid w:val="001901AE"/>
    <w:rsid w:val="0019115B"/>
    <w:rsid w:val="00193029"/>
    <w:rsid w:val="0019654A"/>
    <w:rsid w:val="00197924"/>
    <w:rsid w:val="001A198C"/>
    <w:rsid w:val="001A256D"/>
    <w:rsid w:val="001A5A34"/>
    <w:rsid w:val="001A639C"/>
    <w:rsid w:val="001A6F93"/>
    <w:rsid w:val="001A6FAF"/>
    <w:rsid w:val="001A716D"/>
    <w:rsid w:val="001B2F0B"/>
    <w:rsid w:val="001B676C"/>
    <w:rsid w:val="001C08B9"/>
    <w:rsid w:val="001C3DDA"/>
    <w:rsid w:val="001C3E0D"/>
    <w:rsid w:val="001D1F22"/>
    <w:rsid w:val="001D49D4"/>
    <w:rsid w:val="001D5160"/>
    <w:rsid w:val="001D54C1"/>
    <w:rsid w:val="001E2059"/>
    <w:rsid w:val="001E227F"/>
    <w:rsid w:val="001E32B8"/>
    <w:rsid w:val="001E592B"/>
    <w:rsid w:val="001E7EF9"/>
    <w:rsid w:val="001F488D"/>
    <w:rsid w:val="0020251A"/>
    <w:rsid w:val="00205AC8"/>
    <w:rsid w:val="00207409"/>
    <w:rsid w:val="0021389D"/>
    <w:rsid w:val="002138E4"/>
    <w:rsid w:val="00217DF7"/>
    <w:rsid w:val="00220083"/>
    <w:rsid w:val="00226CEE"/>
    <w:rsid w:val="00226D6E"/>
    <w:rsid w:val="00231A85"/>
    <w:rsid w:val="002347F8"/>
    <w:rsid w:val="00242E8E"/>
    <w:rsid w:val="002430BF"/>
    <w:rsid w:val="00245D19"/>
    <w:rsid w:val="00251B74"/>
    <w:rsid w:val="00254AC6"/>
    <w:rsid w:val="00261A9C"/>
    <w:rsid w:val="00262D9D"/>
    <w:rsid w:val="00264976"/>
    <w:rsid w:val="00266A03"/>
    <w:rsid w:val="00272F0F"/>
    <w:rsid w:val="00274084"/>
    <w:rsid w:val="0027539F"/>
    <w:rsid w:val="0028197C"/>
    <w:rsid w:val="00283EC1"/>
    <w:rsid w:val="002844AD"/>
    <w:rsid w:val="0028455C"/>
    <w:rsid w:val="0029765A"/>
    <w:rsid w:val="002A0B53"/>
    <w:rsid w:val="002A2E94"/>
    <w:rsid w:val="002A44F9"/>
    <w:rsid w:val="002A539C"/>
    <w:rsid w:val="002B0D93"/>
    <w:rsid w:val="002B154F"/>
    <w:rsid w:val="002B63D6"/>
    <w:rsid w:val="002C07BD"/>
    <w:rsid w:val="002C407E"/>
    <w:rsid w:val="002C57B8"/>
    <w:rsid w:val="002C5B6C"/>
    <w:rsid w:val="002D0899"/>
    <w:rsid w:val="002D102C"/>
    <w:rsid w:val="002D6ECD"/>
    <w:rsid w:val="002E3BD6"/>
    <w:rsid w:val="002E58AC"/>
    <w:rsid w:val="002E689D"/>
    <w:rsid w:val="002F139A"/>
    <w:rsid w:val="002F42BD"/>
    <w:rsid w:val="002F56A2"/>
    <w:rsid w:val="002F6BB8"/>
    <w:rsid w:val="003018EA"/>
    <w:rsid w:val="003021C0"/>
    <w:rsid w:val="00306C30"/>
    <w:rsid w:val="00311693"/>
    <w:rsid w:val="00311EB6"/>
    <w:rsid w:val="0031203F"/>
    <w:rsid w:val="00314095"/>
    <w:rsid w:val="00316129"/>
    <w:rsid w:val="0031772D"/>
    <w:rsid w:val="003209E1"/>
    <w:rsid w:val="00323334"/>
    <w:rsid w:val="00327EA3"/>
    <w:rsid w:val="003370BF"/>
    <w:rsid w:val="00351CA6"/>
    <w:rsid w:val="00357462"/>
    <w:rsid w:val="00363109"/>
    <w:rsid w:val="00363C0B"/>
    <w:rsid w:val="00364974"/>
    <w:rsid w:val="00367287"/>
    <w:rsid w:val="003701DD"/>
    <w:rsid w:val="003739CF"/>
    <w:rsid w:val="0037476C"/>
    <w:rsid w:val="003768B1"/>
    <w:rsid w:val="00381386"/>
    <w:rsid w:val="0038162E"/>
    <w:rsid w:val="003819A3"/>
    <w:rsid w:val="00381FAC"/>
    <w:rsid w:val="00384CB0"/>
    <w:rsid w:val="003942DB"/>
    <w:rsid w:val="003979B8"/>
    <w:rsid w:val="003A32F6"/>
    <w:rsid w:val="003B13DB"/>
    <w:rsid w:val="003B4016"/>
    <w:rsid w:val="003B4D5C"/>
    <w:rsid w:val="003B4E6D"/>
    <w:rsid w:val="003B69C4"/>
    <w:rsid w:val="003E21E7"/>
    <w:rsid w:val="003E4D17"/>
    <w:rsid w:val="003E5D9B"/>
    <w:rsid w:val="003E6BE8"/>
    <w:rsid w:val="003F0365"/>
    <w:rsid w:val="003F2ECB"/>
    <w:rsid w:val="003F4D39"/>
    <w:rsid w:val="003F4E1C"/>
    <w:rsid w:val="003F7418"/>
    <w:rsid w:val="00401268"/>
    <w:rsid w:val="00401C64"/>
    <w:rsid w:val="00404632"/>
    <w:rsid w:val="00411370"/>
    <w:rsid w:val="00415280"/>
    <w:rsid w:val="004200C5"/>
    <w:rsid w:val="00423632"/>
    <w:rsid w:val="004277A4"/>
    <w:rsid w:val="00431D41"/>
    <w:rsid w:val="00433083"/>
    <w:rsid w:val="00434FD6"/>
    <w:rsid w:val="004502DB"/>
    <w:rsid w:val="00451519"/>
    <w:rsid w:val="00454B91"/>
    <w:rsid w:val="00454EB9"/>
    <w:rsid w:val="00455634"/>
    <w:rsid w:val="00460918"/>
    <w:rsid w:val="00462504"/>
    <w:rsid w:val="00462515"/>
    <w:rsid w:val="004657A9"/>
    <w:rsid w:val="00466FBD"/>
    <w:rsid w:val="004704F4"/>
    <w:rsid w:val="00473898"/>
    <w:rsid w:val="0047466A"/>
    <w:rsid w:val="00475FC2"/>
    <w:rsid w:val="004772BC"/>
    <w:rsid w:val="00480678"/>
    <w:rsid w:val="00482855"/>
    <w:rsid w:val="00490CA5"/>
    <w:rsid w:val="00492FC1"/>
    <w:rsid w:val="00494529"/>
    <w:rsid w:val="00494C33"/>
    <w:rsid w:val="00497C60"/>
    <w:rsid w:val="004A0158"/>
    <w:rsid w:val="004A1B68"/>
    <w:rsid w:val="004A5E4B"/>
    <w:rsid w:val="004A6BA1"/>
    <w:rsid w:val="004A6C28"/>
    <w:rsid w:val="004B1E6E"/>
    <w:rsid w:val="004B322C"/>
    <w:rsid w:val="004C0DDC"/>
    <w:rsid w:val="004C3619"/>
    <w:rsid w:val="004C439A"/>
    <w:rsid w:val="004D5BE8"/>
    <w:rsid w:val="004E17D9"/>
    <w:rsid w:val="004E3F34"/>
    <w:rsid w:val="004E4838"/>
    <w:rsid w:val="004E5162"/>
    <w:rsid w:val="004E7A7B"/>
    <w:rsid w:val="004F3645"/>
    <w:rsid w:val="004F36DF"/>
    <w:rsid w:val="004F4B9A"/>
    <w:rsid w:val="00500E2D"/>
    <w:rsid w:val="00503709"/>
    <w:rsid w:val="0050445A"/>
    <w:rsid w:val="00511F0B"/>
    <w:rsid w:val="005153FA"/>
    <w:rsid w:val="005162F0"/>
    <w:rsid w:val="00516FB7"/>
    <w:rsid w:val="005172E3"/>
    <w:rsid w:val="00531439"/>
    <w:rsid w:val="00532E99"/>
    <w:rsid w:val="005349F3"/>
    <w:rsid w:val="00542C1C"/>
    <w:rsid w:val="00543B25"/>
    <w:rsid w:val="005456BE"/>
    <w:rsid w:val="0054590D"/>
    <w:rsid w:val="005527EF"/>
    <w:rsid w:val="005548DE"/>
    <w:rsid w:val="00555974"/>
    <w:rsid w:val="005629DB"/>
    <w:rsid w:val="005634D3"/>
    <w:rsid w:val="00563B72"/>
    <w:rsid w:val="005640C9"/>
    <w:rsid w:val="00565889"/>
    <w:rsid w:val="0056621B"/>
    <w:rsid w:val="00571D5E"/>
    <w:rsid w:val="005732B3"/>
    <w:rsid w:val="00574B44"/>
    <w:rsid w:val="005829BE"/>
    <w:rsid w:val="00582DAB"/>
    <w:rsid w:val="00583EFD"/>
    <w:rsid w:val="005847EF"/>
    <w:rsid w:val="00584D4E"/>
    <w:rsid w:val="005919FE"/>
    <w:rsid w:val="00593DD7"/>
    <w:rsid w:val="00597DE4"/>
    <w:rsid w:val="00597EEE"/>
    <w:rsid w:val="005A14F3"/>
    <w:rsid w:val="005A18AF"/>
    <w:rsid w:val="005A38D7"/>
    <w:rsid w:val="005B0AB5"/>
    <w:rsid w:val="005B20DC"/>
    <w:rsid w:val="005B7065"/>
    <w:rsid w:val="005B72B2"/>
    <w:rsid w:val="005C13C5"/>
    <w:rsid w:val="005C2D34"/>
    <w:rsid w:val="005D3B5A"/>
    <w:rsid w:val="005D472B"/>
    <w:rsid w:val="005E217E"/>
    <w:rsid w:val="005E234C"/>
    <w:rsid w:val="005E3211"/>
    <w:rsid w:val="005E6F7F"/>
    <w:rsid w:val="005E752E"/>
    <w:rsid w:val="005E7695"/>
    <w:rsid w:val="005E7BD5"/>
    <w:rsid w:val="005F0CF9"/>
    <w:rsid w:val="005F4B8E"/>
    <w:rsid w:val="005F7F8B"/>
    <w:rsid w:val="0060286C"/>
    <w:rsid w:val="006060FA"/>
    <w:rsid w:val="006073A5"/>
    <w:rsid w:val="00607A22"/>
    <w:rsid w:val="006112AC"/>
    <w:rsid w:val="00611671"/>
    <w:rsid w:val="00611997"/>
    <w:rsid w:val="006120FA"/>
    <w:rsid w:val="006138DA"/>
    <w:rsid w:val="00616DEE"/>
    <w:rsid w:val="00620FEB"/>
    <w:rsid w:val="006251B8"/>
    <w:rsid w:val="006272AA"/>
    <w:rsid w:val="0062744E"/>
    <w:rsid w:val="00635BC5"/>
    <w:rsid w:val="00636B41"/>
    <w:rsid w:val="006379E5"/>
    <w:rsid w:val="006416FD"/>
    <w:rsid w:val="00643335"/>
    <w:rsid w:val="00643733"/>
    <w:rsid w:val="00645E3E"/>
    <w:rsid w:val="00646EFC"/>
    <w:rsid w:val="00652CEF"/>
    <w:rsid w:val="00657034"/>
    <w:rsid w:val="0067282B"/>
    <w:rsid w:val="00674374"/>
    <w:rsid w:val="00674994"/>
    <w:rsid w:val="0067560F"/>
    <w:rsid w:val="006920C8"/>
    <w:rsid w:val="00692332"/>
    <w:rsid w:val="00692F15"/>
    <w:rsid w:val="006949B6"/>
    <w:rsid w:val="00695FF2"/>
    <w:rsid w:val="00696F9B"/>
    <w:rsid w:val="0069763D"/>
    <w:rsid w:val="006A02CD"/>
    <w:rsid w:val="006A54DD"/>
    <w:rsid w:val="006A562F"/>
    <w:rsid w:val="006A5978"/>
    <w:rsid w:val="006C642F"/>
    <w:rsid w:val="006C7C0F"/>
    <w:rsid w:val="006D2BC9"/>
    <w:rsid w:val="006D52B8"/>
    <w:rsid w:val="006E0621"/>
    <w:rsid w:val="006E32B3"/>
    <w:rsid w:val="006E4169"/>
    <w:rsid w:val="006E6245"/>
    <w:rsid w:val="006E6320"/>
    <w:rsid w:val="006E750D"/>
    <w:rsid w:val="006F0690"/>
    <w:rsid w:val="006F0715"/>
    <w:rsid w:val="006F14A4"/>
    <w:rsid w:val="006F3FD6"/>
    <w:rsid w:val="006F6600"/>
    <w:rsid w:val="006F7509"/>
    <w:rsid w:val="006F792C"/>
    <w:rsid w:val="00700A44"/>
    <w:rsid w:val="007035BE"/>
    <w:rsid w:val="00705168"/>
    <w:rsid w:val="0071143F"/>
    <w:rsid w:val="00715B55"/>
    <w:rsid w:val="007169E3"/>
    <w:rsid w:val="007205BB"/>
    <w:rsid w:val="00731D4A"/>
    <w:rsid w:val="00733981"/>
    <w:rsid w:val="0073549D"/>
    <w:rsid w:val="00735537"/>
    <w:rsid w:val="00741F4B"/>
    <w:rsid w:val="00743B42"/>
    <w:rsid w:val="0074513D"/>
    <w:rsid w:val="00745429"/>
    <w:rsid w:val="0075116E"/>
    <w:rsid w:val="007542EC"/>
    <w:rsid w:val="00755610"/>
    <w:rsid w:val="0075614D"/>
    <w:rsid w:val="0076067D"/>
    <w:rsid w:val="00761A3A"/>
    <w:rsid w:val="0076431B"/>
    <w:rsid w:val="00771A95"/>
    <w:rsid w:val="00772B92"/>
    <w:rsid w:val="00775D6B"/>
    <w:rsid w:val="00780D5E"/>
    <w:rsid w:val="007A2F74"/>
    <w:rsid w:val="007A44B8"/>
    <w:rsid w:val="007B02FA"/>
    <w:rsid w:val="007B48E4"/>
    <w:rsid w:val="007B7EFC"/>
    <w:rsid w:val="007C1A24"/>
    <w:rsid w:val="007C1C70"/>
    <w:rsid w:val="007C5F3D"/>
    <w:rsid w:val="007C69EC"/>
    <w:rsid w:val="007C70AF"/>
    <w:rsid w:val="007D17A9"/>
    <w:rsid w:val="007D2CE2"/>
    <w:rsid w:val="007D7199"/>
    <w:rsid w:val="007E1871"/>
    <w:rsid w:val="007F3212"/>
    <w:rsid w:val="007F5FB0"/>
    <w:rsid w:val="007F6683"/>
    <w:rsid w:val="00803074"/>
    <w:rsid w:val="00804F10"/>
    <w:rsid w:val="008064C8"/>
    <w:rsid w:val="00813E1C"/>
    <w:rsid w:val="0081460E"/>
    <w:rsid w:val="00815D6D"/>
    <w:rsid w:val="0081688D"/>
    <w:rsid w:val="008174F9"/>
    <w:rsid w:val="00820839"/>
    <w:rsid w:val="0082088B"/>
    <w:rsid w:val="00822607"/>
    <w:rsid w:val="00827311"/>
    <w:rsid w:val="008427BA"/>
    <w:rsid w:val="00847B34"/>
    <w:rsid w:val="00851F4D"/>
    <w:rsid w:val="00856852"/>
    <w:rsid w:val="00860710"/>
    <w:rsid w:val="0086386E"/>
    <w:rsid w:val="00865900"/>
    <w:rsid w:val="0087034D"/>
    <w:rsid w:val="0087275E"/>
    <w:rsid w:val="00873694"/>
    <w:rsid w:val="00873E54"/>
    <w:rsid w:val="0087429F"/>
    <w:rsid w:val="00876A4B"/>
    <w:rsid w:val="00882E76"/>
    <w:rsid w:val="00884EF6"/>
    <w:rsid w:val="00886D5C"/>
    <w:rsid w:val="00891EB6"/>
    <w:rsid w:val="008924A2"/>
    <w:rsid w:val="008961C3"/>
    <w:rsid w:val="0089673F"/>
    <w:rsid w:val="008A0F7A"/>
    <w:rsid w:val="008A7DD1"/>
    <w:rsid w:val="008B3714"/>
    <w:rsid w:val="008B399B"/>
    <w:rsid w:val="008B4AD3"/>
    <w:rsid w:val="008B6C5E"/>
    <w:rsid w:val="008B7F20"/>
    <w:rsid w:val="008C531D"/>
    <w:rsid w:val="008D0E23"/>
    <w:rsid w:val="008D2A4B"/>
    <w:rsid w:val="008D4B39"/>
    <w:rsid w:val="008D57F3"/>
    <w:rsid w:val="008D6965"/>
    <w:rsid w:val="008D7F89"/>
    <w:rsid w:val="008E4425"/>
    <w:rsid w:val="008E6303"/>
    <w:rsid w:val="008E71F3"/>
    <w:rsid w:val="008F0B75"/>
    <w:rsid w:val="008F708B"/>
    <w:rsid w:val="008F7F8A"/>
    <w:rsid w:val="0090027E"/>
    <w:rsid w:val="00902BDA"/>
    <w:rsid w:val="009127E5"/>
    <w:rsid w:val="00920EEF"/>
    <w:rsid w:val="00921ABC"/>
    <w:rsid w:val="00921CEA"/>
    <w:rsid w:val="00925A1D"/>
    <w:rsid w:val="00926501"/>
    <w:rsid w:val="00931770"/>
    <w:rsid w:val="009323C8"/>
    <w:rsid w:val="00932CFA"/>
    <w:rsid w:val="00933C09"/>
    <w:rsid w:val="00935AB0"/>
    <w:rsid w:val="009366A0"/>
    <w:rsid w:val="009473EA"/>
    <w:rsid w:val="0095687E"/>
    <w:rsid w:val="00960AD1"/>
    <w:rsid w:val="00970A94"/>
    <w:rsid w:val="0097232A"/>
    <w:rsid w:val="0097485C"/>
    <w:rsid w:val="00975AE6"/>
    <w:rsid w:val="009810D8"/>
    <w:rsid w:val="00986694"/>
    <w:rsid w:val="009879CB"/>
    <w:rsid w:val="0099126D"/>
    <w:rsid w:val="009925FD"/>
    <w:rsid w:val="00995583"/>
    <w:rsid w:val="009A022E"/>
    <w:rsid w:val="009A070F"/>
    <w:rsid w:val="009A2236"/>
    <w:rsid w:val="009A6FB6"/>
    <w:rsid w:val="009A7D61"/>
    <w:rsid w:val="009B0128"/>
    <w:rsid w:val="009B5669"/>
    <w:rsid w:val="009C2F64"/>
    <w:rsid w:val="009D5FB4"/>
    <w:rsid w:val="009E5338"/>
    <w:rsid w:val="009E5ADC"/>
    <w:rsid w:val="009F08C4"/>
    <w:rsid w:val="009F274F"/>
    <w:rsid w:val="009F277D"/>
    <w:rsid w:val="009F3440"/>
    <w:rsid w:val="009F4B1D"/>
    <w:rsid w:val="009F622C"/>
    <w:rsid w:val="00A04C7F"/>
    <w:rsid w:val="00A0552C"/>
    <w:rsid w:val="00A07A73"/>
    <w:rsid w:val="00A11AD8"/>
    <w:rsid w:val="00A13315"/>
    <w:rsid w:val="00A172DC"/>
    <w:rsid w:val="00A2161F"/>
    <w:rsid w:val="00A23946"/>
    <w:rsid w:val="00A33C35"/>
    <w:rsid w:val="00A354B9"/>
    <w:rsid w:val="00A35CA6"/>
    <w:rsid w:val="00A368A0"/>
    <w:rsid w:val="00A372F2"/>
    <w:rsid w:val="00A40516"/>
    <w:rsid w:val="00A4238C"/>
    <w:rsid w:val="00A4240B"/>
    <w:rsid w:val="00A4746F"/>
    <w:rsid w:val="00A51787"/>
    <w:rsid w:val="00A52C23"/>
    <w:rsid w:val="00A579AD"/>
    <w:rsid w:val="00A579DB"/>
    <w:rsid w:val="00A6240D"/>
    <w:rsid w:val="00A62B91"/>
    <w:rsid w:val="00A71DCD"/>
    <w:rsid w:val="00A7221B"/>
    <w:rsid w:val="00A75B11"/>
    <w:rsid w:val="00A82FBB"/>
    <w:rsid w:val="00A92D8C"/>
    <w:rsid w:val="00A97478"/>
    <w:rsid w:val="00AA706D"/>
    <w:rsid w:val="00AB5527"/>
    <w:rsid w:val="00AB577B"/>
    <w:rsid w:val="00AB718E"/>
    <w:rsid w:val="00AC44DA"/>
    <w:rsid w:val="00AC49E0"/>
    <w:rsid w:val="00AD50BC"/>
    <w:rsid w:val="00AE07EE"/>
    <w:rsid w:val="00AE1B2E"/>
    <w:rsid w:val="00AE1D59"/>
    <w:rsid w:val="00AE3CAA"/>
    <w:rsid w:val="00AE54C7"/>
    <w:rsid w:val="00AF6EF9"/>
    <w:rsid w:val="00B035A0"/>
    <w:rsid w:val="00B045C8"/>
    <w:rsid w:val="00B11577"/>
    <w:rsid w:val="00B12FCD"/>
    <w:rsid w:val="00B20CDF"/>
    <w:rsid w:val="00B25A2D"/>
    <w:rsid w:val="00B31FDA"/>
    <w:rsid w:val="00B36BDC"/>
    <w:rsid w:val="00B402CE"/>
    <w:rsid w:val="00B40C80"/>
    <w:rsid w:val="00B41F88"/>
    <w:rsid w:val="00B432E9"/>
    <w:rsid w:val="00B51883"/>
    <w:rsid w:val="00B53E55"/>
    <w:rsid w:val="00B54B63"/>
    <w:rsid w:val="00B567BE"/>
    <w:rsid w:val="00B6114E"/>
    <w:rsid w:val="00B6133F"/>
    <w:rsid w:val="00B61726"/>
    <w:rsid w:val="00B62C7D"/>
    <w:rsid w:val="00B6514F"/>
    <w:rsid w:val="00B726E5"/>
    <w:rsid w:val="00B7447B"/>
    <w:rsid w:val="00B82275"/>
    <w:rsid w:val="00B84F20"/>
    <w:rsid w:val="00B8570A"/>
    <w:rsid w:val="00B91205"/>
    <w:rsid w:val="00B95529"/>
    <w:rsid w:val="00B9659E"/>
    <w:rsid w:val="00B97745"/>
    <w:rsid w:val="00BA6470"/>
    <w:rsid w:val="00BB6E94"/>
    <w:rsid w:val="00BB7F0D"/>
    <w:rsid w:val="00BD125A"/>
    <w:rsid w:val="00BE2069"/>
    <w:rsid w:val="00BF1CF8"/>
    <w:rsid w:val="00C0169A"/>
    <w:rsid w:val="00C039A6"/>
    <w:rsid w:val="00C05652"/>
    <w:rsid w:val="00C12122"/>
    <w:rsid w:val="00C12E7D"/>
    <w:rsid w:val="00C14828"/>
    <w:rsid w:val="00C1567E"/>
    <w:rsid w:val="00C20FFA"/>
    <w:rsid w:val="00C21A6F"/>
    <w:rsid w:val="00C237B6"/>
    <w:rsid w:val="00C30512"/>
    <w:rsid w:val="00C3387D"/>
    <w:rsid w:val="00C35DFE"/>
    <w:rsid w:val="00C4045F"/>
    <w:rsid w:val="00C41BFC"/>
    <w:rsid w:val="00C473EB"/>
    <w:rsid w:val="00C54731"/>
    <w:rsid w:val="00C564C4"/>
    <w:rsid w:val="00C5659A"/>
    <w:rsid w:val="00C63A56"/>
    <w:rsid w:val="00C64AA4"/>
    <w:rsid w:val="00C66457"/>
    <w:rsid w:val="00C72B7D"/>
    <w:rsid w:val="00C72FFA"/>
    <w:rsid w:val="00C735EF"/>
    <w:rsid w:val="00C75751"/>
    <w:rsid w:val="00C77A19"/>
    <w:rsid w:val="00C77CAD"/>
    <w:rsid w:val="00C80A24"/>
    <w:rsid w:val="00C8408B"/>
    <w:rsid w:val="00C87D1E"/>
    <w:rsid w:val="00C909AD"/>
    <w:rsid w:val="00C91AEE"/>
    <w:rsid w:val="00C964CE"/>
    <w:rsid w:val="00CA39A2"/>
    <w:rsid w:val="00CA4159"/>
    <w:rsid w:val="00CA4E7C"/>
    <w:rsid w:val="00CA7891"/>
    <w:rsid w:val="00CB1D03"/>
    <w:rsid w:val="00CB4FCF"/>
    <w:rsid w:val="00CC1136"/>
    <w:rsid w:val="00CC7C5D"/>
    <w:rsid w:val="00CD0763"/>
    <w:rsid w:val="00CD44D2"/>
    <w:rsid w:val="00CE048D"/>
    <w:rsid w:val="00CE6BAF"/>
    <w:rsid w:val="00CE7005"/>
    <w:rsid w:val="00CF0EDC"/>
    <w:rsid w:val="00CF3422"/>
    <w:rsid w:val="00CF78AE"/>
    <w:rsid w:val="00D0017E"/>
    <w:rsid w:val="00D121AC"/>
    <w:rsid w:val="00D15396"/>
    <w:rsid w:val="00D21C1F"/>
    <w:rsid w:val="00D2540B"/>
    <w:rsid w:val="00D268A6"/>
    <w:rsid w:val="00D3037D"/>
    <w:rsid w:val="00D3458B"/>
    <w:rsid w:val="00D4187B"/>
    <w:rsid w:val="00D41CFD"/>
    <w:rsid w:val="00D4229B"/>
    <w:rsid w:val="00D468D1"/>
    <w:rsid w:val="00D4750F"/>
    <w:rsid w:val="00D54A22"/>
    <w:rsid w:val="00D6006B"/>
    <w:rsid w:val="00D61341"/>
    <w:rsid w:val="00D61CAF"/>
    <w:rsid w:val="00D6266B"/>
    <w:rsid w:val="00D63096"/>
    <w:rsid w:val="00D6387F"/>
    <w:rsid w:val="00D719CF"/>
    <w:rsid w:val="00D86D78"/>
    <w:rsid w:val="00D90CCD"/>
    <w:rsid w:val="00D95479"/>
    <w:rsid w:val="00D9585C"/>
    <w:rsid w:val="00DA3F8C"/>
    <w:rsid w:val="00DA44F9"/>
    <w:rsid w:val="00DA4CFE"/>
    <w:rsid w:val="00DA5023"/>
    <w:rsid w:val="00DB08ED"/>
    <w:rsid w:val="00DB18CB"/>
    <w:rsid w:val="00DB1D32"/>
    <w:rsid w:val="00DB79C1"/>
    <w:rsid w:val="00DB7D58"/>
    <w:rsid w:val="00DC4F15"/>
    <w:rsid w:val="00DC7908"/>
    <w:rsid w:val="00DD07A0"/>
    <w:rsid w:val="00DE0AA1"/>
    <w:rsid w:val="00DE1BCA"/>
    <w:rsid w:val="00DE2D6C"/>
    <w:rsid w:val="00DE5E27"/>
    <w:rsid w:val="00DE7DBC"/>
    <w:rsid w:val="00DF0E95"/>
    <w:rsid w:val="00DF46A5"/>
    <w:rsid w:val="00DF5449"/>
    <w:rsid w:val="00E01A6E"/>
    <w:rsid w:val="00E02903"/>
    <w:rsid w:val="00E038B5"/>
    <w:rsid w:val="00E1430F"/>
    <w:rsid w:val="00E14A7A"/>
    <w:rsid w:val="00E20748"/>
    <w:rsid w:val="00E2699B"/>
    <w:rsid w:val="00E272B1"/>
    <w:rsid w:val="00E30A21"/>
    <w:rsid w:val="00E31046"/>
    <w:rsid w:val="00E32071"/>
    <w:rsid w:val="00E36254"/>
    <w:rsid w:val="00E409D8"/>
    <w:rsid w:val="00E42B97"/>
    <w:rsid w:val="00E45392"/>
    <w:rsid w:val="00E45904"/>
    <w:rsid w:val="00E46CA8"/>
    <w:rsid w:val="00E51E88"/>
    <w:rsid w:val="00E51F05"/>
    <w:rsid w:val="00E57221"/>
    <w:rsid w:val="00E62D3C"/>
    <w:rsid w:val="00E62FDA"/>
    <w:rsid w:val="00E64020"/>
    <w:rsid w:val="00E64173"/>
    <w:rsid w:val="00E67C66"/>
    <w:rsid w:val="00E75516"/>
    <w:rsid w:val="00E77D08"/>
    <w:rsid w:val="00E830F0"/>
    <w:rsid w:val="00E860E7"/>
    <w:rsid w:val="00E93F3A"/>
    <w:rsid w:val="00E97D41"/>
    <w:rsid w:val="00E97F33"/>
    <w:rsid w:val="00EA399F"/>
    <w:rsid w:val="00EB0B48"/>
    <w:rsid w:val="00EB1F88"/>
    <w:rsid w:val="00EB2885"/>
    <w:rsid w:val="00EB37AF"/>
    <w:rsid w:val="00EC598F"/>
    <w:rsid w:val="00ED0CDA"/>
    <w:rsid w:val="00EE26E8"/>
    <w:rsid w:val="00EF33ED"/>
    <w:rsid w:val="00F02972"/>
    <w:rsid w:val="00F0343B"/>
    <w:rsid w:val="00F17F98"/>
    <w:rsid w:val="00F27505"/>
    <w:rsid w:val="00F27C32"/>
    <w:rsid w:val="00F3450E"/>
    <w:rsid w:val="00F41814"/>
    <w:rsid w:val="00F447A0"/>
    <w:rsid w:val="00F52A40"/>
    <w:rsid w:val="00F542E6"/>
    <w:rsid w:val="00F561DA"/>
    <w:rsid w:val="00F608D5"/>
    <w:rsid w:val="00F629D1"/>
    <w:rsid w:val="00F63647"/>
    <w:rsid w:val="00F8163C"/>
    <w:rsid w:val="00F94A49"/>
    <w:rsid w:val="00F95253"/>
    <w:rsid w:val="00F97933"/>
    <w:rsid w:val="00FA4F66"/>
    <w:rsid w:val="00FA5ACF"/>
    <w:rsid w:val="00FA6D46"/>
    <w:rsid w:val="00FA7652"/>
    <w:rsid w:val="00FB16F6"/>
    <w:rsid w:val="00FC2322"/>
    <w:rsid w:val="00FD0A51"/>
    <w:rsid w:val="00FD0C48"/>
    <w:rsid w:val="00FD299D"/>
    <w:rsid w:val="00FD2E63"/>
    <w:rsid w:val="00FD3627"/>
    <w:rsid w:val="00FD41A9"/>
    <w:rsid w:val="00FD4B63"/>
    <w:rsid w:val="00FD5742"/>
    <w:rsid w:val="00FD7B8E"/>
    <w:rsid w:val="00FE0990"/>
    <w:rsid w:val="00FE275A"/>
    <w:rsid w:val="00FE4133"/>
    <w:rsid w:val="00FE59F4"/>
    <w:rsid w:val="00FE6754"/>
    <w:rsid w:val="00FF1368"/>
    <w:rsid w:val="00FF1AB7"/>
    <w:rsid w:val="00FF34AA"/>
    <w:rsid w:val="00FF7AC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,"/>
  <w:listSeparator w:val=";"/>
  <w14:docId w14:val="091344CF"/>
  <w15:chartTrackingRefBased/>
  <w15:docId w15:val="{6C62C878-C093-41ED-9703-E1A2F8C90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3645"/>
    <w:pPr>
      <w:autoSpaceDE w:val="0"/>
      <w:autoSpaceDN w:val="0"/>
    </w:pPr>
  </w:style>
  <w:style w:type="paragraph" w:styleId="Ttulo1">
    <w:name w:val="heading 1"/>
    <w:basedOn w:val="Normal"/>
    <w:next w:val="Normal"/>
    <w:qFormat/>
    <w:rsid w:val="00933C09"/>
    <w:pPr>
      <w:keepNext/>
      <w:jc w:val="center"/>
      <w:outlineLvl w:val="0"/>
    </w:pPr>
    <w:rPr>
      <w:rFonts w:ascii="Arial" w:hAnsi="Arial"/>
      <w:sz w:val="24"/>
    </w:rPr>
  </w:style>
  <w:style w:type="paragraph" w:styleId="Ttulo2">
    <w:name w:val="heading 2"/>
    <w:basedOn w:val="Normal"/>
    <w:next w:val="Normal"/>
    <w:qFormat/>
    <w:rsid w:val="00933C09"/>
    <w:pPr>
      <w:keepNext/>
      <w:ind w:left="126" w:right="126"/>
      <w:outlineLvl w:val="1"/>
    </w:pPr>
    <w:rPr>
      <w:rFonts w:ascii="Arial" w:hAnsi="Arial" w:cs="Arial"/>
      <w:sz w:val="24"/>
    </w:rPr>
  </w:style>
  <w:style w:type="paragraph" w:styleId="Ttulo3">
    <w:name w:val="heading 3"/>
    <w:basedOn w:val="Normal"/>
    <w:next w:val="Normal"/>
    <w:qFormat/>
    <w:rsid w:val="00933C09"/>
    <w:pPr>
      <w:keepNext/>
      <w:outlineLvl w:val="2"/>
    </w:pPr>
    <w:rPr>
      <w:rFonts w:ascii="Arial" w:hAnsi="Arial" w:cs="Arial"/>
      <w:b/>
      <w:bCs/>
      <w:sz w:val="24"/>
      <w:szCs w:val="24"/>
    </w:rPr>
  </w:style>
  <w:style w:type="paragraph" w:styleId="Ttulo4">
    <w:name w:val="heading 4"/>
    <w:basedOn w:val="Normal"/>
    <w:next w:val="Normal"/>
    <w:qFormat/>
    <w:rsid w:val="00933C09"/>
    <w:pPr>
      <w:keepNext/>
      <w:ind w:left="126" w:right="126"/>
      <w:outlineLvl w:val="3"/>
    </w:pPr>
    <w:rPr>
      <w:rFonts w:ascii="Arial" w:hAnsi="Arial" w:cs="Arial"/>
      <w:b/>
      <w:bCs/>
    </w:rPr>
  </w:style>
  <w:style w:type="paragraph" w:styleId="Ttulo5">
    <w:name w:val="heading 5"/>
    <w:basedOn w:val="Normal"/>
    <w:next w:val="Normal"/>
    <w:qFormat/>
    <w:rsid w:val="00933C09"/>
    <w:pPr>
      <w:keepNext/>
      <w:outlineLvl w:val="4"/>
    </w:pPr>
    <w:rPr>
      <w:rFonts w:ascii="Arial" w:hAnsi="Arial" w:cs="Arial"/>
      <w:b/>
      <w:bCs/>
    </w:rPr>
  </w:style>
  <w:style w:type="paragraph" w:styleId="Ttulo6">
    <w:name w:val="heading 6"/>
    <w:basedOn w:val="Normal"/>
    <w:next w:val="Normal"/>
    <w:qFormat/>
    <w:rsid w:val="00933C09"/>
    <w:pPr>
      <w:keepNext/>
      <w:jc w:val="both"/>
      <w:outlineLvl w:val="5"/>
    </w:pPr>
    <w:rPr>
      <w:rFonts w:ascii="Arial" w:hAnsi="Arial" w:cs="Arial"/>
      <w:b/>
      <w:bCs/>
      <w:color w:val="000000"/>
    </w:rPr>
  </w:style>
  <w:style w:type="paragraph" w:styleId="Ttulo7">
    <w:name w:val="heading 7"/>
    <w:basedOn w:val="Normal"/>
    <w:next w:val="Normal"/>
    <w:qFormat/>
    <w:rsid w:val="00933C09"/>
    <w:pPr>
      <w:keepNext/>
      <w:jc w:val="both"/>
      <w:outlineLvl w:val="6"/>
    </w:pPr>
    <w:rPr>
      <w:rFonts w:ascii="Arial" w:hAnsi="Arial" w:cs="Arial"/>
      <w:b/>
      <w:bCs/>
    </w:rPr>
  </w:style>
  <w:style w:type="paragraph" w:styleId="Ttulo8">
    <w:name w:val="heading 8"/>
    <w:basedOn w:val="Normal"/>
    <w:next w:val="Normal"/>
    <w:qFormat/>
    <w:rsid w:val="00933C09"/>
    <w:pPr>
      <w:keepNext/>
      <w:jc w:val="both"/>
      <w:outlineLvl w:val="7"/>
    </w:pPr>
    <w:rPr>
      <w:rFonts w:ascii="Arial" w:hAnsi="Arial"/>
      <w:sz w:val="24"/>
    </w:rPr>
  </w:style>
  <w:style w:type="paragraph" w:styleId="Ttulo9">
    <w:name w:val="heading 9"/>
    <w:basedOn w:val="Normal"/>
    <w:next w:val="Normal"/>
    <w:qFormat/>
    <w:rsid w:val="00933C09"/>
    <w:pPr>
      <w:keepNext/>
      <w:keepLines/>
      <w:adjustRightInd w:val="0"/>
      <w:spacing w:line="240" w:lineRule="atLeast"/>
      <w:outlineLvl w:val="8"/>
    </w:pPr>
    <w:rPr>
      <w:rFonts w:ascii="Arial" w:hAnsi="Arial" w:cs="Arial"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rsid w:val="00933C09"/>
    <w:pPr>
      <w:autoSpaceDE/>
      <w:autoSpaceDN/>
      <w:spacing w:before="100" w:beforeAutospacing="1" w:after="100" w:afterAutospacing="1"/>
    </w:pPr>
    <w:rPr>
      <w:color w:val="000000"/>
      <w:sz w:val="24"/>
      <w:szCs w:val="24"/>
    </w:rPr>
  </w:style>
  <w:style w:type="character" w:styleId="Hyperlink">
    <w:name w:val="Hyperlink"/>
    <w:rsid w:val="00933C09"/>
    <w:rPr>
      <w:color w:val="000080"/>
      <w:u w:val="single"/>
    </w:rPr>
  </w:style>
  <w:style w:type="character" w:styleId="HiperlinkVisitado">
    <w:name w:val="FollowedHyperlink"/>
    <w:rsid w:val="00933C09"/>
    <w:rPr>
      <w:color w:val="800080"/>
      <w:u w:val="single"/>
    </w:rPr>
  </w:style>
  <w:style w:type="character" w:styleId="Forte">
    <w:name w:val="Strong"/>
    <w:qFormat/>
    <w:rsid w:val="00933C09"/>
    <w:rPr>
      <w:b/>
      <w:bCs/>
    </w:rPr>
  </w:style>
  <w:style w:type="paragraph" w:styleId="Corpodetexto">
    <w:name w:val="Body Text"/>
    <w:basedOn w:val="Normal"/>
    <w:rsid w:val="00933C09"/>
    <w:pPr>
      <w:autoSpaceDE/>
      <w:autoSpaceDN/>
    </w:pPr>
    <w:rPr>
      <w:rFonts w:ascii="Verdana" w:hAnsi="Verdana"/>
      <w:sz w:val="15"/>
      <w:szCs w:val="15"/>
    </w:rPr>
  </w:style>
  <w:style w:type="paragraph" w:styleId="Cabealho">
    <w:name w:val="header"/>
    <w:basedOn w:val="Normal"/>
    <w:link w:val="CabealhoChar"/>
    <w:rsid w:val="00933C09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uiPriority w:val="99"/>
    <w:rsid w:val="00933C09"/>
    <w:pPr>
      <w:tabs>
        <w:tab w:val="center" w:pos="4419"/>
        <w:tab w:val="right" w:pos="8838"/>
      </w:tabs>
    </w:pPr>
  </w:style>
  <w:style w:type="paragraph" w:styleId="Textoembloco">
    <w:name w:val="Block Text"/>
    <w:basedOn w:val="Normal"/>
    <w:rsid w:val="00933C09"/>
    <w:pPr>
      <w:ind w:left="126" w:right="126"/>
    </w:pPr>
    <w:rPr>
      <w:rFonts w:ascii="Arial" w:hAnsi="Arial"/>
      <w:sz w:val="22"/>
    </w:rPr>
  </w:style>
  <w:style w:type="character" w:styleId="nfase">
    <w:name w:val="Emphasis"/>
    <w:qFormat/>
    <w:rsid w:val="00933C09"/>
    <w:rPr>
      <w:i/>
      <w:iCs/>
    </w:rPr>
  </w:style>
  <w:style w:type="paragraph" w:styleId="Recuodecorpodetexto2">
    <w:name w:val="Body Text Indent 2"/>
    <w:basedOn w:val="Normal"/>
    <w:rsid w:val="00933C09"/>
    <w:pPr>
      <w:ind w:firstLine="708"/>
      <w:jc w:val="both"/>
    </w:pPr>
    <w:rPr>
      <w:rFonts w:ascii="Arial" w:hAnsi="Arial"/>
      <w:sz w:val="24"/>
    </w:rPr>
  </w:style>
  <w:style w:type="paragraph" w:styleId="Recuodecorpodetexto">
    <w:name w:val="Body Text Indent"/>
    <w:basedOn w:val="Normal"/>
    <w:rsid w:val="00933C09"/>
    <w:pPr>
      <w:spacing w:line="360" w:lineRule="auto"/>
      <w:ind w:firstLine="1077"/>
      <w:jc w:val="both"/>
    </w:pPr>
    <w:rPr>
      <w:rFonts w:ascii="Arial" w:hAnsi="Arial" w:cs="Arial"/>
      <w:sz w:val="24"/>
    </w:rPr>
  </w:style>
  <w:style w:type="paragraph" w:styleId="Corpodetexto2">
    <w:name w:val="Body Text 2"/>
    <w:basedOn w:val="Normal"/>
    <w:rsid w:val="00933C09"/>
    <w:pPr>
      <w:spacing w:after="120" w:line="480" w:lineRule="auto"/>
    </w:pPr>
  </w:style>
  <w:style w:type="paragraph" w:styleId="Textodebalo">
    <w:name w:val="Balloon Text"/>
    <w:basedOn w:val="Normal"/>
    <w:semiHidden/>
    <w:rsid w:val="00933C09"/>
    <w:rPr>
      <w:rFonts w:ascii="Tahoma" w:hAnsi="Tahoma" w:cs="Tahoma"/>
      <w:sz w:val="16"/>
      <w:szCs w:val="16"/>
    </w:rPr>
  </w:style>
  <w:style w:type="paragraph" w:customStyle="1" w:styleId="Textopadro">
    <w:name w:val="Texto padrão"/>
    <w:basedOn w:val="Normal"/>
    <w:rsid w:val="00933C09"/>
    <w:pPr>
      <w:autoSpaceDE/>
      <w:autoSpaceDN/>
    </w:pPr>
    <w:rPr>
      <w:sz w:val="24"/>
      <w:lang w:val="en-US"/>
    </w:rPr>
  </w:style>
  <w:style w:type="paragraph" w:customStyle="1" w:styleId="HTMLBody">
    <w:name w:val="HTML Body"/>
    <w:rsid w:val="00933C09"/>
    <w:rPr>
      <w:rFonts w:ascii="Arial" w:hAnsi="Arial"/>
      <w:snapToGrid w:val="0"/>
    </w:rPr>
  </w:style>
  <w:style w:type="paragraph" w:styleId="Corpodetexto3">
    <w:name w:val="Body Text 3"/>
    <w:basedOn w:val="Normal"/>
    <w:rsid w:val="00933C09"/>
    <w:pPr>
      <w:widowControl w:val="0"/>
      <w:tabs>
        <w:tab w:val="left" w:pos="-708"/>
        <w:tab w:val="left" w:pos="4419"/>
        <w:tab w:val="left" w:pos="8838"/>
      </w:tabs>
      <w:autoSpaceDE/>
      <w:autoSpaceDN/>
      <w:jc w:val="both"/>
    </w:pPr>
    <w:rPr>
      <w:rFonts w:ascii="Arial" w:hAnsi="Arial"/>
      <w:snapToGrid w:val="0"/>
      <w:sz w:val="24"/>
    </w:rPr>
  </w:style>
  <w:style w:type="paragraph" w:styleId="Ttulo">
    <w:name w:val="Title"/>
    <w:basedOn w:val="Normal"/>
    <w:link w:val="TtuloChar"/>
    <w:qFormat/>
    <w:rsid w:val="00933C09"/>
    <w:pPr>
      <w:tabs>
        <w:tab w:val="left" w:pos="0"/>
      </w:tabs>
      <w:overflowPunct w:val="0"/>
      <w:adjustRightInd w:val="0"/>
      <w:jc w:val="center"/>
      <w:textAlignment w:val="baseline"/>
    </w:pPr>
    <w:rPr>
      <w:rFonts w:ascii="Arial" w:hAnsi="Arial"/>
      <w:b/>
      <w:sz w:val="22"/>
    </w:rPr>
  </w:style>
  <w:style w:type="paragraph" w:styleId="Recuodecorpodetexto3">
    <w:name w:val="Body Text Indent 3"/>
    <w:basedOn w:val="Normal"/>
    <w:rsid w:val="00933C09"/>
    <w:pPr>
      <w:spacing w:after="120"/>
      <w:ind w:left="283"/>
    </w:pPr>
    <w:rPr>
      <w:sz w:val="16"/>
      <w:szCs w:val="16"/>
    </w:rPr>
  </w:style>
  <w:style w:type="paragraph" w:styleId="PargrafodaLista">
    <w:name w:val="List Paragraph"/>
    <w:basedOn w:val="Normal"/>
    <w:uiPriority w:val="34"/>
    <w:qFormat/>
    <w:rsid w:val="000877EB"/>
    <w:pPr>
      <w:autoSpaceDE/>
      <w:autoSpaceDN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Refdecomentrio">
    <w:name w:val="annotation reference"/>
    <w:uiPriority w:val="99"/>
    <w:semiHidden/>
    <w:unhideWhenUsed/>
    <w:rsid w:val="0089673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9673F"/>
  </w:style>
  <w:style w:type="character" w:customStyle="1" w:styleId="TextodecomentrioChar">
    <w:name w:val="Texto de comentário Char"/>
    <w:basedOn w:val="Fontepargpadro"/>
    <w:link w:val="Textodecomentrio"/>
    <w:uiPriority w:val="99"/>
    <w:rsid w:val="0089673F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9673F"/>
    <w:rPr>
      <w:b/>
      <w:bCs/>
      <w:lang w:val="x-none" w:eastAsia="x-none"/>
    </w:rPr>
  </w:style>
  <w:style w:type="character" w:customStyle="1" w:styleId="AssuntodocomentrioChar">
    <w:name w:val="Assunto do comentário Char"/>
    <w:link w:val="Assuntodocomentrio"/>
    <w:uiPriority w:val="99"/>
    <w:semiHidden/>
    <w:rsid w:val="0089673F"/>
    <w:rPr>
      <w:b/>
      <w:bCs/>
    </w:rPr>
  </w:style>
  <w:style w:type="table" w:styleId="Tabelacomgrade">
    <w:name w:val="Table Grid"/>
    <w:basedOn w:val="Tabelanormal"/>
    <w:uiPriority w:val="59"/>
    <w:rsid w:val="00D345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odapChar">
    <w:name w:val="Rodapé Char"/>
    <w:basedOn w:val="Fontepargpadro"/>
    <w:link w:val="Rodap"/>
    <w:uiPriority w:val="99"/>
    <w:rsid w:val="006F14A4"/>
  </w:style>
  <w:style w:type="character" w:customStyle="1" w:styleId="CabealhoChar">
    <w:name w:val="Cabeçalho Char"/>
    <w:link w:val="Cabealho"/>
    <w:rsid w:val="00106297"/>
  </w:style>
  <w:style w:type="paragraph" w:styleId="Reviso">
    <w:name w:val="Revision"/>
    <w:hidden/>
    <w:uiPriority w:val="99"/>
    <w:semiHidden/>
    <w:rsid w:val="00C039A6"/>
  </w:style>
  <w:style w:type="character" w:customStyle="1" w:styleId="TtuloChar">
    <w:name w:val="Título Char"/>
    <w:link w:val="Ttulo"/>
    <w:rsid w:val="00311EB6"/>
    <w:rPr>
      <w:rFonts w:ascii="Arial" w:hAnsi="Arial"/>
      <w:b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34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9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tit.ufmg.br" TargetMode="External"/><Relationship Id="rId1" Type="http://schemas.openxmlformats.org/officeDocument/2006/relationships/hyperlink" Target="mailto:patentes@ctit.ufmg.br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86CCF1-740E-40D2-B058-907752FB2A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939</Words>
  <Characters>5845</Characters>
  <Application>Microsoft Office Word</Application>
  <DocSecurity>0</DocSecurity>
  <Lines>48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NSTITUIÇÕES PÚBLICAS</vt:lpstr>
    </vt:vector>
  </TitlesOfParts>
  <Company>ctit</Company>
  <LinksUpToDate>false</LinksUpToDate>
  <CharactersWithSpaces>6771</CharactersWithSpaces>
  <SharedDoc>false</SharedDoc>
  <HLinks>
    <vt:vector size="6" baseType="variant">
      <vt:variant>
        <vt:i4>4390932</vt:i4>
      </vt:variant>
      <vt:variant>
        <vt:i4>0</vt:i4>
      </vt:variant>
      <vt:variant>
        <vt:i4>0</vt:i4>
      </vt:variant>
      <vt:variant>
        <vt:i4>5</vt:i4>
      </vt:variant>
      <vt:variant>
        <vt:lpwstr>http://www.ctit.ufmg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ITUIÇÕES PÚBLICAS</dc:title>
  <dc:subject/>
  <dc:creator>reta</dc:creator>
  <cp:keywords/>
  <cp:lastModifiedBy>Gláucia Oliveira</cp:lastModifiedBy>
  <cp:revision>23</cp:revision>
  <cp:lastPrinted>2014-05-07T20:14:00Z</cp:lastPrinted>
  <dcterms:created xsi:type="dcterms:W3CDTF">2025-02-06T14:36:00Z</dcterms:created>
  <dcterms:modified xsi:type="dcterms:W3CDTF">2025-12-19T19:29:00Z</dcterms:modified>
</cp:coreProperties>
</file>